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743A3" w14:textId="41EB76F6" w:rsidR="00172EFF" w:rsidRDefault="00C80324" w:rsidP="008923FA">
      <w:pPr>
        <w:pStyle w:val="Heading1"/>
        <w:numPr>
          <w:ilvl w:val="0"/>
          <w:numId w:val="0"/>
        </w:numPr>
        <w:ind w:left="432"/>
        <w:jc w:val="left"/>
      </w:pPr>
      <w:r w:rsidRPr="002A7DB8">
        <w:t>Supplementary material</w:t>
      </w:r>
    </w:p>
    <w:p w14:paraId="3DA011EA" w14:textId="77777777" w:rsidR="00C728C7" w:rsidRDefault="00C728C7" w:rsidP="00C728C7">
      <w:pPr>
        <w:pStyle w:val="MDPI12title"/>
      </w:pPr>
      <w:r>
        <w:t>Colorimetric quantification for residual poly- DADMAC in water treatment</w:t>
      </w:r>
    </w:p>
    <w:p w14:paraId="40DC18BF" w14:textId="624D056C" w:rsidR="00C728C7" w:rsidRDefault="00C728C7" w:rsidP="00C728C7">
      <w:pPr>
        <w:pStyle w:val="MDPI13authornames"/>
      </w:pPr>
      <w:proofErr w:type="spellStart"/>
      <w:r>
        <w:t>Ilil</w:t>
      </w:r>
      <w:proofErr w:type="spellEnd"/>
      <w:r>
        <w:t xml:space="preserve"> Levakov</w:t>
      </w:r>
      <w:r>
        <w:rPr>
          <w:vertAlign w:val="superscript"/>
        </w:rPr>
        <w:t>1</w:t>
      </w:r>
      <w:r>
        <w:t>, Ido Maor</w:t>
      </w:r>
      <w:r>
        <w:rPr>
          <w:vertAlign w:val="superscript"/>
        </w:rPr>
        <w:t>1,2,</w:t>
      </w:r>
      <w:r w:rsidR="000B3E6E">
        <w:rPr>
          <w:vertAlign w:val="superscript"/>
        </w:rPr>
        <w:t>‡</w:t>
      </w:r>
      <w:r>
        <w:t>, Chen Barak</w:t>
      </w:r>
      <w:r>
        <w:rPr>
          <w:vertAlign w:val="superscript"/>
        </w:rPr>
        <w:t>1</w:t>
      </w:r>
      <w:r>
        <w:t>, Yael Kirshenbaum</w:t>
      </w:r>
      <w:r>
        <w:rPr>
          <w:vertAlign w:val="superscript"/>
        </w:rPr>
        <w:t>2</w:t>
      </w:r>
      <w:r>
        <w:t xml:space="preserve"> and Giora Rytwo </w:t>
      </w:r>
      <w:r>
        <w:rPr>
          <w:vertAlign w:val="superscript"/>
        </w:rPr>
        <w:t>1,2,</w:t>
      </w:r>
      <w:r>
        <w:t>*</w:t>
      </w:r>
    </w:p>
    <w:p w14:paraId="7FCC39E9" w14:textId="77777777" w:rsidR="00C728C7" w:rsidRDefault="00C728C7" w:rsidP="00C728C7">
      <w:pPr>
        <w:pStyle w:val="MDPI16affiliation"/>
      </w:pPr>
      <w:r>
        <w:rPr>
          <w:vertAlign w:val="superscript"/>
        </w:rPr>
        <w:t>1</w:t>
      </w:r>
      <w:r>
        <w:tab/>
        <w:t xml:space="preserve">Environmental Physical Chemistry Laboratory, MIGAL-Galilee Research Institute, </w:t>
      </w:r>
      <w:proofErr w:type="spellStart"/>
      <w:r>
        <w:t>Kiryat</w:t>
      </w:r>
      <w:proofErr w:type="spellEnd"/>
      <w:r>
        <w:t xml:space="preserve"> Shmona,1101602, Israel</w:t>
      </w:r>
    </w:p>
    <w:p w14:paraId="58D6A098" w14:textId="77777777" w:rsidR="00C728C7" w:rsidRDefault="00C728C7" w:rsidP="00C728C7">
      <w:pPr>
        <w:pStyle w:val="MDPI16affiliation"/>
      </w:pPr>
      <w:r>
        <w:rPr>
          <w:vertAlign w:val="superscript"/>
        </w:rPr>
        <w:t>2</w:t>
      </w:r>
      <w:r>
        <w:tab/>
        <w:t>Environmental Sciences &amp; Water Sciences Departments, Tel Hai College, Upper Galilee, 1220800 Israel</w:t>
      </w:r>
    </w:p>
    <w:p w14:paraId="3CDBD849" w14:textId="6E4A001B" w:rsidR="00C728C7" w:rsidRDefault="000B3E6E" w:rsidP="00C728C7">
      <w:pPr>
        <w:pStyle w:val="MDPI16affiliation"/>
      </w:pPr>
      <w:r>
        <w:rPr>
          <w:vertAlign w:val="superscript"/>
        </w:rPr>
        <w:t>‡</w:t>
      </w:r>
      <w:r w:rsidR="00C728C7">
        <w:tab/>
        <w:t>Deceased</w:t>
      </w:r>
    </w:p>
    <w:p w14:paraId="59054607" w14:textId="77777777" w:rsidR="00C728C7" w:rsidRDefault="00C728C7" w:rsidP="00C728C7">
      <w:pPr>
        <w:pStyle w:val="MDPI16affiliation"/>
      </w:pPr>
      <w:r>
        <w:rPr>
          <w:b/>
        </w:rPr>
        <w:t>*</w:t>
      </w:r>
      <w:r>
        <w:tab/>
        <w:t>Correspondence: rytwo@telhai.ac.il or giorarytwo@gmail.com; Tel.: +972-4-7700516</w:t>
      </w:r>
    </w:p>
    <w:p w14:paraId="51C42AD1" w14:textId="77777777" w:rsidR="00521984" w:rsidRDefault="00521984" w:rsidP="00B010E6"/>
    <w:p w14:paraId="6E301926" w14:textId="4178C902" w:rsidR="00B010E6" w:rsidRPr="002A7DB8" w:rsidRDefault="00B010E6" w:rsidP="00B010E6">
      <w:r>
        <w:t>Figure S</w:t>
      </w:r>
      <w:r>
        <w:t>1</w:t>
      </w:r>
      <w:r>
        <w:t xml:space="preserve">: </w:t>
      </w:r>
      <w:r>
        <w:t>Scheme of the experimental setup.</w:t>
      </w:r>
    </w:p>
    <w:p w14:paraId="4780A0E1" w14:textId="77777777" w:rsidR="00B010E6" w:rsidRDefault="00B010E6" w:rsidP="00097DDF"/>
    <w:p w14:paraId="2390B0AC" w14:textId="5EEA950D" w:rsidR="00B010E6" w:rsidRDefault="00B010E6" w:rsidP="00B010E6">
      <w:r w:rsidRPr="00B010E6">
        <w:drawing>
          <wp:inline distT="0" distB="0" distL="0" distR="0" wp14:anchorId="751863BF" wp14:editId="0997C818">
            <wp:extent cx="5759450" cy="41160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11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C2408" w14:textId="77777777" w:rsidR="00B010E6" w:rsidRDefault="00B010E6" w:rsidP="00097DDF"/>
    <w:p w14:paraId="1BB5FC0E" w14:textId="77777777" w:rsidR="00B010E6" w:rsidRDefault="00B010E6">
      <w:pPr>
        <w:spacing w:line="240" w:lineRule="auto"/>
        <w:ind w:firstLine="0"/>
      </w:pPr>
      <w:r>
        <w:br w:type="page"/>
      </w:r>
    </w:p>
    <w:p w14:paraId="72466730" w14:textId="1FE7D3D3" w:rsidR="00097DDF" w:rsidRPr="002A7DB8" w:rsidRDefault="00C728C7" w:rsidP="00097DDF">
      <w:r>
        <w:lastRenderedPageBreak/>
        <w:t>Figure S</w:t>
      </w:r>
      <w:r w:rsidR="00B010E6">
        <w:t>2</w:t>
      </w:r>
      <w:r>
        <w:t xml:space="preserve">: Spectra of </w:t>
      </w:r>
      <w:r w:rsidR="00FB2CA3">
        <w:t xml:space="preserve">an initial 20 </w:t>
      </w:r>
      <w:r w:rsidR="00FB2CA3" w:rsidRPr="00B01ACA">
        <w:t>µM</w:t>
      </w:r>
      <w:r w:rsidR="00FB2CA3">
        <w:t xml:space="preserve"> FG</w:t>
      </w:r>
      <w:r>
        <w:t xml:space="preserve"> </w:t>
      </w:r>
      <w:r w:rsidR="00FB2CA3">
        <w:t xml:space="preserve">upon complexation </w:t>
      </w:r>
      <w:r>
        <w:t xml:space="preserve">with the following increasing concentrations of commercial PD: 1 </w:t>
      </w:r>
      <w:r w:rsidRPr="00C728C7">
        <w:rPr>
          <w:rFonts w:ascii="Symbol" w:hAnsi="Symbol"/>
        </w:rPr>
        <w:t>m</w:t>
      </w:r>
      <w:r>
        <w:t xml:space="preserve">M (red full line), 5 </w:t>
      </w:r>
      <w:r w:rsidRPr="00C728C7">
        <w:rPr>
          <w:rFonts w:ascii="Symbol" w:hAnsi="Symbol"/>
        </w:rPr>
        <w:t>m</w:t>
      </w:r>
      <w:r>
        <w:t xml:space="preserve">M (gray square dots), 10 </w:t>
      </w:r>
      <w:r w:rsidRPr="00C728C7">
        <w:rPr>
          <w:rFonts w:ascii="Symbol" w:hAnsi="Symbol"/>
        </w:rPr>
        <w:t>m</w:t>
      </w:r>
      <w:r>
        <w:t>M (</w:t>
      </w:r>
      <w:r w:rsidR="0010699D">
        <w:t>blue dashes</w:t>
      </w:r>
      <w:r>
        <w:t>),</w:t>
      </w:r>
      <w:r w:rsidR="0010699D">
        <w:t xml:space="preserve"> 20 </w:t>
      </w:r>
      <w:r w:rsidR="0010699D" w:rsidRPr="00C728C7">
        <w:rPr>
          <w:rFonts w:ascii="Symbol" w:hAnsi="Symbol"/>
        </w:rPr>
        <w:t>m</w:t>
      </w:r>
      <w:r w:rsidR="0010699D">
        <w:t xml:space="preserve">M (orange long dashes), and 50 </w:t>
      </w:r>
      <w:r w:rsidR="0010699D" w:rsidRPr="00C728C7">
        <w:rPr>
          <w:rFonts w:ascii="Symbol" w:hAnsi="Symbol"/>
        </w:rPr>
        <w:t>m</w:t>
      </w:r>
      <w:r w:rsidR="0010699D">
        <w:t xml:space="preserve">M (green round dots. Full details on the preparation of the samples presented in section 2.2. </w:t>
      </w:r>
    </w:p>
    <w:p w14:paraId="141C837E" w14:textId="77777777" w:rsidR="00097DDF" w:rsidRDefault="00097DDF" w:rsidP="00097DDF">
      <w:pPr>
        <w:jc w:val="right"/>
      </w:pPr>
    </w:p>
    <w:p w14:paraId="3E3851F6" w14:textId="6EAD1A2C" w:rsidR="00F413EE" w:rsidRPr="002A7DB8" w:rsidRDefault="00F413EE" w:rsidP="00F413EE">
      <w:pPr>
        <w:jc w:val="right"/>
        <w:rPr>
          <w:rtl/>
        </w:rPr>
      </w:pPr>
      <w:r w:rsidRPr="00F413EE">
        <w:rPr>
          <w:noProof/>
        </w:rPr>
        <w:drawing>
          <wp:inline distT="0" distB="0" distL="0" distR="0" wp14:anchorId="26320701" wp14:editId="57B98664">
            <wp:extent cx="5759450" cy="4084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08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D3FE2" w14:textId="77777777" w:rsidR="00097DDF" w:rsidRPr="002A7DB8" w:rsidRDefault="00097DDF" w:rsidP="00097DDF"/>
    <w:p w14:paraId="3CB8830A" w14:textId="77777777" w:rsidR="00097DDF" w:rsidRDefault="00097DDF" w:rsidP="00097DDF"/>
    <w:p w14:paraId="7794C8C3" w14:textId="77777777" w:rsidR="00521984" w:rsidRDefault="00521984">
      <w:pPr>
        <w:spacing w:line="240" w:lineRule="auto"/>
        <w:ind w:firstLine="0"/>
      </w:pPr>
      <w:r>
        <w:br w:type="page"/>
      </w:r>
    </w:p>
    <w:p w14:paraId="0AC62997" w14:textId="31C72F92" w:rsidR="00D251BC" w:rsidRDefault="00D251BC" w:rsidP="0055307E">
      <w:r>
        <w:lastRenderedPageBreak/>
        <w:t>Figure S</w:t>
      </w:r>
      <w:r w:rsidR="00521984">
        <w:t>3</w:t>
      </w:r>
      <w:r>
        <w:t xml:space="preserve">: Normalized spectra of an initial 20 </w:t>
      </w:r>
      <w:r w:rsidRPr="00B01ACA">
        <w:t>µM</w:t>
      </w:r>
      <w:r>
        <w:t xml:space="preserve"> FG upon complexation with </w:t>
      </w:r>
      <w:r w:rsidR="0055307E">
        <w:t xml:space="preserve">commercial PD in distilled water (blue full line), </w:t>
      </w:r>
      <w:r w:rsidR="001E3F2B" w:rsidRPr="00846F41">
        <w:t>cyanobacteria</w:t>
      </w:r>
      <w:r w:rsidR="0055307E">
        <w:t xml:space="preserve"> polluted water (green dashed line) and cowshed effluents (red </w:t>
      </w:r>
      <w:r>
        <w:t>square dots)</w:t>
      </w:r>
      <w:r w:rsidR="0055307E">
        <w:t>. Vertical ax</w:t>
      </w:r>
      <w:r w:rsidR="00F413EE">
        <w:t>i</w:t>
      </w:r>
      <w:r w:rsidR="0055307E">
        <w:t>s is normalized by the maximum absorption at 624nm</w:t>
      </w:r>
      <w:r w:rsidR="00F413EE">
        <w:t xml:space="preserve"> of each spectrum</w:t>
      </w:r>
      <w:r w:rsidR="0055307E">
        <w:t>, and slightly shifted up to emphasize similarity and/or difference in the spectra pattern. Additional information in section 3.</w:t>
      </w:r>
      <w:r w:rsidR="00521984">
        <w:t>5</w:t>
      </w:r>
      <w:r w:rsidR="0055307E">
        <w:t>.</w:t>
      </w:r>
    </w:p>
    <w:p w14:paraId="21E4C821" w14:textId="77777777" w:rsidR="0055307E" w:rsidRDefault="0055307E" w:rsidP="0055307E"/>
    <w:p w14:paraId="34F4F7AB" w14:textId="381056DA" w:rsidR="00F413EE" w:rsidRPr="002A7DB8" w:rsidRDefault="00F413EE" w:rsidP="00F413EE">
      <w:pPr>
        <w:rPr>
          <w:rtl/>
        </w:rPr>
      </w:pPr>
      <w:r w:rsidRPr="00F413EE">
        <w:rPr>
          <w:noProof/>
        </w:rPr>
        <w:drawing>
          <wp:inline distT="0" distB="0" distL="0" distR="0" wp14:anchorId="40F302E3" wp14:editId="162A2DA2">
            <wp:extent cx="5759450" cy="39966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996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7EA7B" w14:textId="77777777" w:rsidR="00097DDF" w:rsidRPr="002A7DB8" w:rsidRDefault="00097DDF" w:rsidP="00097DDF">
      <w:pPr>
        <w:rPr>
          <w:rtl/>
        </w:rPr>
      </w:pPr>
    </w:p>
    <w:p w14:paraId="1F1616BF" w14:textId="77777777" w:rsidR="00097DDF" w:rsidRDefault="00097DDF" w:rsidP="00C80324"/>
    <w:p w14:paraId="3EE4E1F7" w14:textId="77777777" w:rsidR="00097DDF" w:rsidRPr="002A7DB8" w:rsidRDefault="00097DDF" w:rsidP="00C80324"/>
    <w:p w14:paraId="5CB134BF" w14:textId="6EE87B5D" w:rsidR="00C80324" w:rsidRPr="002A7DB8" w:rsidRDefault="00C80324" w:rsidP="00A82B6F">
      <w:pPr>
        <w:spacing w:line="240" w:lineRule="auto"/>
        <w:ind w:firstLine="0"/>
        <w:rPr>
          <w:rtl/>
        </w:rPr>
      </w:pPr>
    </w:p>
    <w:p w14:paraId="31CD963F" w14:textId="0F1C3035" w:rsidR="0067649F" w:rsidRPr="00B44084" w:rsidRDefault="0067649F" w:rsidP="00FA5A09">
      <w:pPr>
        <w:widowControl w:val="0"/>
        <w:autoSpaceDE w:val="0"/>
        <w:autoSpaceDN w:val="0"/>
        <w:adjustRightInd w:val="0"/>
        <w:spacing w:line="480" w:lineRule="auto"/>
        <w:ind w:left="480" w:hanging="480"/>
        <w:rPr>
          <w:rFonts w:ascii="Century" w:hAnsi="Century"/>
          <w:color w:val="000000" w:themeColor="text1"/>
        </w:rPr>
      </w:pPr>
    </w:p>
    <w:sectPr w:rsidR="0067649F" w:rsidRPr="00B44084" w:rsidSect="00C80324">
      <w:footerReference w:type="default" r:id="rId11"/>
      <w:pgSz w:w="11906" w:h="16838"/>
      <w:pgMar w:top="1418" w:right="1418" w:bottom="1418" w:left="1418" w:header="709" w:footer="709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35D1F" w14:textId="77777777" w:rsidR="00925E4D" w:rsidRDefault="00925E4D" w:rsidP="0073110E">
      <w:pPr>
        <w:spacing w:line="240" w:lineRule="auto"/>
      </w:pPr>
      <w:r>
        <w:separator/>
      </w:r>
    </w:p>
  </w:endnote>
  <w:endnote w:type="continuationSeparator" w:id="0">
    <w:p w14:paraId="73A744AD" w14:textId="77777777" w:rsidR="00925E4D" w:rsidRDefault="00925E4D" w:rsidP="007311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43248021"/>
      <w:docPartObj>
        <w:docPartGallery w:val="Page Numbers (Bottom of Page)"/>
        <w:docPartUnique/>
      </w:docPartObj>
    </w:sdtPr>
    <w:sdtContent>
      <w:sdt>
        <w:sdtPr>
          <w:id w:val="-1186587706"/>
          <w:docPartObj>
            <w:docPartGallery w:val="Page Numbers (Top of Page)"/>
            <w:docPartUnique/>
          </w:docPartObj>
        </w:sdtPr>
        <w:sdtContent>
          <w:p w14:paraId="772D8E6F" w14:textId="46E36145" w:rsidR="008F2CE0" w:rsidRDefault="008F2CE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804A1">
              <w:rPr>
                <w:b/>
                <w:bCs/>
                <w:noProof/>
              </w:rPr>
              <w:t>2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804A1">
              <w:rPr>
                <w:b/>
                <w:bCs/>
                <w:noProof/>
              </w:rPr>
              <w:t>2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9BE3BFA" w14:textId="77777777" w:rsidR="008F2CE0" w:rsidRDefault="008F2C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9F852" w14:textId="77777777" w:rsidR="00925E4D" w:rsidRDefault="00925E4D" w:rsidP="0073110E">
      <w:pPr>
        <w:spacing w:line="240" w:lineRule="auto"/>
      </w:pPr>
      <w:r>
        <w:separator/>
      </w:r>
    </w:p>
  </w:footnote>
  <w:footnote w:type="continuationSeparator" w:id="0">
    <w:p w14:paraId="479E6581" w14:textId="77777777" w:rsidR="00925E4D" w:rsidRDefault="00925E4D" w:rsidP="0073110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D0BE7"/>
    <w:multiLevelType w:val="hybridMultilevel"/>
    <w:tmpl w:val="7444CCFA"/>
    <w:lvl w:ilvl="0" w:tplc="BD5AA4D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442CF"/>
    <w:multiLevelType w:val="hybridMultilevel"/>
    <w:tmpl w:val="7018C486"/>
    <w:lvl w:ilvl="0" w:tplc="72688118">
      <w:start w:val="1"/>
      <w:numFmt w:val="decimal"/>
      <w:lvlText w:val="(A%1)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2" w15:restartNumberingAfterBreak="0">
    <w:nsid w:val="25265A99"/>
    <w:multiLevelType w:val="hybridMultilevel"/>
    <w:tmpl w:val="7E00511E"/>
    <w:lvl w:ilvl="0" w:tplc="CEE229AE">
      <w:start w:val="1"/>
      <w:numFmt w:val="decimal"/>
      <w:lvlText w:val="(B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B330705"/>
    <w:multiLevelType w:val="hybridMultilevel"/>
    <w:tmpl w:val="C972C414"/>
    <w:lvl w:ilvl="0" w:tplc="BBE4D302">
      <w:start w:val="11"/>
      <w:numFmt w:val="decimal"/>
      <w:pStyle w:val="figures"/>
      <w:lvlText w:val="Fig. %1 "/>
      <w:lvlJc w:val="left"/>
      <w:pPr>
        <w:tabs>
          <w:tab w:val="num" w:pos="567"/>
        </w:tabs>
        <w:ind w:left="737" w:hanging="737"/>
      </w:pPr>
      <w:rPr>
        <w:rFonts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0475D29"/>
    <w:multiLevelType w:val="hybridMultilevel"/>
    <w:tmpl w:val="62B6796E"/>
    <w:lvl w:ilvl="0" w:tplc="72688118">
      <w:start w:val="1"/>
      <w:numFmt w:val="decimal"/>
      <w:lvlText w:val="(A%1)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5" w15:restartNumberingAfterBreak="0">
    <w:nsid w:val="3CE00D41"/>
    <w:multiLevelType w:val="hybridMultilevel"/>
    <w:tmpl w:val="8D14D5A2"/>
    <w:lvl w:ilvl="0" w:tplc="F148F098">
      <w:start w:val="1"/>
      <w:numFmt w:val="decimal"/>
      <w:pStyle w:val="FigCap"/>
      <w:lvlText w:val="%1"/>
      <w:lvlJc w:val="left"/>
      <w:pPr>
        <w:tabs>
          <w:tab w:val="num" w:pos="1021"/>
        </w:tabs>
        <w:ind w:left="1021" w:hanging="737"/>
      </w:pPr>
      <w:rPr>
        <w:rFonts w:hint="default"/>
        <w:color w:val="FFFFFF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FA49F9"/>
    <w:multiLevelType w:val="hybridMultilevel"/>
    <w:tmpl w:val="0BD2F88A"/>
    <w:lvl w:ilvl="0" w:tplc="72688118">
      <w:start w:val="1"/>
      <w:numFmt w:val="decimal"/>
      <w:lvlText w:val="(A%1)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7" w15:restartNumberingAfterBreak="0">
    <w:nsid w:val="518D436A"/>
    <w:multiLevelType w:val="hybridMultilevel"/>
    <w:tmpl w:val="2940F2C2"/>
    <w:lvl w:ilvl="0" w:tplc="A0DED64E">
      <w:start w:val="1"/>
      <w:numFmt w:val="decimal"/>
      <w:pStyle w:val="Els-1storder-head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CD93917"/>
    <w:multiLevelType w:val="hybridMultilevel"/>
    <w:tmpl w:val="B1BC1B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0625DF0"/>
    <w:multiLevelType w:val="hybridMultilevel"/>
    <w:tmpl w:val="D1FADAF6"/>
    <w:lvl w:ilvl="0" w:tplc="ED649BCE">
      <w:start w:val="1"/>
      <w:numFmt w:val="hebrew1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64317155"/>
    <w:multiLevelType w:val="singleLevel"/>
    <w:tmpl w:val="52B8C810"/>
    <w:lvl w:ilvl="0">
      <w:start w:val="1"/>
      <w:numFmt w:val="decimal"/>
      <w:pStyle w:val="equation"/>
      <w:lvlText w:val="(%1)"/>
      <w:lvlJc w:val="left"/>
      <w:pPr>
        <w:tabs>
          <w:tab w:val="num" w:pos="94"/>
        </w:tabs>
        <w:ind w:left="0" w:firstLine="288"/>
      </w:pPr>
      <w:rPr>
        <w:rFonts w:asciiTheme="majorBidi" w:hAnsiTheme="majorBidi" w:cstheme="majorBidi" w:hint="default"/>
      </w:rPr>
    </w:lvl>
  </w:abstractNum>
  <w:abstractNum w:abstractNumId="11" w15:restartNumberingAfterBreak="0">
    <w:nsid w:val="6DE82C60"/>
    <w:multiLevelType w:val="multilevel"/>
    <w:tmpl w:val="85F21AB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711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131" w:hanging="720"/>
      </w:pPr>
      <w:rPr>
        <w:rFonts w:hint="default"/>
        <w:i/>
        <w:iCs/>
        <w:lang w:bidi="he-IL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asciiTheme="majorBidi" w:hAnsiTheme="majorBidi" w:cstheme="majorBidi" w:hint="default"/>
        <w:b w:val="0"/>
        <w:bCs w:val="0"/>
        <w:i w:val="0"/>
        <w:iCs w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710062602">
    <w:abstractNumId w:val="3"/>
  </w:num>
  <w:num w:numId="2" w16cid:durableId="1411611626">
    <w:abstractNumId w:val="10"/>
  </w:num>
  <w:num w:numId="3" w16cid:durableId="1477801492">
    <w:abstractNumId w:val="11"/>
  </w:num>
  <w:num w:numId="4" w16cid:durableId="1589997321">
    <w:abstractNumId w:val="5"/>
  </w:num>
  <w:num w:numId="5" w16cid:durableId="1175732286">
    <w:abstractNumId w:val="7"/>
  </w:num>
  <w:num w:numId="6" w16cid:durableId="6367677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0465327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9199541">
    <w:abstractNumId w:val="2"/>
  </w:num>
  <w:num w:numId="9" w16cid:durableId="1844317286">
    <w:abstractNumId w:val="0"/>
  </w:num>
  <w:num w:numId="10" w16cid:durableId="684206864">
    <w:abstractNumId w:val="10"/>
    <w:lvlOverride w:ilvl="0">
      <w:startOverride w:val="1"/>
    </w:lvlOverride>
  </w:num>
  <w:num w:numId="11" w16cid:durableId="1018654732">
    <w:abstractNumId w:val="10"/>
    <w:lvlOverride w:ilvl="0">
      <w:startOverride w:val="1"/>
    </w:lvlOverride>
  </w:num>
  <w:num w:numId="12" w16cid:durableId="1005592884">
    <w:abstractNumId w:val="6"/>
  </w:num>
  <w:num w:numId="13" w16cid:durableId="959263483">
    <w:abstractNumId w:val="1"/>
  </w:num>
  <w:num w:numId="14" w16cid:durableId="117262666">
    <w:abstractNumId w:val="4"/>
  </w:num>
  <w:num w:numId="15" w16cid:durableId="2015448748">
    <w:abstractNumId w:val="9"/>
  </w:num>
  <w:num w:numId="16" w16cid:durableId="47961367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32646164">
    <w:abstractNumId w:val="11"/>
  </w:num>
  <w:num w:numId="18" w16cid:durableId="12963324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91367529">
    <w:abstractNumId w:val="11"/>
    <w:lvlOverride w:ilvl="0">
      <w:startOverride w:val="2"/>
    </w:lvlOverride>
    <w:lvlOverride w:ilvl="1">
      <w:startOverride w:val="4"/>
    </w:lvlOverride>
    <w:lvlOverride w:ilvl="2">
      <w:startOverride w:val="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61478865">
    <w:abstractNumId w:val="11"/>
    <w:lvlOverride w:ilvl="0">
      <w:startOverride w:val="2"/>
    </w:lvlOverride>
    <w:lvlOverride w:ilvl="1">
      <w:startOverride w:val="4"/>
    </w:lvlOverride>
    <w:lvlOverride w:ilvl="2">
      <w:startOverride w:val="4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32467892">
    <w:abstractNumId w:val="11"/>
  </w:num>
  <w:num w:numId="22" w16cid:durableId="1562713953">
    <w:abstractNumId w:val="11"/>
  </w:num>
  <w:num w:numId="23" w16cid:durableId="887836020">
    <w:abstractNumId w:val="11"/>
  </w:num>
  <w:num w:numId="24" w16cid:durableId="533159791">
    <w:abstractNumId w:val="11"/>
  </w:num>
  <w:num w:numId="25" w16cid:durableId="825442639">
    <w:abstractNumId w:val="11"/>
  </w:num>
  <w:num w:numId="26" w16cid:durableId="1955212612">
    <w:abstractNumId w:val="11"/>
  </w:num>
  <w:num w:numId="27" w16cid:durableId="3438282">
    <w:abstractNumId w:val="11"/>
  </w:num>
  <w:num w:numId="28" w16cid:durableId="1629436915">
    <w:abstractNumId w:val="11"/>
  </w:num>
  <w:num w:numId="29" w16cid:durableId="1358123136">
    <w:abstractNumId w:val="11"/>
  </w:num>
  <w:num w:numId="30" w16cid:durableId="1723073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413529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401824547">
    <w:abstractNumId w:val="11"/>
  </w:num>
  <w:num w:numId="33" w16cid:durableId="85007554">
    <w:abstractNumId w:val="11"/>
  </w:num>
  <w:num w:numId="34" w16cid:durableId="1255478590">
    <w:abstractNumId w:val="11"/>
    <w:lvlOverride w:ilvl="0">
      <w:startOverride w:val="3"/>
    </w:lvlOverride>
    <w:lvlOverride w:ilvl="1">
      <w:startOverride w:val="2"/>
    </w:lvlOverride>
    <w:lvlOverride w:ilvl="2">
      <w:startOverride w:val="4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599341018">
    <w:abstractNumId w:val="11"/>
  </w:num>
  <w:num w:numId="36" w16cid:durableId="1577401278">
    <w:abstractNumId w:val="11"/>
  </w:num>
  <w:num w:numId="37" w16cid:durableId="5799431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777792073">
    <w:abstractNumId w:val="11"/>
  </w:num>
  <w:num w:numId="39" w16cid:durableId="1053194460">
    <w:abstractNumId w:val="11"/>
  </w:num>
  <w:num w:numId="40" w16cid:durableId="266697533">
    <w:abstractNumId w:val="11"/>
  </w:num>
  <w:num w:numId="41" w16cid:durableId="1527331142">
    <w:abstractNumId w:val="11"/>
  </w:num>
  <w:num w:numId="42" w16cid:durableId="30302833">
    <w:abstractNumId w:val="11"/>
  </w:num>
  <w:num w:numId="43" w16cid:durableId="1310748439">
    <w:abstractNumId w:val="11"/>
  </w:num>
  <w:num w:numId="44" w16cid:durableId="1713462006">
    <w:abstractNumId w:val="11"/>
  </w:num>
  <w:num w:numId="45" w16cid:durableId="1386220768">
    <w:abstractNumId w:val="5"/>
  </w:num>
  <w:num w:numId="46" w16cid:durableId="356778299">
    <w:abstractNumId w:val="11"/>
  </w:num>
  <w:num w:numId="47" w16cid:durableId="1786995100">
    <w:abstractNumId w:val="5"/>
    <w:lvlOverride w:ilvl="0">
      <w:startOverride w:val="1"/>
    </w:lvlOverride>
  </w:num>
  <w:num w:numId="48" w16cid:durableId="27860716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269040473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LQwNzYzMzAzNTJX0lEKTi0uzszPAykwNK8FADjWn9ItAAAA"/>
    <w:docVar w:name="EN.InstantFormat" w:val="&lt;ENInstantFormat&gt;&lt;Enabled&gt;0&lt;/Enabled&gt;&lt;ScanUnformatted&gt;1&lt;/ScanUnformatted&gt;&lt;ScanChanges&gt;1&lt;/ScanChanges&gt;&lt;/ENInstantFormat&gt;"/>
    <w:docVar w:name="EN.Layout" w:val="&lt;ENLayout&gt;&lt;Style&gt;Geochimica Cosmo Acta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item db-id=&quot;vr2evsdzka92v6epa54pf0vn0t2esfw9z22a&quot;&gt;kinetics library&lt;record-ids&gt;&lt;item&gt;65&lt;/item&gt;&lt;item&gt;75&lt;/item&gt;&lt;item&gt;76&lt;/item&gt;&lt;item&gt;105&lt;/item&gt;&lt;item&gt;107&lt;/item&gt;&lt;item&gt;227&lt;/item&gt;&lt;item&gt;329&lt;/item&gt;&lt;item&gt;393&lt;/item&gt;&lt;item&gt;404&lt;/item&gt;&lt;item&gt;424&lt;/item&gt;&lt;item&gt;426&lt;/item&gt;&lt;item&gt;430&lt;/item&gt;&lt;item&gt;462&lt;/item&gt;&lt;item&gt;513&lt;/item&gt;&lt;item&gt;644&lt;/item&gt;&lt;item&gt;674&lt;/item&gt;&lt;item&gt;704&lt;/item&gt;&lt;item&gt;709&lt;/item&gt;&lt;item&gt;723&lt;/item&gt;&lt;item&gt;726&lt;/item&gt;&lt;item&gt;728&lt;/item&gt;&lt;item&gt;799&lt;/item&gt;&lt;item&gt;905&lt;/item&gt;&lt;item&gt;963&lt;/item&gt;&lt;item&gt;1327&lt;/item&gt;&lt;item&gt;1331&lt;/item&gt;&lt;item&gt;1344&lt;/item&gt;&lt;item&gt;1355&lt;/item&gt;&lt;item&gt;1356&lt;/item&gt;&lt;item&gt;1365&lt;/item&gt;&lt;item&gt;1367&lt;/item&gt;&lt;item&gt;1368&lt;/item&gt;&lt;item&gt;1369&lt;/item&gt;&lt;item&gt;1370&lt;/item&gt;&lt;item&gt;1371&lt;/item&gt;&lt;item&gt;1372&lt;/item&gt;&lt;/record-ids&gt;&lt;/item&gt;&lt;/Libraries&gt;"/>
  </w:docVars>
  <w:rsids>
    <w:rsidRoot w:val="00C02E9C"/>
    <w:rsid w:val="0000003C"/>
    <w:rsid w:val="000002CC"/>
    <w:rsid w:val="000008F5"/>
    <w:rsid w:val="00000A05"/>
    <w:rsid w:val="00000C5C"/>
    <w:rsid w:val="00001785"/>
    <w:rsid w:val="00003CED"/>
    <w:rsid w:val="00003D01"/>
    <w:rsid w:val="00003F24"/>
    <w:rsid w:val="00004383"/>
    <w:rsid w:val="00005553"/>
    <w:rsid w:val="0000685E"/>
    <w:rsid w:val="0000708C"/>
    <w:rsid w:val="0000737E"/>
    <w:rsid w:val="0000738D"/>
    <w:rsid w:val="000075DF"/>
    <w:rsid w:val="00010AE1"/>
    <w:rsid w:val="00010FC3"/>
    <w:rsid w:val="000115E5"/>
    <w:rsid w:val="00013310"/>
    <w:rsid w:val="00013636"/>
    <w:rsid w:val="00014610"/>
    <w:rsid w:val="000149B5"/>
    <w:rsid w:val="000159D5"/>
    <w:rsid w:val="00015AAC"/>
    <w:rsid w:val="00015B3A"/>
    <w:rsid w:val="00015B60"/>
    <w:rsid w:val="00015B86"/>
    <w:rsid w:val="00016377"/>
    <w:rsid w:val="000203F9"/>
    <w:rsid w:val="0002239C"/>
    <w:rsid w:val="00022658"/>
    <w:rsid w:val="00023431"/>
    <w:rsid w:val="00023890"/>
    <w:rsid w:val="00023C67"/>
    <w:rsid w:val="0002518C"/>
    <w:rsid w:val="00025F3D"/>
    <w:rsid w:val="000260FB"/>
    <w:rsid w:val="00026431"/>
    <w:rsid w:val="0002647B"/>
    <w:rsid w:val="00026508"/>
    <w:rsid w:val="0002684E"/>
    <w:rsid w:val="00026A53"/>
    <w:rsid w:val="0002718A"/>
    <w:rsid w:val="000302E8"/>
    <w:rsid w:val="00030B4F"/>
    <w:rsid w:val="00030F46"/>
    <w:rsid w:val="00030FEA"/>
    <w:rsid w:val="00031009"/>
    <w:rsid w:val="00031FDF"/>
    <w:rsid w:val="0003343F"/>
    <w:rsid w:val="000336D3"/>
    <w:rsid w:val="00034E39"/>
    <w:rsid w:val="00034EDA"/>
    <w:rsid w:val="0003596E"/>
    <w:rsid w:val="00036175"/>
    <w:rsid w:val="00036943"/>
    <w:rsid w:val="00037308"/>
    <w:rsid w:val="00037440"/>
    <w:rsid w:val="000374D6"/>
    <w:rsid w:val="00037E9F"/>
    <w:rsid w:val="000410FB"/>
    <w:rsid w:val="0004126E"/>
    <w:rsid w:val="000419C4"/>
    <w:rsid w:val="00041C72"/>
    <w:rsid w:val="00042413"/>
    <w:rsid w:val="00042BAA"/>
    <w:rsid w:val="00042F15"/>
    <w:rsid w:val="00042F93"/>
    <w:rsid w:val="00043A60"/>
    <w:rsid w:val="0004405C"/>
    <w:rsid w:val="0004449D"/>
    <w:rsid w:val="00044C1E"/>
    <w:rsid w:val="00045893"/>
    <w:rsid w:val="00046754"/>
    <w:rsid w:val="0004752E"/>
    <w:rsid w:val="000475FC"/>
    <w:rsid w:val="00050E54"/>
    <w:rsid w:val="00051597"/>
    <w:rsid w:val="00051D1A"/>
    <w:rsid w:val="00052180"/>
    <w:rsid w:val="000528F7"/>
    <w:rsid w:val="00052903"/>
    <w:rsid w:val="00052AB8"/>
    <w:rsid w:val="00052C0F"/>
    <w:rsid w:val="00053256"/>
    <w:rsid w:val="00053609"/>
    <w:rsid w:val="00053A0A"/>
    <w:rsid w:val="00053CE5"/>
    <w:rsid w:val="00054840"/>
    <w:rsid w:val="000550C8"/>
    <w:rsid w:val="00055C05"/>
    <w:rsid w:val="00055CF7"/>
    <w:rsid w:val="00055F59"/>
    <w:rsid w:val="00055FA7"/>
    <w:rsid w:val="00055FCE"/>
    <w:rsid w:val="00056AAE"/>
    <w:rsid w:val="0006026B"/>
    <w:rsid w:val="00060582"/>
    <w:rsid w:val="000618FA"/>
    <w:rsid w:val="000622DF"/>
    <w:rsid w:val="000625D7"/>
    <w:rsid w:val="00062EC5"/>
    <w:rsid w:val="00063627"/>
    <w:rsid w:val="000636A3"/>
    <w:rsid w:val="00063E6E"/>
    <w:rsid w:val="0006545A"/>
    <w:rsid w:val="0006587E"/>
    <w:rsid w:val="00065F5E"/>
    <w:rsid w:val="0006641E"/>
    <w:rsid w:val="00066C94"/>
    <w:rsid w:val="00067048"/>
    <w:rsid w:val="00067835"/>
    <w:rsid w:val="00067F98"/>
    <w:rsid w:val="00070028"/>
    <w:rsid w:val="00070394"/>
    <w:rsid w:val="0007042C"/>
    <w:rsid w:val="00070469"/>
    <w:rsid w:val="00070625"/>
    <w:rsid w:val="00070789"/>
    <w:rsid w:val="0007120A"/>
    <w:rsid w:val="0007125F"/>
    <w:rsid w:val="0007139F"/>
    <w:rsid w:val="000723D8"/>
    <w:rsid w:val="00072428"/>
    <w:rsid w:val="0007323B"/>
    <w:rsid w:val="000737D3"/>
    <w:rsid w:val="00073BAE"/>
    <w:rsid w:val="00074418"/>
    <w:rsid w:val="0007510A"/>
    <w:rsid w:val="0007538C"/>
    <w:rsid w:val="000757D5"/>
    <w:rsid w:val="0007656D"/>
    <w:rsid w:val="000769E2"/>
    <w:rsid w:val="0007727F"/>
    <w:rsid w:val="00077315"/>
    <w:rsid w:val="000773A2"/>
    <w:rsid w:val="0007773F"/>
    <w:rsid w:val="00077C7C"/>
    <w:rsid w:val="00077E5C"/>
    <w:rsid w:val="00080324"/>
    <w:rsid w:val="00080A13"/>
    <w:rsid w:val="00080E5B"/>
    <w:rsid w:val="00081BA4"/>
    <w:rsid w:val="00081D72"/>
    <w:rsid w:val="00082294"/>
    <w:rsid w:val="00083CCF"/>
    <w:rsid w:val="000847BA"/>
    <w:rsid w:val="00084B7D"/>
    <w:rsid w:val="00084D48"/>
    <w:rsid w:val="00085709"/>
    <w:rsid w:val="000857E7"/>
    <w:rsid w:val="000863EE"/>
    <w:rsid w:val="00086A47"/>
    <w:rsid w:val="00086A63"/>
    <w:rsid w:val="00086B8E"/>
    <w:rsid w:val="00086D57"/>
    <w:rsid w:val="00087C9D"/>
    <w:rsid w:val="00090056"/>
    <w:rsid w:val="00090311"/>
    <w:rsid w:val="00090713"/>
    <w:rsid w:val="00090DE1"/>
    <w:rsid w:val="0009222A"/>
    <w:rsid w:val="00092C3C"/>
    <w:rsid w:val="000936D7"/>
    <w:rsid w:val="0009414D"/>
    <w:rsid w:val="0009497C"/>
    <w:rsid w:val="00094B96"/>
    <w:rsid w:val="00095D54"/>
    <w:rsid w:val="000960E4"/>
    <w:rsid w:val="00096DAA"/>
    <w:rsid w:val="000970EC"/>
    <w:rsid w:val="0009755B"/>
    <w:rsid w:val="00097DDF"/>
    <w:rsid w:val="000A0381"/>
    <w:rsid w:val="000A0DB2"/>
    <w:rsid w:val="000A0E1A"/>
    <w:rsid w:val="000A199E"/>
    <w:rsid w:val="000A1CE0"/>
    <w:rsid w:val="000A1CEB"/>
    <w:rsid w:val="000A2193"/>
    <w:rsid w:val="000A2E7B"/>
    <w:rsid w:val="000A32D8"/>
    <w:rsid w:val="000A36F5"/>
    <w:rsid w:val="000A47D5"/>
    <w:rsid w:val="000A4B8B"/>
    <w:rsid w:val="000A6A68"/>
    <w:rsid w:val="000A71C6"/>
    <w:rsid w:val="000A7485"/>
    <w:rsid w:val="000A787D"/>
    <w:rsid w:val="000B0065"/>
    <w:rsid w:val="000B0503"/>
    <w:rsid w:val="000B1037"/>
    <w:rsid w:val="000B1768"/>
    <w:rsid w:val="000B18B3"/>
    <w:rsid w:val="000B1FE6"/>
    <w:rsid w:val="000B22F3"/>
    <w:rsid w:val="000B2A15"/>
    <w:rsid w:val="000B2A6B"/>
    <w:rsid w:val="000B2A9E"/>
    <w:rsid w:val="000B2E4D"/>
    <w:rsid w:val="000B314B"/>
    <w:rsid w:val="000B3B2B"/>
    <w:rsid w:val="000B3E6E"/>
    <w:rsid w:val="000B45B3"/>
    <w:rsid w:val="000B514B"/>
    <w:rsid w:val="000B563B"/>
    <w:rsid w:val="000B5E9F"/>
    <w:rsid w:val="000B64FE"/>
    <w:rsid w:val="000B6973"/>
    <w:rsid w:val="000B6A1F"/>
    <w:rsid w:val="000B7064"/>
    <w:rsid w:val="000B7EFA"/>
    <w:rsid w:val="000B7FF0"/>
    <w:rsid w:val="000C01FB"/>
    <w:rsid w:val="000C060E"/>
    <w:rsid w:val="000C1977"/>
    <w:rsid w:val="000C1C25"/>
    <w:rsid w:val="000C2C0E"/>
    <w:rsid w:val="000C33EB"/>
    <w:rsid w:val="000C3A29"/>
    <w:rsid w:val="000C3A78"/>
    <w:rsid w:val="000C417F"/>
    <w:rsid w:val="000C47FB"/>
    <w:rsid w:val="000C48B0"/>
    <w:rsid w:val="000C48B9"/>
    <w:rsid w:val="000C532C"/>
    <w:rsid w:val="000C56D8"/>
    <w:rsid w:val="000C5814"/>
    <w:rsid w:val="000C58DA"/>
    <w:rsid w:val="000C59F4"/>
    <w:rsid w:val="000C5CEB"/>
    <w:rsid w:val="000C5D49"/>
    <w:rsid w:val="000C5D55"/>
    <w:rsid w:val="000C704F"/>
    <w:rsid w:val="000C7637"/>
    <w:rsid w:val="000C7C37"/>
    <w:rsid w:val="000D1B1F"/>
    <w:rsid w:val="000D2966"/>
    <w:rsid w:val="000D2B23"/>
    <w:rsid w:val="000D3B79"/>
    <w:rsid w:val="000D49BD"/>
    <w:rsid w:val="000D5102"/>
    <w:rsid w:val="000D5BBB"/>
    <w:rsid w:val="000D5C13"/>
    <w:rsid w:val="000D6AFE"/>
    <w:rsid w:val="000D7DBA"/>
    <w:rsid w:val="000D7E0F"/>
    <w:rsid w:val="000D7EAF"/>
    <w:rsid w:val="000D7FE8"/>
    <w:rsid w:val="000E0264"/>
    <w:rsid w:val="000E1E2C"/>
    <w:rsid w:val="000E25CC"/>
    <w:rsid w:val="000E2BC2"/>
    <w:rsid w:val="000E3758"/>
    <w:rsid w:val="000E378A"/>
    <w:rsid w:val="000E3958"/>
    <w:rsid w:val="000E3B42"/>
    <w:rsid w:val="000E4197"/>
    <w:rsid w:val="000E41EC"/>
    <w:rsid w:val="000E4E23"/>
    <w:rsid w:val="000E4E4B"/>
    <w:rsid w:val="000E572C"/>
    <w:rsid w:val="000E5D36"/>
    <w:rsid w:val="000E7B33"/>
    <w:rsid w:val="000E7B9E"/>
    <w:rsid w:val="000E7CE0"/>
    <w:rsid w:val="000E7F75"/>
    <w:rsid w:val="000F0065"/>
    <w:rsid w:val="000F039D"/>
    <w:rsid w:val="000F0769"/>
    <w:rsid w:val="000F08AE"/>
    <w:rsid w:val="000F09BF"/>
    <w:rsid w:val="000F0B41"/>
    <w:rsid w:val="000F0BAF"/>
    <w:rsid w:val="000F1015"/>
    <w:rsid w:val="000F1A9E"/>
    <w:rsid w:val="000F1B14"/>
    <w:rsid w:val="000F1EDA"/>
    <w:rsid w:val="000F2174"/>
    <w:rsid w:val="000F254C"/>
    <w:rsid w:val="000F3601"/>
    <w:rsid w:val="000F3804"/>
    <w:rsid w:val="000F5D10"/>
    <w:rsid w:val="000F6052"/>
    <w:rsid w:val="000F62A5"/>
    <w:rsid w:val="000F6420"/>
    <w:rsid w:val="000F64B7"/>
    <w:rsid w:val="000F747E"/>
    <w:rsid w:val="000F77C3"/>
    <w:rsid w:val="000F7AD6"/>
    <w:rsid w:val="00100394"/>
    <w:rsid w:val="0010088E"/>
    <w:rsid w:val="0010123A"/>
    <w:rsid w:val="001014D8"/>
    <w:rsid w:val="00101823"/>
    <w:rsid w:val="0010182D"/>
    <w:rsid w:val="00102C3E"/>
    <w:rsid w:val="00103897"/>
    <w:rsid w:val="00103AD7"/>
    <w:rsid w:val="00103D2E"/>
    <w:rsid w:val="0010415A"/>
    <w:rsid w:val="0010423E"/>
    <w:rsid w:val="00104552"/>
    <w:rsid w:val="001045C3"/>
    <w:rsid w:val="00104CB8"/>
    <w:rsid w:val="001052D9"/>
    <w:rsid w:val="00105432"/>
    <w:rsid w:val="00105993"/>
    <w:rsid w:val="00106883"/>
    <w:rsid w:val="00106979"/>
    <w:rsid w:val="0010699D"/>
    <w:rsid w:val="00106DE1"/>
    <w:rsid w:val="00107BF0"/>
    <w:rsid w:val="00107E0B"/>
    <w:rsid w:val="00107F18"/>
    <w:rsid w:val="00110665"/>
    <w:rsid w:val="00112F7F"/>
    <w:rsid w:val="00113433"/>
    <w:rsid w:val="001149E8"/>
    <w:rsid w:val="0011519D"/>
    <w:rsid w:val="00116837"/>
    <w:rsid w:val="001169E3"/>
    <w:rsid w:val="00117A8A"/>
    <w:rsid w:val="00120360"/>
    <w:rsid w:val="00120463"/>
    <w:rsid w:val="00120E9E"/>
    <w:rsid w:val="00121CF0"/>
    <w:rsid w:val="001221DF"/>
    <w:rsid w:val="00122261"/>
    <w:rsid w:val="001222FF"/>
    <w:rsid w:val="0012269C"/>
    <w:rsid w:val="001226B6"/>
    <w:rsid w:val="001228E5"/>
    <w:rsid w:val="001229F9"/>
    <w:rsid w:val="00122A32"/>
    <w:rsid w:val="00123F98"/>
    <w:rsid w:val="00124D97"/>
    <w:rsid w:val="00125170"/>
    <w:rsid w:val="00125236"/>
    <w:rsid w:val="00125873"/>
    <w:rsid w:val="00125EF7"/>
    <w:rsid w:val="00126572"/>
    <w:rsid w:val="0012678D"/>
    <w:rsid w:val="00131296"/>
    <w:rsid w:val="0013294D"/>
    <w:rsid w:val="00132BD0"/>
    <w:rsid w:val="00132D28"/>
    <w:rsid w:val="00133D8F"/>
    <w:rsid w:val="00134BA5"/>
    <w:rsid w:val="00135002"/>
    <w:rsid w:val="0013545E"/>
    <w:rsid w:val="00135AE4"/>
    <w:rsid w:val="0013612E"/>
    <w:rsid w:val="001368C4"/>
    <w:rsid w:val="0013720C"/>
    <w:rsid w:val="00137612"/>
    <w:rsid w:val="001379C3"/>
    <w:rsid w:val="0014162A"/>
    <w:rsid w:val="00141C9F"/>
    <w:rsid w:val="0014203D"/>
    <w:rsid w:val="00142440"/>
    <w:rsid w:val="00142535"/>
    <w:rsid w:val="001444CA"/>
    <w:rsid w:val="001451E3"/>
    <w:rsid w:val="00145476"/>
    <w:rsid w:val="00146E27"/>
    <w:rsid w:val="00147284"/>
    <w:rsid w:val="001507D1"/>
    <w:rsid w:val="00150A30"/>
    <w:rsid w:val="00150E63"/>
    <w:rsid w:val="001516E2"/>
    <w:rsid w:val="00151FC8"/>
    <w:rsid w:val="001523EC"/>
    <w:rsid w:val="0015282E"/>
    <w:rsid w:val="00152958"/>
    <w:rsid w:val="00152E16"/>
    <w:rsid w:val="00152E76"/>
    <w:rsid w:val="001533A0"/>
    <w:rsid w:val="00153A23"/>
    <w:rsid w:val="0015416E"/>
    <w:rsid w:val="001544C0"/>
    <w:rsid w:val="00155311"/>
    <w:rsid w:val="0015536B"/>
    <w:rsid w:val="0015553A"/>
    <w:rsid w:val="00155A63"/>
    <w:rsid w:val="00155F77"/>
    <w:rsid w:val="00156458"/>
    <w:rsid w:val="00157314"/>
    <w:rsid w:val="00157E78"/>
    <w:rsid w:val="00160778"/>
    <w:rsid w:val="00160B05"/>
    <w:rsid w:val="00161C82"/>
    <w:rsid w:val="00162062"/>
    <w:rsid w:val="00163A6D"/>
    <w:rsid w:val="00163AE1"/>
    <w:rsid w:val="00163E89"/>
    <w:rsid w:val="001642CC"/>
    <w:rsid w:val="001644F9"/>
    <w:rsid w:val="00164A15"/>
    <w:rsid w:val="00165E99"/>
    <w:rsid w:val="00166D4B"/>
    <w:rsid w:val="00166E7C"/>
    <w:rsid w:val="00166EB9"/>
    <w:rsid w:val="00166FAD"/>
    <w:rsid w:val="0016727E"/>
    <w:rsid w:val="00167A87"/>
    <w:rsid w:val="00170313"/>
    <w:rsid w:val="00170D5E"/>
    <w:rsid w:val="00171148"/>
    <w:rsid w:val="00171888"/>
    <w:rsid w:val="00172172"/>
    <w:rsid w:val="001723B0"/>
    <w:rsid w:val="00172960"/>
    <w:rsid w:val="00172EFF"/>
    <w:rsid w:val="00173923"/>
    <w:rsid w:val="001739EB"/>
    <w:rsid w:val="001742E8"/>
    <w:rsid w:val="00174830"/>
    <w:rsid w:val="0017493F"/>
    <w:rsid w:val="00174C52"/>
    <w:rsid w:val="00177658"/>
    <w:rsid w:val="00177705"/>
    <w:rsid w:val="00177740"/>
    <w:rsid w:val="00177E88"/>
    <w:rsid w:val="001806A6"/>
    <w:rsid w:val="001809EE"/>
    <w:rsid w:val="00180BE9"/>
    <w:rsid w:val="001810AB"/>
    <w:rsid w:val="0018263A"/>
    <w:rsid w:val="001833C5"/>
    <w:rsid w:val="001840CB"/>
    <w:rsid w:val="001847E2"/>
    <w:rsid w:val="00184B41"/>
    <w:rsid w:val="00184C64"/>
    <w:rsid w:val="0018571E"/>
    <w:rsid w:val="00185949"/>
    <w:rsid w:val="00185B16"/>
    <w:rsid w:val="00185E39"/>
    <w:rsid w:val="00186BF7"/>
    <w:rsid w:val="0018791B"/>
    <w:rsid w:val="00187BA5"/>
    <w:rsid w:val="00190207"/>
    <w:rsid w:val="001907B4"/>
    <w:rsid w:val="00190A21"/>
    <w:rsid w:val="0019223B"/>
    <w:rsid w:val="00192304"/>
    <w:rsid w:val="00192555"/>
    <w:rsid w:val="0019269C"/>
    <w:rsid w:val="00193571"/>
    <w:rsid w:val="0019397B"/>
    <w:rsid w:val="0019558D"/>
    <w:rsid w:val="00195922"/>
    <w:rsid w:val="00196153"/>
    <w:rsid w:val="00196291"/>
    <w:rsid w:val="00196EA5"/>
    <w:rsid w:val="001971D6"/>
    <w:rsid w:val="00197660"/>
    <w:rsid w:val="00197747"/>
    <w:rsid w:val="001A014A"/>
    <w:rsid w:val="001A18C5"/>
    <w:rsid w:val="001A258D"/>
    <w:rsid w:val="001A2B97"/>
    <w:rsid w:val="001A3071"/>
    <w:rsid w:val="001A3E86"/>
    <w:rsid w:val="001A58DB"/>
    <w:rsid w:val="001A5993"/>
    <w:rsid w:val="001A5C14"/>
    <w:rsid w:val="001A5F1B"/>
    <w:rsid w:val="001A6AA1"/>
    <w:rsid w:val="001A723C"/>
    <w:rsid w:val="001A752A"/>
    <w:rsid w:val="001A7BC6"/>
    <w:rsid w:val="001A7C8A"/>
    <w:rsid w:val="001A7F7B"/>
    <w:rsid w:val="001B02C3"/>
    <w:rsid w:val="001B035B"/>
    <w:rsid w:val="001B08E4"/>
    <w:rsid w:val="001B1A55"/>
    <w:rsid w:val="001B1DA6"/>
    <w:rsid w:val="001B1EEE"/>
    <w:rsid w:val="001B289F"/>
    <w:rsid w:val="001B3042"/>
    <w:rsid w:val="001B37B2"/>
    <w:rsid w:val="001B3DC6"/>
    <w:rsid w:val="001B3F55"/>
    <w:rsid w:val="001B4201"/>
    <w:rsid w:val="001B57ED"/>
    <w:rsid w:val="001B5E11"/>
    <w:rsid w:val="001B6023"/>
    <w:rsid w:val="001B702F"/>
    <w:rsid w:val="001B78E9"/>
    <w:rsid w:val="001C015F"/>
    <w:rsid w:val="001C1374"/>
    <w:rsid w:val="001C178E"/>
    <w:rsid w:val="001C222B"/>
    <w:rsid w:val="001C283D"/>
    <w:rsid w:val="001C28FA"/>
    <w:rsid w:val="001C2BE1"/>
    <w:rsid w:val="001C2CC3"/>
    <w:rsid w:val="001C2D47"/>
    <w:rsid w:val="001C2E70"/>
    <w:rsid w:val="001C434C"/>
    <w:rsid w:val="001C4A59"/>
    <w:rsid w:val="001C4D7D"/>
    <w:rsid w:val="001C5B54"/>
    <w:rsid w:val="001C5D00"/>
    <w:rsid w:val="001C64C3"/>
    <w:rsid w:val="001C6CF5"/>
    <w:rsid w:val="001C7270"/>
    <w:rsid w:val="001C72DE"/>
    <w:rsid w:val="001C7349"/>
    <w:rsid w:val="001C77A3"/>
    <w:rsid w:val="001C7AD6"/>
    <w:rsid w:val="001C7CA8"/>
    <w:rsid w:val="001D07EB"/>
    <w:rsid w:val="001D091C"/>
    <w:rsid w:val="001D0DC1"/>
    <w:rsid w:val="001D0F9A"/>
    <w:rsid w:val="001D22C2"/>
    <w:rsid w:val="001D262B"/>
    <w:rsid w:val="001D2A9D"/>
    <w:rsid w:val="001D2C32"/>
    <w:rsid w:val="001D2E66"/>
    <w:rsid w:val="001D2FF3"/>
    <w:rsid w:val="001D3717"/>
    <w:rsid w:val="001D384F"/>
    <w:rsid w:val="001D5419"/>
    <w:rsid w:val="001D5D5D"/>
    <w:rsid w:val="001D6281"/>
    <w:rsid w:val="001D6552"/>
    <w:rsid w:val="001D6840"/>
    <w:rsid w:val="001D6BA7"/>
    <w:rsid w:val="001D6C51"/>
    <w:rsid w:val="001D7519"/>
    <w:rsid w:val="001D77B3"/>
    <w:rsid w:val="001D79DA"/>
    <w:rsid w:val="001E0BA2"/>
    <w:rsid w:val="001E0FF0"/>
    <w:rsid w:val="001E1DBD"/>
    <w:rsid w:val="001E2402"/>
    <w:rsid w:val="001E24AC"/>
    <w:rsid w:val="001E2546"/>
    <w:rsid w:val="001E2A83"/>
    <w:rsid w:val="001E2D0F"/>
    <w:rsid w:val="001E2E93"/>
    <w:rsid w:val="001E334A"/>
    <w:rsid w:val="001E3671"/>
    <w:rsid w:val="001E3B8D"/>
    <w:rsid w:val="001E3F2B"/>
    <w:rsid w:val="001E4DB4"/>
    <w:rsid w:val="001E54E4"/>
    <w:rsid w:val="001E5972"/>
    <w:rsid w:val="001E60DD"/>
    <w:rsid w:val="001E62EA"/>
    <w:rsid w:val="001E6D66"/>
    <w:rsid w:val="001E7064"/>
    <w:rsid w:val="001E79CC"/>
    <w:rsid w:val="001E7AB5"/>
    <w:rsid w:val="001F0BAA"/>
    <w:rsid w:val="001F0D1A"/>
    <w:rsid w:val="001F133F"/>
    <w:rsid w:val="001F1D1D"/>
    <w:rsid w:val="001F223A"/>
    <w:rsid w:val="001F252C"/>
    <w:rsid w:val="001F2C72"/>
    <w:rsid w:val="001F494C"/>
    <w:rsid w:val="001F5256"/>
    <w:rsid w:val="001F5452"/>
    <w:rsid w:val="001F55B1"/>
    <w:rsid w:val="001F5707"/>
    <w:rsid w:val="001F59EA"/>
    <w:rsid w:val="001F6B3D"/>
    <w:rsid w:val="001F7390"/>
    <w:rsid w:val="001F7AC3"/>
    <w:rsid w:val="0020029F"/>
    <w:rsid w:val="0020061D"/>
    <w:rsid w:val="0020119F"/>
    <w:rsid w:val="0020138C"/>
    <w:rsid w:val="00201467"/>
    <w:rsid w:val="002017E7"/>
    <w:rsid w:val="00201DA9"/>
    <w:rsid w:val="00202EF4"/>
    <w:rsid w:val="00202FB4"/>
    <w:rsid w:val="002040E3"/>
    <w:rsid w:val="00204FAB"/>
    <w:rsid w:val="00205DC5"/>
    <w:rsid w:val="002118C0"/>
    <w:rsid w:val="00212AED"/>
    <w:rsid w:val="00213C60"/>
    <w:rsid w:val="0021569E"/>
    <w:rsid w:val="00216DBD"/>
    <w:rsid w:val="0021706C"/>
    <w:rsid w:val="0021719D"/>
    <w:rsid w:val="00217BDE"/>
    <w:rsid w:val="00217D3A"/>
    <w:rsid w:val="00217ED8"/>
    <w:rsid w:val="002206AD"/>
    <w:rsid w:val="00220B97"/>
    <w:rsid w:val="00220DB7"/>
    <w:rsid w:val="002224E7"/>
    <w:rsid w:val="00222886"/>
    <w:rsid w:val="00222AF6"/>
    <w:rsid w:val="00223894"/>
    <w:rsid w:val="00223F4F"/>
    <w:rsid w:val="002243A0"/>
    <w:rsid w:val="00224E6C"/>
    <w:rsid w:val="0022503A"/>
    <w:rsid w:val="002250C4"/>
    <w:rsid w:val="0022517C"/>
    <w:rsid w:val="002253FB"/>
    <w:rsid w:val="002255FE"/>
    <w:rsid w:val="002257A0"/>
    <w:rsid w:val="00225C22"/>
    <w:rsid w:val="00225E1C"/>
    <w:rsid w:val="002265A7"/>
    <w:rsid w:val="00227308"/>
    <w:rsid w:val="00227B4E"/>
    <w:rsid w:val="00227D98"/>
    <w:rsid w:val="002300FB"/>
    <w:rsid w:val="002305AB"/>
    <w:rsid w:val="00230DD0"/>
    <w:rsid w:val="00231293"/>
    <w:rsid w:val="00231889"/>
    <w:rsid w:val="00231A9B"/>
    <w:rsid w:val="0023202B"/>
    <w:rsid w:val="0023207A"/>
    <w:rsid w:val="0023348D"/>
    <w:rsid w:val="00233B5A"/>
    <w:rsid w:val="00233D4E"/>
    <w:rsid w:val="00233D93"/>
    <w:rsid w:val="00235051"/>
    <w:rsid w:val="0023623D"/>
    <w:rsid w:val="002362FF"/>
    <w:rsid w:val="002371CF"/>
    <w:rsid w:val="002402C3"/>
    <w:rsid w:val="002409FB"/>
    <w:rsid w:val="00240AD3"/>
    <w:rsid w:val="00240B4A"/>
    <w:rsid w:val="002418E0"/>
    <w:rsid w:val="00241D46"/>
    <w:rsid w:val="00242773"/>
    <w:rsid w:val="00242FCB"/>
    <w:rsid w:val="002430D5"/>
    <w:rsid w:val="002435AC"/>
    <w:rsid w:val="00243B52"/>
    <w:rsid w:val="00244687"/>
    <w:rsid w:val="00244D06"/>
    <w:rsid w:val="0024643C"/>
    <w:rsid w:val="00246B55"/>
    <w:rsid w:val="0024716F"/>
    <w:rsid w:val="00247215"/>
    <w:rsid w:val="00250036"/>
    <w:rsid w:val="002501D4"/>
    <w:rsid w:val="00250828"/>
    <w:rsid w:val="00250E2E"/>
    <w:rsid w:val="0025156D"/>
    <w:rsid w:val="00251A2C"/>
    <w:rsid w:val="00251CA3"/>
    <w:rsid w:val="00253079"/>
    <w:rsid w:val="00253569"/>
    <w:rsid w:val="002540BC"/>
    <w:rsid w:val="0025432A"/>
    <w:rsid w:val="002544DD"/>
    <w:rsid w:val="00254771"/>
    <w:rsid w:val="00254E76"/>
    <w:rsid w:val="00254F6A"/>
    <w:rsid w:val="00255717"/>
    <w:rsid w:val="002558BA"/>
    <w:rsid w:val="0025598D"/>
    <w:rsid w:val="002559C4"/>
    <w:rsid w:val="00255ABC"/>
    <w:rsid w:val="00255E07"/>
    <w:rsid w:val="00255F3B"/>
    <w:rsid w:val="00257616"/>
    <w:rsid w:val="002578D7"/>
    <w:rsid w:val="00257C48"/>
    <w:rsid w:val="00257E46"/>
    <w:rsid w:val="00260807"/>
    <w:rsid w:val="0026159B"/>
    <w:rsid w:val="002616DF"/>
    <w:rsid w:val="0026188C"/>
    <w:rsid w:val="0026194F"/>
    <w:rsid w:val="00261978"/>
    <w:rsid w:val="00261DD1"/>
    <w:rsid w:val="00262374"/>
    <w:rsid w:val="002630D6"/>
    <w:rsid w:val="002631CC"/>
    <w:rsid w:val="002637FB"/>
    <w:rsid w:val="00264152"/>
    <w:rsid w:val="002641D0"/>
    <w:rsid w:val="002641D3"/>
    <w:rsid w:val="0026436D"/>
    <w:rsid w:val="00264714"/>
    <w:rsid w:val="00265CFD"/>
    <w:rsid w:val="00265D1E"/>
    <w:rsid w:val="002664A6"/>
    <w:rsid w:val="0026730C"/>
    <w:rsid w:val="00267D71"/>
    <w:rsid w:val="002704C0"/>
    <w:rsid w:val="00271226"/>
    <w:rsid w:val="002712C7"/>
    <w:rsid w:val="00271469"/>
    <w:rsid w:val="00272564"/>
    <w:rsid w:val="0027319D"/>
    <w:rsid w:val="00273230"/>
    <w:rsid w:val="002736F2"/>
    <w:rsid w:val="00273B63"/>
    <w:rsid w:val="0027484D"/>
    <w:rsid w:val="00275C41"/>
    <w:rsid w:val="00280181"/>
    <w:rsid w:val="0028060D"/>
    <w:rsid w:val="002808BD"/>
    <w:rsid w:val="0028153E"/>
    <w:rsid w:val="0028154C"/>
    <w:rsid w:val="00281F39"/>
    <w:rsid w:val="0028231E"/>
    <w:rsid w:val="0028302F"/>
    <w:rsid w:val="00283BF9"/>
    <w:rsid w:val="002843E7"/>
    <w:rsid w:val="002844B4"/>
    <w:rsid w:val="002865E8"/>
    <w:rsid w:val="0028688E"/>
    <w:rsid w:val="00291736"/>
    <w:rsid w:val="00291B19"/>
    <w:rsid w:val="00291C52"/>
    <w:rsid w:val="00291E6D"/>
    <w:rsid w:val="002926DF"/>
    <w:rsid w:val="002927C7"/>
    <w:rsid w:val="00292E0F"/>
    <w:rsid w:val="002935C7"/>
    <w:rsid w:val="00293F4E"/>
    <w:rsid w:val="00294BD4"/>
    <w:rsid w:val="00295433"/>
    <w:rsid w:val="00295617"/>
    <w:rsid w:val="002963F6"/>
    <w:rsid w:val="002965F3"/>
    <w:rsid w:val="002968ED"/>
    <w:rsid w:val="002972DD"/>
    <w:rsid w:val="00297322"/>
    <w:rsid w:val="00297796"/>
    <w:rsid w:val="00297B92"/>
    <w:rsid w:val="002A0D07"/>
    <w:rsid w:val="002A0F75"/>
    <w:rsid w:val="002A1665"/>
    <w:rsid w:val="002A33D1"/>
    <w:rsid w:val="002A356A"/>
    <w:rsid w:val="002A3D15"/>
    <w:rsid w:val="002A472F"/>
    <w:rsid w:val="002A505E"/>
    <w:rsid w:val="002A5D62"/>
    <w:rsid w:val="002A6219"/>
    <w:rsid w:val="002A7693"/>
    <w:rsid w:val="002A7DB8"/>
    <w:rsid w:val="002B077A"/>
    <w:rsid w:val="002B0DF2"/>
    <w:rsid w:val="002B0E30"/>
    <w:rsid w:val="002B1574"/>
    <w:rsid w:val="002B2278"/>
    <w:rsid w:val="002B2365"/>
    <w:rsid w:val="002B27C1"/>
    <w:rsid w:val="002B27F4"/>
    <w:rsid w:val="002B358B"/>
    <w:rsid w:val="002B38D5"/>
    <w:rsid w:val="002B3CB7"/>
    <w:rsid w:val="002B45EB"/>
    <w:rsid w:val="002B5DB0"/>
    <w:rsid w:val="002B60F3"/>
    <w:rsid w:val="002B74C8"/>
    <w:rsid w:val="002B759C"/>
    <w:rsid w:val="002C0392"/>
    <w:rsid w:val="002C0715"/>
    <w:rsid w:val="002C09DA"/>
    <w:rsid w:val="002C0A58"/>
    <w:rsid w:val="002C0B72"/>
    <w:rsid w:val="002C0BC9"/>
    <w:rsid w:val="002C14A4"/>
    <w:rsid w:val="002C14BA"/>
    <w:rsid w:val="002C1B22"/>
    <w:rsid w:val="002C1F4C"/>
    <w:rsid w:val="002C2B1E"/>
    <w:rsid w:val="002C31F0"/>
    <w:rsid w:val="002C37C4"/>
    <w:rsid w:val="002C417C"/>
    <w:rsid w:val="002C42BD"/>
    <w:rsid w:val="002C45B8"/>
    <w:rsid w:val="002C4BC5"/>
    <w:rsid w:val="002C6558"/>
    <w:rsid w:val="002C6663"/>
    <w:rsid w:val="002C6D54"/>
    <w:rsid w:val="002C79C8"/>
    <w:rsid w:val="002D07D6"/>
    <w:rsid w:val="002D08A7"/>
    <w:rsid w:val="002D133A"/>
    <w:rsid w:val="002D1643"/>
    <w:rsid w:val="002D171A"/>
    <w:rsid w:val="002D190C"/>
    <w:rsid w:val="002D1A8E"/>
    <w:rsid w:val="002D2E08"/>
    <w:rsid w:val="002D3E89"/>
    <w:rsid w:val="002D5382"/>
    <w:rsid w:val="002D5886"/>
    <w:rsid w:val="002D59D0"/>
    <w:rsid w:val="002D5DFA"/>
    <w:rsid w:val="002D6156"/>
    <w:rsid w:val="002D63D6"/>
    <w:rsid w:val="002D6956"/>
    <w:rsid w:val="002D736B"/>
    <w:rsid w:val="002D74A5"/>
    <w:rsid w:val="002D792A"/>
    <w:rsid w:val="002E116C"/>
    <w:rsid w:val="002E20CA"/>
    <w:rsid w:val="002E331D"/>
    <w:rsid w:val="002E3855"/>
    <w:rsid w:val="002E4EDB"/>
    <w:rsid w:val="002E5539"/>
    <w:rsid w:val="002E59A4"/>
    <w:rsid w:val="002E728D"/>
    <w:rsid w:val="002F1D21"/>
    <w:rsid w:val="002F1E3D"/>
    <w:rsid w:val="002F1E98"/>
    <w:rsid w:val="002F2236"/>
    <w:rsid w:val="002F2543"/>
    <w:rsid w:val="002F39EC"/>
    <w:rsid w:val="002F3D4E"/>
    <w:rsid w:val="002F42BA"/>
    <w:rsid w:val="002F579D"/>
    <w:rsid w:val="002F6C8C"/>
    <w:rsid w:val="002F7904"/>
    <w:rsid w:val="002F7D0E"/>
    <w:rsid w:val="00300B49"/>
    <w:rsid w:val="00301B68"/>
    <w:rsid w:val="00302A74"/>
    <w:rsid w:val="00303067"/>
    <w:rsid w:val="003034A9"/>
    <w:rsid w:val="00303C3F"/>
    <w:rsid w:val="00304AD8"/>
    <w:rsid w:val="0030763E"/>
    <w:rsid w:val="0030771E"/>
    <w:rsid w:val="0030795A"/>
    <w:rsid w:val="0031060A"/>
    <w:rsid w:val="00312B6F"/>
    <w:rsid w:val="00312B86"/>
    <w:rsid w:val="00314B3F"/>
    <w:rsid w:val="00315379"/>
    <w:rsid w:val="003162D0"/>
    <w:rsid w:val="00316C4F"/>
    <w:rsid w:val="0031731B"/>
    <w:rsid w:val="0032084E"/>
    <w:rsid w:val="00321403"/>
    <w:rsid w:val="00321F90"/>
    <w:rsid w:val="00322942"/>
    <w:rsid w:val="003229C9"/>
    <w:rsid w:val="003238A6"/>
    <w:rsid w:val="00323ACB"/>
    <w:rsid w:val="00323EC4"/>
    <w:rsid w:val="00324647"/>
    <w:rsid w:val="00324B83"/>
    <w:rsid w:val="00324C3B"/>
    <w:rsid w:val="003251B4"/>
    <w:rsid w:val="00325851"/>
    <w:rsid w:val="0032704F"/>
    <w:rsid w:val="0032724D"/>
    <w:rsid w:val="00327802"/>
    <w:rsid w:val="003278A2"/>
    <w:rsid w:val="00327B06"/>
    <w:rsid w:val="00327FAB"/>
    <w:rsid w:val="003301CF"/>
    <w:rsid w:val="0033197C"/>
    <w:rsid w:val="00331B92"/>
    <w:rsid w:val="0033229B"/>
    <w:rsid w:val="00332DD7"/>
    <w:rsid w:val="00333234"/>
    <w:rsid w:val="00333258"/>
    <w:rsid w:val="00333492"/>
    <w:rsid w:val="00333AA1"/>
    <w:rsid w:val="00333BD8"/>
    <w:rsid w:val="00335E20"/>
    <w:rsid w:val="003371EA"/>
    <w:rsid w:val="00337229"/>
    <w:rsid w:val="003372BB"/>
    <w:rsid w:val="00337C46"/>
    <w:rsid w:val="00337E8C"/>
    <w:rsid w:val="00340FB0"/>
    <w:rsid w:val="003412D0"/>
    <w:rsid w:val="00342E74"/>
    <w:rsid w:val="00343575"/>
    <w:rsid w:val="0034378B"/>
    <w:rsid w:val="00343936"/>
    <w:rsid w:val="00344472"/>
    <w:rsid w:val="00344501"/>
    <w:rsid w:val="00344B5A"/>
    <w:rsid w:val="00344EB3"/>
    <w:rsid w:val="003451FA"/>
    <w:rsid w:val="00345769"/>
    <w:rsid w:val="00345B50"/>
    <w:rsid w:val="00345CBD"/>
    <w:rsid w:val="0034676D"/>
    <w:rsid w:val="00346828"/>
    <w:rsid w:val="00347102"/>
    <w:rsid w:val="00347AB6"/>
    <w:rsid w:val="00347F8A"/>
    <w:rsid w:val="00347FDF"/>
    <w:rsid w:val="003503AE"/>
    <w:rsid w:val="003514EF"/>
    <w:rsid w:val="003524C0"/>
    <w:rsid w:val="00352500"/>
    <w:rsid w:val="00352549"/>
    <w:rsid w:val="00353594"/>
    <w:rsid w:val="0035390A"/>
    <w:rsid w:val="0035416C"/>
    <w:rsid w:val="0035480A"/>
    <w:rsid w:val="00354EF2"/>
    <w:rsid w:val="00355212"/>
    <w:rsid w:val="00355575"/>
    <w:rsid w:val="00355584"/>
    <w:rsid w:val="00355660"/>
    <w:rsid w:val="00355EA7"/>
    <w:rsid w:val="00355F35"/>
    <w:rsid w:val="00356349"/>
    <w:rsid w:val="00356803"/>
    <w:rsid w:val="00356C09"/>
    <w:rsid w:val="003579E3"/>
    <w:rsid w:val="0036090E"/>
    <w:rsid w:val="00361EFD"/>
    <w:rsid w:val="003622CA"/>
    <w:rsid w:val="0036268B"/>
    <w:rsid w:val="00364D1B"/>
    <w:rsid w:val="003653AC"/>
    <w:rsid w:val="00366464"/>
    <w:rsid w:val="003664D3"/>
    <w:rsid w:val="003664EB"/>
    <w:rsid w:val="003669A5"/>
    <w:rsid w:val="00366F8C"/>
    <w:rsid w:val="003674AC"/>
    <w:rsid w:val="00367CA7"/>
    <w:rsid w:val="00370207"/>
    <w:rsid w:val="0037084A"/>
    <w:rsid w:val="00373275"/>
    <w:rsid w:val="00373D14"/>
    <w:rsid w:val="00374406"/>
    <w:rsid w:val="003744C7"/>
    <w:rsid w:val="003758CE"/>
    <w:rsid w:val="00375F0E"/>
    <w:rsid w:val="003765B9"/>
    <w:rsid w:val="00376AB7"/>
    <w:rsid w:val="00376C3F"/>
    <w:rsid w:val="00376F36"/>
    <w:rsid w:val="00377470"/>
    <w:rsid w:val="00377559"/>
    <w:rsid w:val="003778E4"/>
    <w:rsid w:val="003803AE"/>
    <w:rsid w:val="003809DB"/>
    <w:rsid w:val="00380B84"/>
    <w:rsid w:val="003824F3"/>
    <w:rsid w:val="003852C5"/>
    <w:rsid w:val="0038551F"/>
    <w:rsid w:val="003855CA"/>
    <w:rsid w:val="00385A4C"/>
    <w:rsid w:val="00386268"/>
    <w:rsid w:val="00386381"/>
    <w:rsid w:val="00386D52"/>
    <w:rsid w:val="0038729C"/>
    <w:rsid w:val="00390352"/>
    <w:rsid w:val="003908EC"/>
    <w:rsid w:val="0039136E"/>
    <w:rsid w:val="003926FC"/>
    <w:rsid w:val="0039276C"/>
    <w:rsid w:val="00393236"/>
    <w:rsid w:val="0039334A"/>
    <w:rsid w:val="00393866"/>
    <w:rsid w:val="00393BF7"/>
    <w:rsid w:val="003951B1"/>
    <w:rsid w:val="00395981"/>
    <w:rsid w:val="00396947"/>
    <w:rsid w:val="00396C27"/>
    <w:rsid w:val="0039770D"/>
    <w:rsid w:val="00397AA4"/>
    <w:rsid w:val="003A0180"/>
    <w:rsid w:val="003A044A"/>
    <w:rsid w:val="003A0C6E"/>
    <w:rsid w:val="003A1909"/>
    <w:rsid w:val="003A1C88"/>
    <w:rsid w:val="003A27B3"/>
    <w:rsid w:val="003A353D"/>
    <w:rsid w:val="003A3904"/>
    <w:rsid w:val="003A4B11"/>
    <w:rsid w:val="003A6456"/>
    <w:rsid w:val="003A6561"/>
    <w:rsid w:val="003A67BE"/>
    <w:rsid w:val="003A6AED"/>
    <w:rsid w:val="003A6CEC"/>
    <w:rsid w:val="003A7623"/>
    <w:rsid w:val="003A7DA2"/>
    <w:rsid w:val="003B1074"/>
    <w:rsid w:val="003B148A"/>
    <w:rsid w:val="003B167D"/>
    <w:rsid w:val="003B1B47"/>
    <w:rsid w:val="003B21FC"/>
    <w:rsid w:val="003B2349"/>
    <w:rsid w:val="003B2E3C"/>
    <w:rsid w:val="003B3509"/>
    <w:rsid w:val="003B365A"/>
    <w:rsid w:val="003B3FE5"/>
    <w:rsid w:val="003B410F"/>
    <w:rsid w:val="003B4AD2"/>
    <w:rsid w:val="003B4E6D"/>
    <w:rsid w:val="003B5103"/>
    <w:rsid w:val="003B60F5"/>
    <w:rsid w:val="003B68F2"/>
    <w:rsid w:val="003B6919"/>
    <w:rsid w:val="003B7841"/>
    <w:rsid w:val="003C0415"/>
    <w:rsid w:val="003C0979"/>
    <w:rsid w:val="003C0B63"/>
    <w:rsid w:val="003C0C97"/>
    <w:rsid w:val="003C1258"/>
    <w:rsid w:val="003C1265"/>
    <w:rsid w:val="003C185E"/>
    <w:rsid w:val="003C24A2"/>
    <w:rsid w:val="003C268A"/>
    <w:rsid w:val="003C2ABC"/>
    <w:rsid w:val="003C34F4"/>
    <w:rsid w:val="003C368F"/>
    <w:rsid w:val="003C3B2D"/>
    <w:rsid w:val="003C3D49"/>
    <w:rsid w:val="003C4FAF"/>
    <w:rsid w:val="003C5716"/>
    <w:rsid w:val="003C577C"/>
    <w:rsid w:val="003C5874"/>
    <w:rsid w:val="003C58BE"/>
    <w:rsid w:val="003C59A1"/>
    <w:rsid w:val="003C5D0C"/>
    <w:rsid w:val="003C601D"/>
    <w:rsid w:val="003C6843"/>
    <w:rsid w:val="003C71CD"/>
    <w:rsid w:val="003C78FF"/>
    <w:rsid w:val="003D0CC1"/>
    <w:rsid w:val="003D0FEC"/>
    <w:rsid w:val="003D15BC"/>
    <w:rsid w:val="003D2102"/>
    <w:rsid w:val="003D221F"/>
    <w:rsid w:val="003D277D"/>
    <w:rsid w:val="003D374E"/>
    <w:rsid w:val="003D396E"/>
    <w:rsid w:val="003D46FB"/>
    <w:rsid w:val="003D52EB"/>
    <w:rsid w:val="003D57BB"/>
    <w:rsid w:val="003D63BD"/>
    <w:rsid w:val="003D6AC9"/>
    <w:rsid w:val="003D76F5"/>
    <w:rsid w:val="003D7D95"/>
    <w:rsid w:val="003E00ED"/>
    <w:rsid w:val="003E0F63"/>
    <w:rsid w:val="003E1387"/>
    <w:rsid w:val="003E187A"/>
    <w:rsid w:val="003E199D"/>
    <w:rsid w:val="003E1D9A"/>
    <w:rsid w:val="003E26CB"/>
    <w:rsid w:val="003E35A8"/>
    <w:rsid w:val="003E3EB4"/>
    <w:rsid w:val="003E3EEE"/>
    <w:rsid w:val="003E53FB"/>
    <w:rsid w:val="003E5876"/>
    <w:rsid w:val="003E6707"/>
    <w:rsid w:val="003E69EF"/>
    <w:rsid w:val="003F0296"/>
    <w:rsid w:val="003F0384"/>
    <w:rsid w:val="003F04FC"/>
    <w:rsid w:val="003F0735"/>
    <w:rsid w:val="003F0FFC"/>
    <w:rsid w:val="003F1018"/>
    <w:rsid w:val="003F1CFE"/>
    <w:rsid w:val="003F2763"/>
    <w:rsid w:val="003F2A32"/>
    <w:rsid w:val="003F34E0"/>
    <w:rsid w:val="003F3DAC"/>
    <w:rsid w:val="003F47E7"/>
    <w:rsid w:val="003F494B"/>
    <w:rsid w:val="003F49DE"/>
    <w:rsid w:val="003F5E3C"/>
    <w:rsid w:val="003F6131"/>
    <w:rsid w:val="003F615A"/>
    <w:rsid w:val="003F797A"/>
    <w:rsid w:val="003F797B"/>
    <w:rsid w:val="00400025"/>
    <w:rsid w:val="00400AEB"/>
    <w:rsid w:val="00400B8E"/>
    <w:rsid w:val="00401901"/>
    <w:rsid w:val="0040236C"/>
    <w:rsid w:val="00402954"/>
    <w:rsid w:val="00402A64"/>
    <w:rsid w:val="00403ED0"/>
    <w:rsid w:val="004046FC"/>
    <w:rsid w:val="00404C7E"/>
    <w:rsid w:val="00404FB3"/>
    <w:rsid w:val="00405164"/>
    <w:rsid w:val="0040518F"/>
    <w:rsid w:val="0040559B"/>
    <w:rsid w:val="00405978"/>
    <w:rsid w:val="00406186"/>
    <w:rsid w:val="004063F7"/>
    <w:rsid w:val="004066D5"/>
    <w:rsid w:val="004075E2"/>
    <w:rsid w:val="00410B40"/>
    <w:rsid w:val="00410D04"/>
    <w:rsid w:val="00411057"/>
    <w:rsid w:val="004110CD"/>
    <w:rsid w:val="004116F2"/>
    <w:rsid w:val="00412C3C"/>
    <w:rsid w:val="00413235"/>
    <w:rsid w:val="004139E3"/>
    <w:rsid w:val="004142EC"/>
    <w:rsid w:val="004144C8"/>
    <w:rsid w:val="004171A4"/>
    <w:rsid w:val="00417F28"/>
    <w:rsid w:val="004201AB"/>
    <w:rsid w:val="004202E1"/>
    <w:rsid w:val="004203E1"/>
    <w:rsid w:val="0042126E"/>
    <w:rsid w:val="00421B03"/>
    <w:rsid w:val="00422BA7"/>
    <w:rsid w:val="004237E4"/>
    <w:rsid w:val="0042498F"/>
    <w:rsid w:val="00425097"/>
    <w:rsid w:val="004262DE"/>
    <w:rsid w:val="00426C8E"/>
    <w:rsid w:val="004278D2"/>
    <w:rsid w:val="00427C21"/>
    <w:rsid w:val="00430257"/>
    <w:rsid w:val="00430505"/>
    <w:rsid w:val="00430A8F"/>
    <w:rsid w:val="00430CAF"/>
    <w:rsid w:val="0043193F"/>
    <w:rsid w:val="00432156"/>
    <w:rsid w:val="004327E8"/>
    <w:rsid w:val="00432C6F"/>
    <w:rsid w:val="00432D70"/>
    <w:rsid w:val="00433082"/>
    <w:rsid w:val="00433641"/>
    <w:rsid w:val="00433D08"/>
    <w:rsid w:val="004341C9"/>
    <w:rsid w:val="00434C3C"/>
    <w:rsid w:val="00434D7B"/>
    <w:rsid w:val="00435123"/>
    <w:rsid w:val="0043579B"/>
    <w:rsid w:val="004359A1"/>
    <w:rsid w:val="00436F7A"/>
    <w:rsid w:val="00440327"/>
    <w:rsid w:val="00441088"/>
    <w:rsid w:val="004412A0"/>
    <w:rsid w:val="004415F4"/>
    <w:rsid w:val="00441C35"/>
    <w:rsid w:val="00441E9F"/>
    <w:rsid w:val="004420C5"/>
    <w:rsid w:val="004421D3"/>
    <w:rsid w:val="00442C12"/>
    <w:rsid w:val="00442D75"/>
    <w:rsid w:val="00444340"/>
    <w:rsid w:val="00444378"/>
    <w:rsid w:val="0044484E"/>
    <w:rsid w:val="00444F4A"/>
    <w:rsid w:val="0044538E"/>
    <w:rsid w:val="00445BFB"/>
    <w:rsid w:val="00446DF7"/>
    <w:rsid w:val="00447FF4"/>
    <w:rsid w:val="00452C5B"/>
    <w:rsid w:val="00453E55"/>
    <w:rsid w:val="00454392"/>
    <w:rsid w:val="004545F8"/>
    <w:rsid w:val="004548C8"/>
    <w:rsid w:val="0045498A"/>
    <w:rsid w:val="004549F0"/>
    <w:rsid w:val="00454DC5"/>
    <w:rsid w:val="004556D4"/>
    <w:rsid w:val="004556EF"/>
    <w:rsid w:val="00455BFB"/>
    <w:rsid w:val="0045649A"/>
    <w:rsid w:val="0045658B"/>
    <w:rsid w:val="004570C6"/>
    <w:rsid w:val="00457F4F"/>
    <w:rsid w:val="00460A05"/>
    <w:rsid w:val="0046137A"/>
    <w:rsid w:val="00461D72"/>
    <w:rsid w:val="00462AA3"/>
    <w:rsid w:val="004638D9"/>
    <w:rsid w:val="00463916"/>
    <w:rsid w:val="004645C0"/>
    <w:rsid w:val="00464AE5"/>
    <w:rsid w:val="00465093"/>
    <w:rsid w:val="0046546C"/>
    <w:rsid w:val="00465629"/>
    <w:rsid w:val="00466B32"/>
    <w:rsid w:val="00470613"/>
    <w:rsid w:val="00470EC4"/>
    <w:rsid w:val="00471BC3"/>
    <w:rsid w:val="004724FF"/>
    <w:rsid w:val="004736AD"/>
    <w:rsid w:val="004738A6"/>
    <w:rsid w:val="00473A34"/>
    <w:rsid w:val="00473C2E"/>
    <w:rsid w:val="00474836"/>
    <w:rsid w:val="00474982"/>
    <w:rsid w:val="00474F48"/>
    <w:rsid w:val="00475505"/>
    <w:rsid w:val="004757D0"/>
    <w:rsid w:val="0047660F"/>
    <w:rsid w:val="00476F87"/>
    <w:rsid w:val="00477200"/>
    <w:rsid w:val="00477BE4"/>
    <w:rsid w:val="00477E5B"/>
    <w:rsid w:val="00480041"/>
    <w:rsid w:val="004804A1"/>
    <w:rsid w:val="00480FCC"/>
    <w:rsid w:val="00481019"/>
    <w:rsid w:val="00481472"/>
    <w:rsid w:val="0048148D"/>
    <w:rsid w:val="004819B4"/>
    <w:rsid w:val="00482EA2"/>
    <w:rsid w:val="00483039"/>
    <w:rsid w:val="00483D9E"/>
    <w:rsid w:val="0048404C"/>
    <w:rsid w:val="00484CCA"/>
    <w:rsid w:val="00484CFC"/>
    <w:rsid w:val="00484F7E"/>
    <w:rsid w:val="0048507E"/>
    <w:rsid w:val="00485400"/>
    <w:rsid w:val="00485AFB"/>
    <w:rsid w:val="00486DEB"/>
    <w:rsid w:val="004877FB"/>
    <w:rsid w:val="0049006D"/>
    <w:rsid w:val="00490A06"/>
    <w:rsid w:val="004911C7"/>
    <w:rsid w:val="00491E5B"/>
    <w:rsid w:val="0049214E"/>
    <w:rsid w:val="00492266"/>
    <w:rsid w:val="00492B56"/>
    <w:rsid w:val="00492CA4"/>
    <w:rsid w:val="00493225"/>
    <w:rsid w:val="0049361D"/>
    <w:rsid w:val="00493F92"/>
    <w:rsid w:val="00495F23"/>
    <w:rsid w:val="00496AAA"/>
    <w:rsid w:val="00496D2D"/>
    <w:rsid w:val="00496DA3"/>
    <w:rsid w:val="0049757C"/>
    <w:rsid w:val="00497C3F"/>
    <w:rsid w:val="004A02A4"/>
    <w:rsid w:val="004A044E"/>
    <w:rsid w:val="004A145A"/>
    <w:rsid w:val="004A174D"/>
    <w:rsid w:val="004A1803"/>
    <w:rsid w:val="004A1D0F"/>
    <w:rsid w:val="004A1DBB"/>
    <w:rsid w:val="004A22DB"/>
    <w:rsid w:val="004A2690"/>
    <w:rsid w:val="004A2D98"/>
    <w:rsid w:val="004A3224"/>
    <w:rsid w:val="004A3591"/>
    <w:rsid w:val="004A381D"/>
    <w:rsid w:val="004A394F"/>
    <w:rsid w:val="004A3E29"/>
    <w:rsid w:val="004A41AB"/>
    <w:rsid w:val="004A4352"/>
    <w:rsid w:val="004A46B0"/>
    <w:rsid w:val="004A4F7D"/>
    <w:rsid w:val="004A50A7"/>
    <w:rsid w:val="004A54DE"/>
    <w:rsid w:val="004A6B2F"/>
    <w:rsid w:val="004A745E"/>
    <w:rsid w:val="004A78CA"/>
    <w:rsid w:val="004B0DE3"/>
    <w:rsid w:val="004B0FD9"/>
    <w:rsid w:val="004B17DD"/>
    <w:rsid w:val="004B1D5E"/>
    <w:rsid w:val="004B1F75"/>
    <w:rsid w:val="004B29C8"/>
    <w:rsid w:val="004B2A37"/>
    <w:rsid w:val="004B2DC8"/>
    <w:rsid w:val="004B2EFE"/>
    <w:rsid w:val="004B35FC"/>
    <w:rsid w:val="004B44EA"/>
    <w:rsid w:val="004B5122"/>
    <w:rsid w:val="004B5662"/>
    <w:rsid w:val="004B5E3E"/>
    <w:rsid w:val="004B5EE2"/>
    <w:rsid w:val="004B76ED"/>
    <w:rsid w:val="004B786B"/>
    <w:rsid w:val="004B7A73"/>
    <w:rsid w:val="004C19A9"/>
    <w:rsid w:val="004C1AF4"/>
    <w:rsid w:val="004C1AF7"/>
    <w:rsid w:val="004C1BD5"/>
    <w:rsid w:val="004C20C7"/>
    <w:rsid w:val="004C20E6"/>
    <w:rsid w:val="004C25D2"/>
    <w:rsid w:val="004C35CF"/>
    <w:rsid w:val="004C3798"/>
    <w:rsid w:val="004C4085"/>
    <w:rsid w:val="004C538D"/>
    <w:rsid w:val="004C595D"/>
    <w:rsid w:val="004C6068"/>
    <w:rsid w:val="004C61D0"/>
    <w:rsid w:val="004C645F"/>
    <w:rsid w:val="004C6724"/>
    <w:rsid w:val="004C7BEA"/>
    <w:rsid w:val="004C7FC6"/>
    <w:rsid w:val="004D062B"/>
    <w:rsid w:val="004D151C"/>
    <w:rsid w:val="004D1E2F"/>
    <w:rsid w:val="004D25BB"/>
    <w:rsid w:val="004D3E71"/>
    <w:rsid w:val="004D4C38"/>
    <w:rsid w:val="004D4DE0"/>
    <w:rsid w:val="004D4E67"/>
    <w:rsid w:val="004D5663"/>
    <w:rsid w:val="004D5DEE"/>
    <w:rsid w:val="004D619A"/>
    <w:rsid w:val="004D651C"/>
    <w:rsid w:val="004D6572"/>
    <w:rsid w:val="004D69F9"/>
    <w:rsid w:val="004D79A3"/>
    <w:rsid w:val="004D7A3B"/>
    <w:rsid w:val="004D7C35"/>
    <w:rsid w:val="004E0637"/>
    <w:rsid w:val="004E070D"/>
    <w:rsid w:val="004E0A41"/>
    <w:rsid w:val="004E0C73"/>
    <w:rsid w:val="004E0E02"/>
    <w:rsid w:val="004E13CD"/>
    <w:rsid w:val="004E19FC"/>
    <w:rsid w:val="004E1CB7"/>
    <w:rsid w:val="004E1D4F"/>
    <w:rsid w:val="004E2654"/>
    <w:rsid w:val="004E2F89"/>
    <w:rsid w:val="004E3013"/>
    <w:rsid w:val="004E3473"/>
    <w:rsid w:val="004E3C40"/>
    <w:rsid w:val="004E4B6E"/>
    <w:rsid w:val="004E5092"/>
    <w:rsid w:val="004E50CC"/>
    <w:rsid w:val="004E56F2"/>
    <w:rsid w:val="004E5FB3"/>
    <w:rsid w:val="004E68C9"/>
    <w:rsid w:val="004E6965"/>
    <w:rsid w:val="004E6B9B"/>
    <w:rsid w:val="004F0A07"/>
    <w:rsid w:val="004F0D11"/>
    <w:rsid w:val="004F1666"/>
    <w:rsid w:val="004F18FF"/>
    <w:rsid w:val="004F2E18"/>
    <w:rsid w:val="004F2F6A"/>
    <w:rsid w:val="004F4FEC"/>
    <w:rsid w:val="004F5F94"/>
    <w:rsid w:val="004F68E2"/>
    <w:rsid w:val="004F7EBE"/>
    <w:rsid w:val="005011A9"/>
    <w:rsid w:val="005015C5"/>
    <w:rsid w:val="00502AC5"/>
    <w:rsid w:val="00503615"/>
    <w:rsid w:val="00503CB7"/>
    <w:rsid w:val="00503D0A"/>
    <w:rsid w:val="00504A73"/>
    <w:rsid w:val="0050518B"/>
    <w:rsid w:val="00505341"/>
    <w:rsid w:val="0050750F"/>
    <w:rsid w:val="00507551"/>
    <w:rsid w:val="00507654"/>
    <w:rsid w:val="005109B5"/>
    <w:rsid w:val="00510E44"/>
    <w:rsid w:val="005114A9"/>
    <w:rsid w:val="00511624"/>
    <w:rsid w:val="0051204B"/>
    <w:rsid w:val="005127C4"/>
    <w:rsid w:val="005127C8"/>
    <w:rsid w:val="00512ED5"/>
    <w:rsid w:val="00512FDB"/>
    <w:rsid w:val="00513744"/>
    <w:rsid w:val="00513D08"/>
    <w:rsid w:val="005148BD"/>
    <w:rsid w:val="005154DA"/>
    <w:rsid w:val="00516AFE"/>
    <w:rsid w:val="00517D4D"/>
    <w:rsid w:val="00520959"/>
    <w:rsid w:val="00520EF8"/>
    <w:rsid w:val="005210BC"/>
    <w:rsid w:val="00521233"/>
    <w:rsid w:val="00521984"/>
    <w:rsid w:val="00521E48"/>
    <w:rsid w:val="00522366"/>
    <w:rsid w:val="005227FF"/>
    <w:rsid w:val="00522E6C"/>
    <w:rsid w:val="00523117"/>
    <w:rsid w:val="00523A86"/>
    <w:rsid w:val="00523ECF"/>
    <w:rsid w:val="00523FFE"/>
    <w:rsid w:val="00524DF1"/>
    <w:rsid w:val="00524F0C"/>
    <w:rsid w:val="00524F12"/>
    <w:rsid w:val="00527A91"/>
    <w:rsid w:val="00527D30"/>
    <w:rsid w:val="005300EC"/>
    <w:rsid w:val="00530BCF"/>
    <w:rsid w:val="00530C8B"/>
    <w:rsid w:val="0053110F"/>
    <w:rsid w:val="005312AB"/>
    <w:rsid w:val="005313C7"/>
    <w:rsid w:val="0053182F"/>
    <w:rsid w:val="00531A71"/>
    <w:rsid w:val="00531AB7"/>
    <w:rsid w:val="00531CD7"/>
    <w:rsid w:val="00531D63"/>
    <w:rsid w:val="00533180"/>
    <w:rsid w:val="00533395"/>
    <w:rsid w:val="00533B4A"/>
    <w:rsid w:val="00533FAA"/>
    <w:rsid w:val="005346F3"/>
    <w:rsid w:val="00535814"/>
    <w:rsid w:val="00535D11"/>
    <w:rsid w:val="00535DD1"/>
    <w:rsid w:val="00535F1D"/>
    <w:rsid w:val="00537CC4"/>
    <w:rsid w:val="0054100D"/>
    <w:rsid w:val="005410A8"/>
    <w:rsid w:val="00541F38"/>
    <w:rsid w:val="00542510"/>
    <w:rsid w:val="00543F7F"/>
    <w:rsid w:val="005440C6"/>
    <w:rsid w:val="0054438E"/>
    <w:rsid w:val="00544AC1"/>
    <w:rsid w:val="00547431"/>
    <w:rsid w:val="005475F0"/>
    <w:rsid w:val="0055037B"/>
    <w:rsid w:val="005506AA"/>
    <w:rsid w:val="00550801"/>
    <w:rsid w:val="00552460"/>
    <w:rsid w:val="00552C3B"/>
    <w:rsid w:val="0055307E"/>
    <w:rsid w:val="00553847"/>
    <w:rsid w:val="005561FF"/>
    <w:rsid w:val="005562BD"/>
    <w:rsid w:val="0055659E"/>
    <w:rsid w:val="00556B9F"/>
    <w:rsid w:val="0055726C"/>
    <w:rsid w:val="00560426"/>
    <w:rsid w:val="0056059A"/>
    <w:rsid w:val="005608A3"/>
    <w:rsid w:val="005615AA"/>
    <w:rsid w:val="0056205E"/>
    <w:rsid w:val="00562314"/>
    <w:rsid w:val="005623AE"/>
    <w:rsid w:val="005627C9"/>
    <w:rsid w:val="0056342D"/>
    <w:rsid w:val="00563B4F"/>
    <w:rsid w:val="00563FD8"/>
    <w:rsid w:val="00564B97"/>
    <w:rsid w:val="00564C38"/>
    <w:rsid w:val="00564E66"/>
    <w:rsid w:val="00565290"/>
    <w:rsid w:val="005658A4"/>
    <w:rsid w:val="00566902"/>
    <w:rsid w:val="00567D2E"/>
    <w:rsid w:val="00570028"/>
    <w:rsid w:val="00570237"/>
    <w:rsid w:val="005704C7"/>
    <w:rsid w:val="00570AC6"/>
    <w:rsid w:val="005717C5"/>
    <w:rsid w:val="00571F8C"/>
    <w:rsid w:val="00572449"/>
    <w:rsid w:val="00572654"/>
    <w:rsid w:val="00572760"/>
    <w:rsid w:val="00572F2E"/>
    <w:rsid w:val="005733BB"/>
    <w:rsid w:val="00573E56"/>
    <w:rsid w:val="005747DC"/>
    <w:rsid w:val="005748E5"/>
    <w:rsid w:val="00574BF9"/>
    <w:rsid w:val="00574C85"/>
    <w:rsid w:val="00575593"/>
    <w:rsid w:val="0057567A"/>
    <w:rsid w:val="00575A36"/>
    <w:rsid w:val="00576F43"/>
    <w:rsid w:val="0057734D"/>
    <w:rsid w:val="00577460"/>
    <w:rsid w:val="0058016A"/>
    <w:rsid w:val="005815EC"/>
    <w:rsid w:val="005824D8"/>
    <w:rsid w:val="00582C86"/>
    <w:rsid w:val="00582CFB"/>
    <w:rsid w:val="00583061"/>
    <w:rsid w:val="0058378F"/>
    <w:rsid w:val="00583ACE"/>
    <w:rsid w:val="00583B0A"/>
    <w:rsid w:val="005848D3"/>
    <w:rsid w:val="00584AAF"/>
    <w:rsid w:val="00585CB8"/>
    <w:rsid w:val="00585CF2"/>
    <w:rsid w:val="00585D68"/>
    <w:rsid w:val="00585EA2"/>
    <w:rsid w:val="00585FCE"/>
    <w:rsid w:val="00586035"/>
    <w:rsid w:val="0058743F"/>
    <w:rsid w:val="00587E03"/>
    <w:rsid w:val="00587E5A"/>
    <w:rsid w:val="005902C7"/>
    <w:rsid w:val="00590DF9"/>
    <w:rsid w:val="00590EA2"/>
    <w:rsid w:val="00590FC0"/>
    <w:rsid w:val="00590FC9"/>
    <w:rsid w:val="005910D0"/>
    <w:rsid w:val="005911B8"/>
    <w:rsid w:val="005922AD"/>
    <w:rsid w:val="005927E4"/>
    <w:rsid w:val="005928BA"/>
    <w:rsid w:val="00592AB5"/>
    <w:rsid w:val="00592C9E"/>
    <w:rsid w:val="0059341A"/>
    <w:rsid w:val="005939DE"/>
    <w:rsid w:val="0059422D"/>
    <w:rsid w:val="00596083"/>
    <w:rsid w:val="00596616"/>
    <w:rsid w:val="00596CCA"/>
    <w:rsid w:val="00596DCC"/>
    <w:rsid w:val="00596DE9"/>
    <w:rsid w:val="00597946"/>
    <w:rsid w:val="005A0FD5"/>
    <w:rsid w:val="005A1D6C"/>
    <w:rsid w:val="005A255D"/>
    <w:rsid w:val="005A2B5D"/>
    <w:rsid w:val="005A35A3"/>
    <w:rsid w:val="005A4E65"/>
    <w:rsid w:val="005A6B52"/>
    <w:rsid w:val="005A6F5C"/>
    <w:rsid w:val="005A7AE9"/>
    <w:rsid w:val="005B01AC"/>
    <w:rsid w:val="005B09F8"/>
    <w:rsid w:val="005B0BDA"/>
    <w:rsid w:val="005B1495"/>
    <w:rsid w:val="005B1A74"/>
    <w:rsid w:val="005B2465"/>
    <w:rsid w:val="005B26B9"/>
    <w:rsid w:val="005B3BD0"/>
    <w:rsid w:val="005B4E09"/>
    <w:rsid w:val="005B620D"/>
    <w:rsid w:val="005B65EB"/>
    <w:rsid w:val="005B69B9"/>
    <w:rsid w:val="005B6C5E"/>
    <w:rsid w:val="005B6D07"/>
    <w:rsid w:val="005B7A74"/>
    <w:rsid w:val="005B7B65"/>
    <w:rsid w:val="005B7D06"/>
    <w:rsid w:val="005B7EE8"/>
    <w:rsid w:val="005C0092"/>
    <w:rsid w:val="005C0A1F"/>
    <w:rsid w:val="005C0C86"/>
    <w:rsid w:val="005C1077"/>
    <w:rsid w:val="005C1303"/>
    <w:rsid w:val="005C1462"/>
    <w:rsid w:val="005C16CF"/>
    <w:rsid w:val="005C170E"/>
    <w:rsid w:val="005C21E1"/>
    <w:rsid w:val="005C262D"/>
    <w:rsid w:val="005C2865"/>
    <w:rsid w:val="005C32D8"/>
    <w:rsid w:val="005C41A1"/>
    <w:rsid w:val="005C539E"/>
    <w:rsid w:val="005C6427"/>
    <w:rsid w:val="005C65EC"/>
    <w:rsid w:val="005C7866"/>
    <w:rsid w:val="005C7BB3"/>
    <w:rsid w:val="005C7D48"/>
    <w:rsid w:val="005D18C8"/>
    <w:rsid w:val="005D2073"/>
    <w:rsid w:val="005D221C"/>
    <w:rsid w:val="005D253E"/>
    <w:rsid w:val="005D2E2E"/>
    <w:rsid w:val="005D3432"/>
    <w:rsid w:val="005D345A"/>
    <w:rsid w:val="005D3C19"/>
    <w:rsid w:val="005D454B"/>
    <w:rsid w:val="005D4684"/>
    <w:rsid w:val="005D4705"/>
    <w:rsid w:val="005D4812"/>
    <w:rsid w:val="005D5C0E"/>
    <w:rsid w:val="005D6C01"/>
    <w:rsid w:val="005D6DF3"/>
    <w:rsid w:val="005D71F2"/>
    <w:rsid w:val="005D7D5F"/>
    <w:rsid w:val="005E086A"/>
    <w:rsid w:val="005E0B26"/>
    <w:rsid w:val="005E0E92"/>
    <w:rsid w:val="005E1FC2"/>
    <w:rsid w:val="005E22E4"/>
    <w:rsid w:val="005E2638"/>
    <w:rsid w:val="005E35F1"/>
    <w:rsid w:val="005E4537"/>
    <w:rsid w:val="005E47F1"/>
    <w:rsid w:val="005E4934"/>
    <w:rsid w:val="005E5048"/>
    <w:rsid w:val="005E5CC9"/>
    <w:rsid w:val="005E5EF5"/>
    <w:rsid w:val="005E6057"/>
    <w:rsid w:val="005E60C0"/>
    <w:rsid w:val="005E6B86"/>
    <w:rsid w:val="005E6C33"/>
    <w:rsid w:val="005E7796"/>
    <w:rsid w:val="005F01B4"/>
    <w:rsid w:val="005F2099"/>
    <w:rsid w:val="005F266D"/>
    <w:rsid w:val="005F2D4F"/>
    <w:rsid w:val="005F3C64"/>
    <w:rsid w:val="005F4D65"/>
    <w:rsid w:val="005F4F35"/>
    <w:rsid w:val="005F54C8"/>
    <w:rsid w:val="005F5710"/>
    <w:rsid w:val="005F596A"/>
    <w:rsid w:val="005F60A2"/>
    <w:rsid w:val="005F6A0B"/>
    <w:rsid w:val="005F6A1A"/>
    <w:rsid w:val="005F6DE0"/>
    <w:rsid w:val="005F71A9"/>
    <w:rsid w:val="005F7B6D"/>
    <w:rsid w:val="005F7B9A"/>
    <w:rsid w:val="005F7EB2"/>
    <w:rsid w:val="0060001D"/>
    <w:rsid w:val="00600A93"/>
    <w:rsid w:val="006024A7"/>
    <w:rsid w:val="00602C5C"/>
    <w:rsid w:val="006035AA"/>
    <w:rsid w:val="006036D7"/>
    <w:rsid w:val="00603FC5"/>
    <w:rsid w:val="006048E6"/>
    <w:rsid w:val="00606558"/>
    <w:rsid w:val="00606903"/>
    <w:rsid w:val="00606C13"/>
    <w:rsid w:val="006070B9"/>
    <w:rsid w:val="00607251"/>
    <w:rsid w:val="006073FC"/>
    <w:rsid w:val="006075E1"/>
    <w:rsid w:val="0060784D"/>
    <w:rsid w:val="006079D4"/>
    <w:rsid w:val="006100C3"/>
    <w:rsid w:val="00610246"/>
    <w:rsid w:val="00610B69"/>
    <w:rsid w:val="00610BBE"/>
    <w:rsid w:val="006112B9"/>
    <w:rsid w:val="006115B4"/>
    <w:rsid w:val="00611DE9"/>
    <w:rsid w:val="00613446"/>
    <w:rsid w:val="0061383D"/>
    <w:rsid w:val="00614342"/>
    <w:rsid w:val="006153C9"/>
    <w:rsid w:val="00615F97"/>
    <w:rsid w:val="006166D6"/>
    <w:rsid w:val="006176D0"/>
    <w:rsid w:val="00620548"/>
    <w:rsid w:val="006215E7"/>
    <w:rsid w:val="00621972"/>
    <w:rsid w:val="00621A3A"/>
    <w:rsid w:val="006223F3"/>
    <w:rsid w:val="0062246F"/>
    <w:rsid w:val="006224A5"/>
    <w:rsid w:val="0062278E"/>
    <w:rsid w:val="00622E89"/>
    <w:rsid w:val="0062323B"/>
    <w:rsid w:val="006256E2"/>
    <w:rsid w:val="006260E5"/>
    <w:rsid w:val="00626149"/>
    <w:rsid w:val="00627EF4"/>
    <w:rsid w:val="0063005E"/>
    <w:rsid w:val="00630698"/>
    <w:rsid w:val="00630756"/>
    <w:rsid w:val="00630A0A"/>
    <w:rsid w:val="00630A77"/>
    <w:rsid w:val="00630EF6"/>
    <w:rsid w:val="00631DCD"/>
    <w:rsid w:val="00631EFB"/>
    <w:rsid w:val="0063216D"/>
    <w:rsid w:val="006328CF"/>
    <w:rsid w:val="00632C59"/>
    <w:rsid w:val="006332A9"/>
    <w:rsid w:val="00633B8A"/>
    <w:rsid w:val="00633C3C"/>
    <w:rsid w:val="0063417D"/>
    <w:rsid w:val="00636997"/>
    <w:rsid w:val="00636A1B"/>
    <w:rsid w:val="00636BE9"/>
    <w:rsid w:val="0063731B"/>
    <w:rsid w:val="00637D0D"/>
    <w:rsid w:val="00637E14"/>
    <w:rsid w:val="006401D7"/>
    <w:rsid w:val="006401F3"/>
    <w:rsid w:val="00640962"/>
    <w:rsid w:val="00640993"/>
    <w:rsid w:val="00641CE6"/>
    <w:rsid w:val="00641D95"/>
    <w:rsid w:val="0064224C"/>
    <w:rsid w:val="006422F7"/>
    <w:rsid w:val="00642ECB"/>
    <w:rsid w:val="006430C6"/>
    <w:rsid w:val="00644386"/>
    <w:rsid w:val="00644911"/>
    <w:rsid w:val="0064696B"/>
    <w:rsid w:val="006508B5"/>
    <w:rsid w:val="00650A88"/>
    <w:rsid w:val="0065152A"/>
    <w:rsid w:val="006516A9"/>
    <w:rsid w:val="00651D62"/>
    <w:rsid w:val="00652FCA"/>
    <w:rsid w:val="0065344D"/>
    <w:rsid w:val="00653864"/>
    <w:rsid w:val="00655186"/>
    <w:rsid w:val="00655499"/>
    <w:rsid w:val="00656A66"/>
    <w:rsid w:val="00657718"/>
    <w:rsid w:val="00657C70"/>
    <w:rsid w:val="00657C76"/>
    <w:rsid w:val="00657F1E"/>
    <w:rsid w:val="006601C9"/>
    <w:rsid w:val="0066146F"/>
    <w:rsid w:val="00662198"/>
    <w:rsid w:val="006624A1"/>
    <w:rsid w:val="00662CFE"/>
    <w:rsid w:val="00662EFE"/>
    <w:rsid w:val="00663203"/>
    <w:rsid w:val="00663462"/>
    <w:rsid w:val="00663C45"/>
    <w:rsid w:val="006647E8"/>
    <w:rsid w:val="00664CE1"/>
    <w:rsid w:val="00666820"/>
    <w:rsid w:val="00666900"/>
    <w:rsid w:val="00667661"/>
    <w:rsid w:val="00667980"/>
    <w:rsid w:val="00667B24"/>
    <w:rsid w:val="00670F61"/>
    <w:rsid w:val="00671431"/>
    <w:rsid w:val="006714E4"/>
    <w:rsid w:val="0067195A"/>
    <w:rsid w:val="00671D91"/>
    <w:rsid w:val="0067234B"/>
    <w:rsid w:val="00672F25"/>
    <w:rsid w:val="006730BD"/>
    <w:rsid w:val="00673189"/>
    <w:rsid w:val="0067375F"/>
    <w:rsid w:val="006741A8"/>
    <w:rsid w:val="00674466"/>
    <w:rsid w:val="0067485F"/>
    <w:rsid w:val="006748D1"/>
    <w:rsid w:val="00674A12"/>
    <w:rsid w:val="00675549"/>
    <w:rsid w:val="006762C5"/>
    <w:rsid w:val="0067649F"/>
    <w:rsid w:val="00676E89"/>
    <w:rsid w:val="00677396"/>
    <w:rsid w:val="00677E7F"/>
    <w:rsid w:val="00681891"/>
    <w:rsid w:val="00682965"/>
    <w:rsid w:val="00682CFA"/>
    <w:rsid w:val="00683007"/>
    <w:rsid w:val="0068349A"/>
    <w:rsid w:val="00684755"/>
    <w:rsid w:val="00684A3B"/>
    <w:rsid w:val="00684E8D"/>
    <w:rsid w:val="0068523B"/>
    <w:rsid w:val="006855BC"/>
    <w:rsid w:val="006860C3"/>
    <w:rsid w:val="0068614E"/>
    <w:rsid w:val="00686A7D"/>
    <w:rsid w:val="00687B41"/>
    <w:rsid w:val="00687DCD"/>
    <w:rsid w:val="00691753"/>
    <w:rsid w:val="00691C60"/>
    <w:rsid w:val="00691FAC"/>
    <w:rsid w:val="00692473"/>
    <w:rsid w:val="00692F37"/>
    <w:rsid w:val="00693C84"/>
    <w:rsid w:val="00693DC2"/>
    <w:rsid w:val="00694200"/>
    <w:rsid w:val="00694B6C"/>
    <w:rsid w:val="00694D15"/>
    <w:rsid w:val="006954A8"/>
    <w:rsid w:val="00695564"/>
    <w:rsid w:val="00695C95"/>
    <w:rsid w:val="00695F8C"/>
    <w:rsid w:val="006972A7"/>
    <w:rsid w:val="006A09C9"/>
    <w:rsid w:val="006A0FAF"/>
    <w:rsid w:val="006A1ABC"/>
    <w:rsid w:val="006A1DEA"/>
    <w:rsid w:val="006A2691"/>
    <w:rsid w:val="006A26BF"/>
    <w:rsid w:val="006A3248"/>
    <w:rsid w:val="006A36D9"/>
    <w:rsid w:val="006A4180"/>
    <w:rsid w:val="006A42FB"/>
    <w:rsid w:val="006A53E2"/>
    <w:rsid w:val="006A57AD"/>
    <w:rsid w:val="006A5A53"/>
    <w:rsid w:val="006A607D"/>
    <w:rsid w:val="006A6675"/>
    <w:rsid w:val="006A67A5"/>
    <w:rsid w:val="006A723E"/>
    <w:rsid w:val="006A7635"/>
    <w:rsid w:val="006B0B22"/>
    <w:rsid w:val="006B0E8B"/>
    <w:rsid w:val="006B2C4E"/>
    <w:rsid w:val="006B2F01"/>
    <w:rsid w:val="006B4502"/>
    <w:rsid w:val="006B56ED"/>
    <w:rsid w:val="006B591B"/>
    <w:rsid w:val="006B5B89"/>
    <w:rsid w:val="006B5F8A"/>
    <w:rsid w:val="006B6703"/>
    <w:rsid w:val="006B7317"/>
    <w:rsid w:val="006B74D9"/>
    <w:rsid w:val="006B7AF3"/>
    <w:rsid w:val="006C00A9"/>
    <w:rsid w:val="006C03D4"/>
    <w:rsid w:val="006C0B29"/>
    <w:rsid w:val="006C0B58"/>
    <w:rsid w:val="006C1463"/>
    <w:rsid w:val="006C1CB9"/>
    <w:rsid w:val="006C1E7A"/>
    <w:rsid w:val="006C1FAC"/>
    <w:rsid w:val="006C26C6"/>
    <w:rsid w:val="006C276F"/>
    <w:rsid w:val="006C40FC"/>
    <w:rsid w:val="006C48FF"/>
    <w:rsid w:val="006C4D31"/>
    <w:rsid w:val="006C4DE7"/>
    <w:rsid w:val="006C4E35"/>
    <w:rsid w:val="006C51FF"/>
    <w:rsid w:val="006C55C7"/>
    <w:rsid w:val="006C56AE"/>
    <w:rsid w:val="006C5E7A"/>
    <w:rsid w:val="006C615A"/>
    <w:rsid w:val="006C6676"/>
    <w:rsid w:val="006C7BD2"/>
    <w:rsid w:val="006D0799"/>
    <w:rsid w:val="006D098D"/>
    <w:rsid w:val="006D14EB"/>
    <w:rsid w:val="006D1C46"/>
    <w:rsid w:val="006D2768"/>
    <w:rsid w:val="006D2C22"/>
    <w:rsid w:val="006D354A"/>
    <w:rsid w:val="006D417A"/>
    <w:rsid w:val="006D45A3"/>
    <w:rsid w:val="006D5314"/>
    <w:rsid w:val="006D570F"/>
    <w:rsid w:val="006D6129"/>
    <w:rsid w:val="006D679C"/>
    <w:rsid w:val="006D6E51"/>
    <w:rsid w:val="006D7309"/>
    <w:rsid w:val="006D7DAC"/>
    <w:rsid w:val="006E0302"/>
    <w:rsid w:val="006E1165"/>
    <w:rsid w:val="006E11AD"/>
    <w:rsid w:val="006E158F"/>
    <w:rsid w:val="006E17DD"/>
    <w:rsid w:val="006E1C90"/>
    <w:rsid w:val="006E21B3"/>
    <w:rsid w:val="006E2239"/>
    <w:rsid w:val="006E2A4C"/>
    <w:rsid w:val="006E308B"/>
    <w:rsid w:val="006E344D"/>
    <w:rsid w:val="006E3940"/>
    <w:rsid w:val="006E44BE"/>
    <w:rsid w:val="006E49DA"/>
    <w:rsid w:val="006E4D5F"/>
    <w:rsid w:val="006E5257"/>
    <w:rsid w:val="006E53FC"/>
    <w:rsid w:val="006E5DE5"/>
    <w:rsid w:val="006E5F41"/>
    <w:rsid w:val="006E65D8"/>
    <w:rsid w:val="006E7664"/>
    <w:rsid w:val="006E78C6"/>
    <w:rsid w:val="006F0321"/>
    <w:rsid w:val="006F1238"/>
    <w:rsid w:val="006F1C4C"/>
    <w:rsid w:val="006F1D5A"/>
    <w:rsid w:val="006F1F6B"/>
    <w:rsid w:val="006F31FD"/>
    <w:rsid w:val="006F4556"/>
    <w:rsid w:val="006F5F6C"/>
    <w:rsid w:val="006F5FEE"/>
    <w:rsid w:val="006F6316"/>
    <w:rsid w:val="006F6BC0"/>
    <w:rsid w:val="006F6EA0"/>
    <w:rsid w:val="006F7308"/>
    <w:rsid w:val="006F73D9"/>
    <w:rsid w:val="007005E8"/>
    <w:rsid w:val="007017B0"/>
    <w:rsid w:val="0070327D"/>
    <w:rsid w:val="0070421A"/>
    <w:rsid w:val="007046A9"/>
    <w:rsid w:val="00705134"/>
    <w:rsid w:val="00706A94"/>
    <w:rsid w:val="0070799A"/>
    <w:rsid w:val="00710091"/>
    <w:rsid w:val="007105A0"/>
    <w:rsid w:val="007107D7"/>
    <w:rsid w:val="0071141E"/>
    <w:rsid w:val="00711FEB"/>
    <w:rsid w:val="00712039"/>
    <w:rsid w:val="00713244"/>
    <w:rsid w:val="00714937"/>
    <w:rsid w:val="00714A23"/>
    <w:rsid w:val="00715F4E"/>
    <w:rsid w:val="00716025"/>
    <w:rsid w:val="0071790B"/>
    <w:rsid w:val="007202F3"/>
    <w:rsid w:val="0072050C"/>
    <w:rsid w:val="0072080B"/>
    <w:rsid w:val="00720F62"/>
    <w:rsid w:val="00721261"/>
    <w:rsid w:val="007213B4"/>
    <w:rsid w:val="00721D73"/>
    <w:rsid w:val="00721E1D"/>
    <w:rsid w:val="00721E9A"/>
    <w:rsid w:val="007223B1"/>
    <w:rsid w:val="007224D2"/>
    <w:rsid w:val="00722D88"/>
    <w:rsid w:val="00723394"/>
    <w:rsid w:val="00723889"/>
    <w:rsid w:val="00723979"/>
    <w:rsid w:val="0072530D"/>
    <w:rsid w:val="00725A6F"/>
    <w:rsid w:val="00725F4B"/>
    <w:rsid w:val="00726999"/>
    <w:rsid w:val="00726BEE"/>
    <w:rsid w:val="00726FD5"/>
    <w:rsid w:val="00727639"/>
    <w:rsid w:val="00730CD9"/>
    <w:rsid w:val="0073110E"/>
    <w:rsid w:val="007317D8"/>
    <w:rsid w:val="00731885"/>
    <w:rsid w:val="00731FB4"/>
    <w:rsid w:val="00732832"/>
    <w:rsid w:val="00732E2F"/>
    <w:rsid w:val="007340FC"/>
    <w:rsid w:val="0073466D"/>
    <w:rsid w:val="00734F45"/>
    <w:rsid w:val="007351FE"/>
    <w:rsid w:val="00735572"/>
    <w:rsid w:val="00735D4D"/>
    <w:rsid w:val="007360A4"/>
    <w:rsid w:val="0073626A"/>
    <w:rsid w:val="0073658A"/>
    <w:rsid w:val="00736AE7"/>
    <w:rsid w:val="00736EC5"/>
    <w:rsid w:val="00740003"/>
    <w:rsid w:val="007402EA"/>
    <w:rsid w:val="00740EA8"/>
    <w:rsid w:val="007411EF"/>
    <w:rsid w:val="0074152B"/>
    <w:rsid w:val="00741B1E"/>
    <w:rsid w:val="00741BEB"/>
    <w:rsid w:val="00742BBE"/>
    <w:rsid w:val="00742E89"/>
    <w:rsid w:val="0074306A"/>
    <w:rsid w:val="00743C3B"/>
    <w:rsid w:val="00744BCA"/>
    <w:rsid w:val="00744BE7"/>
    <w:rsid w:val="00744C49"/>
    <w:rsid w:val="00745791"/>
    <w:rsid w:val="00746238"/>
    <w:rsid w:val="00747763"/>
    <w:rsid w:val="00747D2D"/>
    <w:rsid w:val="00747DB1"/>
    <w:rsid w:val="007503DB"/>
    <w:rsid w:val="00751B42"/>
    <w:rsid w:val="007522F4"/>
    <w:rsid w:val="0075277F"/>
    <w:rsid w:val="00752AF1"/>
    <w:rsid w:val="00752E1E"/>
    <w:rsid w:val="007538DA"/>
    <w:rsid w:val="00753BF5"/>
    <w:rsid w:val="00754560"/>
    <w:rsid w:val="007545EE"/>
    <w:rsid w:val="00754C48"/>
    <w:rsid w:val="00754CD0"/>
    <w:rsid w:val="00754E4A"/>
    <w:rsid w:val="00756A94"/>
    <w:rsid w:val="00757ED0"/>
    <w:rsid w:val="00760006"/>
    <w:rsid w:val="0076055B"/>
    <w:rsid w:val="0076179F"/>
    <w:rsid w:val="00761FBC"/>
    <w:rsid w:val="00762DE0"/>
    <w:rsid w:val="007639D7"/>
    <w:rsid w:val="0076402E"/>
    <w:rsid w:val="00764479"/>
    <w:rsid w:val="00764627"/>
    <w:rsid w:val="007646B7"/>
    <w:rsid w:val="007658CA"/>
    <w:rsid w:val="00765967"/>
    <w:rsid w:val="00765FBC"/>
    <w:rsid w:val="00766520"/>
    <w:rsid w:val="00767C34"/>
    <w:rsid w:val="00767FDC"/>
    <w:rsid w:val="00770F46"/>
    <w:rsid w:val="0077163F"/>
    <w:rsid w:val="00771973"/>
    <w:rsid w:val="007719DA"/>
    <w:rsid w:val="007719E6"/>
    <w:rsid w:val="00771D58"/>
    <w:rsid w:val="00772C98"/>
    <w:rsid w:val="007734B7"/>
    <w:rsid w:val="00773E54"/>
    <w:rsid w:val="007741BC"/>
    <w:rsid w:val="00774CBB"/>
    <w:rsid w:val="00775432"/>
    <w:rsid w:val="00776AC3"/>
    <w:rsid w:val="00776E0A"/>
    <w:rsid w:val="00777379"/>
    <w:rsid w:val="00780719"/>
    <w:rsid w:val="00781202"/>
    <w:rsid w:val="00781A75"/>
    <w:rsid w:val="0078263F"/>
    <w:rsid w:val="00782AEF"/>
    <w:rsid w:val="007843EE"/>
    <w:rsid w:val="00785178"/>
    <w:rsid w:val="0078578E"/>
    <w:rsid w:val="0078595D"/>
    <w:rsid w:val="00786E93"/>
    <w:rsid w:val="00787A0C"/>
    <w:rsid w:val="00787F54"/>
    <w:rsid w:val="00790997"/>
    <w:rsid w:val="0079201D"/>
    <w:rsid w:val="0079254F"/>
    <w:rsid w:val="00792ABA"/>
    <w:rsid w:val="00792D28"/>
    <w:rsid w:val="00792EAC"/>
    <w:rsid w:val="00793204"/>
    <w:rsid w:val="0079339D"/>
    <w:rsid w:val="007938A7"/>
    <w:rsid w:val="00793DAC"/>
    <w:rsid w:val="00793DC9"/>
    <w:rsid w:val="00793E7E"/>
    <w:rsid w:val="00794E59"/>
    <w:rsid w:val="0079535F"/>
    <w:rsid w:val="00797651"/>
    <w:rsid w:val="007976C0"/>
    <w:rsid w:val="007977D1"/>
    <w:rsid w:val="00797907"/>
    <w:rsid w:val="00797C68"/>
    <w:rsid w:val="007A0154"/>
    <w:rsid w:val="007A0886"/>
    <w:rsid w:val="007A0AD8"/>
    <w:rsid w:val="007A16FA"/>
    <w:rsid w:val="007A2BB2"/>
    <w:rsid w:val="007A2D1F"/>
    <w:rsid w:val="007A3055"/>
    <w:rsid w:val="007A3377"/>
    <w:rsid w:val="007A3469"/>
    <w:rsid w:val="007A37F5"/>
    <w:rsid w:val="007A39C6"/>
    <w:rsid w:val="007A3CAF"/>
    <w:rsid w:val="007A3CF6"/>
    <w:rsid w:val="007A3E94"/>
    <w:rsid w:val="007A4397"/>
    <w:rsid w:val="007A43AE"/>
    <w:rsid w:val="007A490D"/>
    <w:rsid w:val="007A57E6"/>
    <w:rsid w:val="007A5E1C"/>
    <w:rsid w:val="007A64CB"/>
    <w:rsid w:val="007A6BFE"/>
    <w:rsid w:val="007A6D80"/>
    <w:rsid w:val="007A703A"/>
    <w:rsid w:val="007A74FA"/>
    <w:rsid w:val="007A772C"/>
    <w:rsid w:val="007B0718"/>
    <w:rsid w:val="007B09ED"/>
    <w:rsid w:val="007B1132"/>
    <w:rsid w:val="007B200C"/>
    <w:rsid w:val="007B3207"/>
    <w:rsid w:val="007B4CA8"/>
    <w:rsid w:val="007B583C"/>
    <w:rsid w:val="007B66AB"/>
    <w:rsid w:val="007B680D"/>
    <w:rsid w:val="007C0175"/>
    <w:rsid w:val="007C02C8"/>
    <w:rsid w:val="007C0F71"/>
    <w:rsid w:val="007C1292"/>
    <w:rsid w:val="007C1390"/>
    <w:rsid w:val="007C2459"/>
    <w:rsid w:val="007C2675"/>
    <w:rsid w:val="007C269B"/>
    <w:rsid w:val="007C2A02"/>
    <w:rsid w:val="007C2CDD"/>
    <w:rsid w:val="007C3F40"/>
    <w:rsid w:val="007C3FC6"/>
    <w:rsid w:val="007C42E9"/>
    <w:rsid w:val="007C4370"/>
    <w:rsid w:val="007C48E7"/>
    <w:rsid w:val="007C5AB9"/>
    <w:rsid w:val="007C654A"/>
    <w:rsid w:val="007C6C21"/>
    <w:rsid w:val="007C6D21"/>
    <w:rsid w:val="007C7413"/>
    <w:rsid w:val="007C7E73"/>
    <w:rsid w:val="007D05E9"/>
    <w:rsid w:val="007D2589"/>
    <w:rsid w:val="007D2FC9"/>
    <w:rsid w:val="007D2FF8"/>
    <w:rsid w:val="007D3A03"/>
    <w:rsid w:val="007D4464"/>
    <w:rsid w:val="007D4951"/>
    <w:rsid w:val="007D4B72"/>
    <w:rsid w:val="007D5C49"/>
    <w:rsid w:val="007D5FE7"/>
    <w:rsid w:val="007D6807"/>
    <w:rsid w:val="007E0353"/>
    <w:rsid w:val="007E1116"/>
    <w:rsid w:val="007E1482"/>
    <w:rsid w:val="007E169B"/>
    <w:rsid w:val="007E1797"/>
    <w:rsid w:val="007E295F"/>
    <w:rsid w:val="007E3341"/>
    <w:rsid w:val="007E34DD"/>
    <w:rsid w:val="007E38B0"/>
    <w:rsid w:val="007E40C2"/>
    <w:rsid w:val="007E40F6"/>
    <w:rsid w:val="007E69F3"/>
    <w:rsid w:val="007E70F9"/>
    <w:rsid w:val="007E7E59"/>
    <w:rsid w:val="007E7E96"/>
    <w:rsid w:val="007F03F4"/>
    <w:rsid w:val="007F16AA"/>
    <w:rsid w:val="007F296D"/>
    <w:rsid w:val="007F2C6D"/>
    <w:rsid w:val="007F3EDA"/>
    <w:rsid w:val="007F42E9"/>
    <w:rsid w:val="007F4E79"/>
    <w:rsid w:val="007F6600"/>
    <w:rsid w:val="007F6BC2"/>
    <w:rsid w:val="007F6CDE"/>
    <w:rsid w:val="007F776F"/>
    <w:rsid w:val="0080060D"/>
    <w:rsid w:val="008009D2"/>
    <w:rsid w:val="00800F3D"/>
    <w:rsid w:val="008015E7"/>
    <w:rsid w:val="00801714"/>
    <w:rsid w:val="0080195A"/>
    <w:rsid w:val="00801A9A"/>
    <w:rsid w:val="00801EFA"/>
    <w:rsid w:val="00801EFE"/>
    <w:rsid w:val="00802E82"/>
    <w:rsid w:val="00802FED"/>
    <w:rsid w:val="00803232"/>
    <w:rsid w:val="00803B48"/>
    <w:rsid w:val="008063F1"/>
    <w:rsid w:val="00806B42"/>
    <w:rsid w:val="00806D26"/>
    <w:rsid w:val="0080745B"/>
    <w:rsid w:val="00810A2D"/>
    <w:rsid w:val="00810D6A"/>
    <w:rsid w:val="008112F3"/>
    <w:rsid w:val="00812188"/>
    <w:rsid w:val="00812659"/>
    <w:rsid w:val="00812807"/>
    <w:rsid w:val="00812C3B"/>
    <w:rsid w:val="00812F4F"/>
    <w:rsid w:val="0081319D"/>
    <w:rsid w:val="00813575"/>
    <w:rsid w:val="00813675"/>
    <w:rsid w:val="008138A4"/>
    <w:rsid w:val="008139EE"/>
    <w:rsid w:val="00815C4A"/>
    <w:rsid w:val="00815ED9"/>
    <w:rsid w:val="00815EF2"/>
    <w:rsid w:val="00816241"/>
    <w:rsid w:val="00816BB8"/>
    <w:rsid w:val="00816F40"/>
    <w:rsid w:val="008175B7"/>
    <w:rsid w:val="0081765A"/>
    <w:rsid w:val="0081782A"/>
    <w:rsid w:val="008179C2"/>
    <w:rsid w:val="00817F57"/>
    <w:rsid w:val="00820576"/>
    <w:rsid w:val="00820795"/>
    <w:rsid w:val="00820AE2"/>
    <w:rsid w:val="00822042"/>
    <w:rsid w:val="0082230A"/>
    <w:rsid w:val="008225DF"/>
    <w:rsid w:val="00822948"/>
    <w:rsid w:val="0082378B"/>
    <w:rsid w:val="0082411B"/>
    <w:rsid w:val="00824161"/>
    <w:rsid w:val="00824D53"/>
    <w:rsid w:val="008252FE"/>
    <w:rsid w:val="00825B8D"/>
    <w:rsid w:val="008262B4"/>
    <w:rsid w:val="0082638F"/>
    <w:rsid w:val="00827E0E"/>
    <w:rsid w:val="00830E92"/>
    <w:rsid w:val="00831E65"/>
    <w:rsid w:val="008334D8"/>
    <w:rsid w:val="00834459"/>
    <w:rsid w:val="00834684"/>
    <w:rsid w:val="008347AD"/>
    <w:rsid w:val="008348E7"/>
    <w:rsid w:val="008363D5"/>
    <w:rsid w:val="0083658C"/>
    <w:rsid w:val="0084075E"/>
    <w:rsid w:val="00841326"/>
    <w:rsid w:val="00841898"/>
    <w:rsid w:val="00842123"/>
    <w:rsid w:val="008425ED"/>
    <w:rsid w:val="00844555"/>
    <w:rsid w:val="00844C25"/>
    <w:rsid w:val="00844FF8"/>
    <w:rsid w:val="0084511F"/>
    <w:rsid w:val="00845C1E"/>
    <w:rsid w:val="008460B4"/>
    <w:rsid w:val="008465F4"/>
    <w:rsid w:val="00846693"/>
    <w:rsid w:val="00847792"/>
    <w:rsid w:val="008502FE"/>
    <w:rsid w:val="00850410"/>
    <w:rsid w:val="00850460"/>
    <w:rsid w:val="00850521"/>
    <w:rsid w:val="008506F1"/>
    <w:rsid w:val="00850F0E"/>
    <w:rsid w:val="00851323"/>
    <w:rsid w:val="00851342"/>
    <w:rsid w:val="00852260"/>
    <w:rsid w:val="008529C2"/>
    <w:rsid w:val="00852DC5"/>
    <w:rsid w:val="00852DE4"/>
    <w:rsid w:val="0085337D"/>
    <w:rsid w:val="00853C66"/>
    <w:rsid w:val="00854F58"/>
    <w:rsid w:val="00855087"/>
    <w:rsid w:val="00855218"/>
    <w:rsid w:val="00856ED6"/>
    <w:rsid w:val="00857B2A"/>
    <w:rsid w:val="00860E53"/>
    <w:rsid w:val="00861560"/>
    <w:rsid w:val="00862696"/>
    <w:rsid w:val="00862D65"/>
    <w:rsid w:val="00862D90"/>
    <w:rsid w:val="008630CA"/>
    <w:rsid w:val="00865F08"/>
    <w:rsid w:val="00866737"/>
    <w:rsid w:val="008672CB"/>
    <w:rsid w:val="00870B94"/>
    <w:rsid w:val="00870C78"/>
    <w:rsid w:val="00871794"/>
    <w:rsid w:val="00871D6B"/>
    <w:rsid w:val="00872740"/>
    <w:rsid w:val="00872905"/>
    <w:rsid w:val="00872CAE"/>
    <w:rsid w:val="0087378F"/>
    <w:rsid w:val="008737CC"/>
    <w:rsid w:val="00873A7A"/>
    <w:rsid w:val="00874421"/>
    <w:rsid w:val="008746E0"/>
    <w:rsid w:val="008749CF"/>
    <w:rsid w:val="00874B42"/>
    <w:rsid w:val="00874B8A"/>
    <w:rsid w:val="0087521D"/>
    <w:rsid w:val="0087522E"/>
    <w:rsid w:val="008754DE"/>
    <w:rsid w:val="008759F4"/>
    <w:rsid w:val="00875C1E"/>
    <w:rsid w:val="0087634A"/>
    <w:rsid w:val="008768B8"/>
    <w:rsid w:val="00877051"/>
    <w:rsid w:val="008770CE"/>
    <w:rsid w:val="0087767E"/>
    <w:rsid w:val="00877C31"/>
    <w:rsid w:val="00880430"/>
    <w:rsid w:val="00880464"/>
    <w:rsid w:val="00880A92"/>
    <w:rsid w:val="00880B72"/>
    <w:rsid w:val="008811DA"/>
    <w:rsid w:val="00881C2F"/>
    <w:rsid w:val="00881F05"/>
    <w:rsid w:val="0088262F"/>
    <w:rsid w:val="00882FBB"/>
    <w:rsid w:val="00883BF1"/>
    <w:rsid w:val="00884682"/>
    <w:rsid w:val="00884EE2"/>
    <w:rsid w:val="00886448"/>
    <w:rsid w:val="008867A3"/>
    <w:rsid w:val="00886E84"/>
    <w:rsid w:val="0088740B"/>
    <w:rsid w:val="00887989"/>
    <w:rsid w:val="00890142"/>
    <w:rsid w:val="0089050E"/>
    <w:rsid w:val="00890D3C"/>
    <w:rsid w:val="00890E4C"/>
    <w:rsid w:val="00890F44"/>
    <w:rsid w:val="0089107D"/>
    <w:rsid w:val="00891F12"/>
    <w:rsid w:val="008923FA"/>
    <w:rsid w:val="00892DC4"/>
    <w:rsid w:val="00893123"/>
    <w:rsid w:val="00893B52"/>
    <w:rsid w:val="00894588"/>
    <w:rsid w:val="0089490D"/>
    <w:rsid w:val="00894A46"/>
    <w:rsid w:val="008951F6"/>
    <w:rsid w:val="00895417"/>
    <w:rsid w:val="00895717"/>
    <w:rsid w:val="00896986"/>
    <w:rsid w:val="00896D7E"/>
    <w:rsid w:val="00897128"/>
    <w:rsid w:val="00897C0E"/>
    <w:rsid w:val="008A27F5"/>
    <w:rsid w:val="008A290D"/>
    <w:rsid w:val="008A4DF4"/>
    <w:rsid w:val="008B014C"/>
    <w:rsid w:val="008B23D1"/>
    <w:rsid w:val="008B2E07"/>
    <w:rsid w:val="008B3BE9"/>
    <w:rsid w:val="008B4129"/>
    <w:rsid w:val="008B43EB"/>
    <w:rsid w:val="008B46C4"/>
    <w:rsid w:val="008B64A9"/>
    <w:rsid w:val="008B71AD"/>
    <w:rsid w:val="008B762B"/>
    <w:rsid w:val="008B7697"/>
    <w:rsid w:val="008B7F65"/>
    <w:rsid w:val="008C24B3"/>
    <w:rsid w:val="008C269A"/>
    <w:rsid w:val="008C2815"/>
    <w:rsid w:val="008C2940"/>
    <w:rsid w:val="008C494A"/>
    <w:rsid w:val="008C5142"/>
    <w:rsid w:val="008C5DE1"/>
    <w:rsid w:val="008C6857"/>
    <w:rsid w:val="008C6A21"/>
    <w:rsid w:val="008C6A84"/>
    <w:rsid w:val="008C723F"/>
    <w:rsid w:val="008C7385"/>
    <w:rsid w:val="008D0693"/>
    <w:rsid w:val="008D0A02"/>
    <w:rsid w:val="008D0AE9"/>
    <w:rsid w:val="008D0ECF"/>
    <w:rsid w:val="008D1268"/>
    <w:rsid w:val="008D187F"/>
    <w:rsid w:val="008D25B1"/>
    <w:rsid w:val="008D29FB"/>
    <w:rsid w:val="008D2E2C"/>
    <w:rsid w:val="008D31AD"/>
    <w:rsid w:val="008D37CC"/>
    <w:rsid w:val="008D4398"/>
    <w:rsid w:val="008D43AC"/>
    <w:rsid w:val="008D4734"/>
    <w:rsid w:val="008D5D61"/>
    <w:rsid w:val="008D5DDD"/>
    <w:rsid w:val="008D6353"/>
    <w:rsid w:val="008D6550"/>
    <w:rsid w:val="008D65F2"/>
    <w:rsid w:val="008D6F6D"/>
    <w:rsid w:val="008D7788"/>
    <w:rsid w:val="008D7E47"/>
    <w:rsid w:val="008E0896"/>
    <w:rsid w:val="008E1A53"/>
    <w:rsid w:val="008E1ACE"/>
    <w:rsid w:val="008E1E39"/>
    <w:rsid w:val="008E3CB5"/>
    <w:rsid w:val="008E4340"/>
    <w:rsid w:val="008E4978"/>
    <w:rsid w:val="008E4FEB"/>
    <w:rsid w:val="008E5542"/>
    <w:rsid w:val="008E58D5"/>
    <w:rsid w:val="008E5A1A"/>
    <w:rsid w:val="008E5D9F"/>
    <w:rsid w:val="008E5DE6"/>
    <w:rsid w:val="008E6503"/>
    <w:rsid w:val="008E7D00"/>
    <w:rsid w:val="008E7DAF"/>
    <w:rsid w:val="008F0CA2"/>
    <w:rsid w:val="008F0EAE"/>
    <w:rsid w:val="008F0EEF"/>
    <w:rsid w:val="008F23B3"/>
    <w:rsid w:val="008F2434"/>
    <w:rsid w:val="008F2CE0"/>
    <w:rsid w:val="008F42BF"/>
    <w:rsid w:val="008F445D"/>
    <w:rsid w:val="008F4A38"/>
    <w:rsid w:val="008F5244"/>
    <w:rsid w:val="008F56EB"/>
    <w:rsid w:val="008F5D62"/>
    <w:rsid w:val="008F6694"/>
    <w:rsid w:val="008F6858"/>
    <w:rsid w:val="008F7097"/>
    <w:rsid w:val="0090273D"/>
    <w:rsid w:val="0090298B"/>
    <w:rsid w:val="009035C6"/>
    <w:rsid w:val="0090369B"/>
    <w:rsid w:val="00904524"/>
    <w:rsid w:val="00905758"/>
    <w:rsid w:val="0090699E"/>
    <w:rsid w:val="00906FFE"/>
    <w:rsid w:val="00907087"/>
    <w:rsid w:val="0090761F"/>
    <w:rsid w:val="009077BC"/>
    <w:rsid w:val="009079C6"/>
    <w:rsid w:val="00907A77"/>
    <w:rsid w:val="00912B40"/>
    <w:rsid w:val="009133EF"/>
    <w:rsid w:val="00914F9D"/>
    <w:rsid w:val="00915B61"/>
    <w:rsid w:val="00915B64"/>
    <w:rsid w:val="00915BAB"/>
    <w:rsid w:val="00915E0B"/>
    <w:rsid w:val="00916258"/>
    <w:rsid w:val="00916D38"/>
    <w:rsid w:val="00917C76"/>
    <w:rsid w:val="00917F77"/>
    <w:rsid w:val="00920607"/>
    <w:rsid w:val="009206A6"/>
    <w:rsid w:val="00920D80"/>
    <w:rsid w:val="00920E51"/>
    <w:rsid w:val="0092180C"/>
    <w:rsid w:val="009218B2"/>
    <w:rsid w:val="00922014"/>
    <w:rsid w:val="009223DA"/>
    <w:rsid w:val="0092399F"/>
    <w:rsid w:val="00924AB5"/>
    <w:rsid w:val="009253F6"/>
    <w:rsid w:val="00925E4D"/>
    <w:rsid w:val="009263BD"/>
    <w:rsid w:val="00926D99"/>
    <w:rsid w:val="00930576"/>
    <w:rsid w:val="009307C3"/>
    <w:rsid w:val="0093086A"/>
    <w:rsid w:val="009311A7"/>
    <w:rsid w:val="00932242"/>
    <w:rsid w:val="0093245C"/>
    <w:rsid w:val="0093298D"/>
    <w:rsid w:val="00932D06"/>
    <w:rsid w:val="009336AC"/>
    <w:rsid w:val="00933AEB"/>
    <w:rsid w:val="00933BD2"/>
    <w:rsid w:val="00934A13"/>
    <w:rsid w:val="00934A47"/>
    <w:rsid w:val="00935000"/>
    <w:rsid w:val="0093553A"/>
    <w:rsid w:val="009355F8"/>
    <w:rsid w:val="009356E4"/>
    <w:rsid w:val="00936327"/>
    <w:rsid w:val="00936892"/>
    <w:rsid w:val="00936AF6"/>
    <w:rsid w:val="009375E1"/>
    <w:rsid w:val="00940EF7"/>
    <w:rsid w:val="00941943"/>
    <w:rsid w:val="009421A4"/>
    <w:rsid w:val="00942527"/>
    <w:rsid w:val="009425F7"/>
    <w:rsid w:val="0094269B"/>
    <w:rsid w:val="00943F82"/>
    <w:rsid w:val="0094442F"/>
    <w:rsid w:val="00944461"/>
    <w:rsid w:val="00945D69"/>
    <w:rsid w:val="00945DA1"/>
    <w:rsid w:val="00945DF6"/>
    <w:rsid w:val="00946F0F"/>
    <w:rsid w:val="009470BB"/>
    <w:rsid w:val="009479CB"/>
    <w:rsid w:val="00947BB7"/>
    <w:rsid w:val="00950618"/>
    <w:rsid w:val="00950D9A"/>
    <w:rsid w:val="00951A4B"/>
    <w:rsid w:val="00952B8A"/>
    <w:rsid w:val="00952E5E"/>
    <w:rsid w:val="00952EA1"/>
    <w:rsid w:val="009531F4"/>
    <w:rsid w:val="00955B61"/>
    <w:rsid w:val="009560E6"/>
    <w:rsid w:val="00956FAE"/>
    <w:rsid w:val="00961760"/>
    <w:rsid w:val="0096197A"/>
    <w:rsid w:val="00961DA5"/>
    <w:rsid w:val="00961F57"/>
    <w:rsid w:val="0096277C"/>
    <w:rsid w:val="00962ED5"/>
    <w:rsid w:val="00963F4E"/>
    <w:rsid w:val="009657CC"/>
    <w:rsid w:val="00965FAE"/>
    <w:rsid w:val="0096688A"/>
    <w:rsid w:val="00967F2A"/>
    <w:rsid w:val="009700C9"/>
    <w:rsid w:val="00971093"/>
    <w:rsid w:val="009729A6"/>
    <w:rsid w:val="00973B17"/>
    <w:rsid w:val="00975137"/>
    <w:rsid w:val="009766DE"/>
    <w:rsid w:val="00977128"/>
    <w:rsid w:val="00977309"/>
    <w:rsid w:val="009805B9"/>
    <w:rsid w:val="00980A4C"/>
    <w:rsid w:val="00980BF5"/>
    <w:rsid w:val="00981187"/>
    <w:rsid w:val="00982756"/>
    <w:rsid w:val="00983D32"/>
    <w:rsid w:val="00983F7E"/>
    <w:rsid w:val="009840E7"/>
    <w:rsid w:val="00984620"/>
    <w:rsid w:val="0098476D"/>
    <w:rsid w:val="009848F6"/>
    <w:rsid w:val="00984950"/>
    <w:rsid w:val="00984C84"/>
    <w:rsid w:val="0098540F"/>
    <w:rsid w:val="009854D0"/>
    <w:rsid w:val="00985EE8"/>
    <w:rsid w:val="00985FA5"/>
    <w:rsid w:val="00986DC8"/>
    <w:rsid w:val="0098745E"/>
    <w:rsid w:val="009876CA"/>
    <w:rsid w:val="00987CE2"/>
    <w:rsid w:val="00991766"/>
    <w:rsid w:val="00991E5B"/>
    <w:rsid w:val="0099282E"/>
    <w:rsid w:val="00993012"/>
    <w:rsid w:val="009931DB"/>
    <w:rsid w:val="0099340E"/>
    <w:rsid w:val="00993BF6"/>
    <w:rsid w:val="009941ED"/>
    <w:rsid w:val="00994993"/>
    <w:rsid w:val="00994F86"/>
    <w:rsid w:val="00995F7C"/>
    <w:rsid w:val="0099694C"/>
    <w:rsid w:val="00996A57"/>
    <w:rsid w:val="00996BA5"/>
    <w:rsid w:val="009970CE"/>
    <w:rsid w:val="00997E4B"/>
    <w:rsid w:val="009A0511"/>
    <w:rsid w:val="009A089F"/>
    <w:rsid w:val="009A0E2A"/>
    <w:rsid w:val="009A0FB5"/>
    <w:rsid w:val="009A157F"/>
    <w:rsid w:val="009A15B4"/>
    <w:rsid w:val="009A196D"/>
    <w:rsid w:val="009A1A77"/>
    <w:rsid w:val="009A2BFB"/>
    <w:rsid w:val="009A3E50"/>
    <w:rsid w:val="009A4070"/>
    <w:rsid w:val="009A44D3"/>
    <w:rsid w:val="009A4598"/>
    <w:rsid w:val="009A4D9F"/>
    <w:rsid w:val="009A51FB"/>
    <w:rsid w:val="009A551B"/>
    <w:rsid w:val="009A5666"/>
    <w:rsid w:val="009A5707"/>
    <w:rsid w:val="009A5CB4"/>
    <w:rsid w:val="009A5DC1"/>
    <w:rsid w:val="009A5F70"/>
    <w:rsid w:val="009A62AF"/>
    <w:rsid w:val="009A67C0"/>
    <w:rsid w:val="009A6E29"/>
    <w:rsid w:val="009A7182"/>
    <w:rsid w:val="009A7F4C"/>
    <w:rsid w:val="009B0029"/>
    <w:rsid w:val="009B03B2"/>
    <w:rsid w:val="009B10DE"/>
    <w:rsid w:val="009B11F4"/>
    <w:rsid w:val="009B152D"/>
    <w:rsid w:val="009B17B1"/>
    <w:rsid w:val="009B2AFC"/>
    <w:rsid w:val="009B3033"/>
    <w:rsid w:val="009B34B8"/>
    <w:rsid w:val="009B4508"/>
    <w:rsid w:val="009B4F14"/>
    <w:rsid w:val="009B5A1A"/>
    <w:rsid w:val="009B6BB3"/>
    <w:rsid w:val="009B72B6"/>
    <w:rsid w:val="009B7C21"/>
    <w:rsid w:val="009B7EAD"/>
    <w:rsid w:val="009C0A0C"/>
    <w:rsid w:val="009C0A27"/>
    <w:rsid w:val="009C1188"/>
    <w:rsid w:val="009C13AE"/>
    <w:rsid w:val="009C3750"/>
    <w:rsid w:val="009C4964"/>
    <w:rsid w:val="009C4A67"/>
    <w:rsid w:val="009C4DAA"/>
    <w:rsid w:val="009C4DE7"/>
    <w:rsid w:val="009C57AB"/>
    <w:rsid w:val="009C5BFC"/>
    <w:rsid w:val="009C5FD6"/>
    <w:rsid w:val="009C61D7"/>
    <w:rsid w:val="009C666D"/>
    <w:rsid w:val="009C696B"/>
    <w:rsid w:val="009C6F1B"/>
    <w:rsid w:val="009C767D"/>
    <w:rsid w:val="009C7AB1"/>
    <w:rsid w:val="009D03E1"/>
    <w:rsid w:val="009D0465"/>
    <w:rsid w:val="009D18D5"/>
    <w:rsid w:val="009D1954"/>
    <w:rsid w:val="009D1BE3"/>
    <w:rsid w:val="009D1E0C"/>
    <w:rsid w:val="009D2379"/>
    <w:rsid w:val="009D290E"/>
    <w:rsid w:val="009D2A00"/>
    <w:rsid w:val="009D328F"/>
    <w:rsid w:val="009D339F"/>
    <w:rsid w:val="009D4659"/>
    <w:rsid w:val="009D48D8"/>
    <w:rsid w:val="009D4A68"/>
    <w:rsid w:val="009D4FA1"/>
    <w:rsid w:val="009D552D"/>
    <w:rsid w:val="009D58CC"/>
    <w:rsid w:val="009D5C6F"/>
    <w:rsid w:val="009D5C7A"/>
    <w:rsid w:val="009D7DBB"/>
    <w:rsid w:val="009E07FC"/>
    <w:rsid w:val="009E090E"/>
    <w:rsid w:val="009E108C"/>
    <w:rsid w:val="009E1811"/>
    <w:rsid w:val="009E2A2E"/>
    <w:rsid w:val="009E4476"/>
    <w:rsid w:val="009E4727"/>
    <w:rsid w:val="009E4B57"/>
    <w:rsid w:val="009E5258"/>
    <w:rsid w:val="009E66D8"/>
    <w:rsid w:val="009E7052"/>
    <w:rsid w:val="009E7F1B"/>
    <w:rsid w:val="009F03AE"/>
    <w:rsid w:val="009F0C49"/>
    <w:rsid w:val="009F10E4"/>
    <w:rsid w:val="009F1907"/>
    <w:rsid w:val="009F2DCE"/>
    <w:rsid w:val="009F3019"/>
    <w:rsid w:val="009F36B7"/>
    <w:rsid w:val="009F3C05"/>
    <w:rsid w:val="009F4137"/>
    <w:rsid w:val="009F42A8"/>
    <w:rsid w:val="009F4A2A"/>
    <w:rsid w:val="009F55E2"/>
    <w:rsid w:val="009F5849"/>
    <w:rsid w:val="009F594C"/>
    <w:rsid w:val="00A003D4"/>
    <w:rsid w:val="00A00C06"/>
    <w:rsid w:val="00A00D77"/>
    <w:rsid w:val="00A0106F"/>
    <w:rsid w:val="00A0122B"/>
    <w:rsid w:val="00A012A9"/>
    <w:rsid w:val="00A01F62"/>
    <w:rsid w:val="00A0215B"/>
    <w:rsid w:val="00A02443"/>
    <w:rsid w:val="00A02482"/>
    <w:rsid w:val="00A044CE"/>
    <w:rsid w:val="00A04670"/>
    <w:rsid w:val="00A0486C"/>
    <w:rsid w:val="00A04B19"/>
    <w:rsid w:val="00A04ED8"/>
    <w:rsid w:val="00A055EB"/>
    <w:rsid w:val="00A059CB"/>
    <w:rsid w:val="00A06070"/>
    <w:rsid w:val="00A0610C"/>
    <w:rsid w:val="00A07175"/>
    <w:rsid w:val="00A07EB4"/>
    <w:rsid w:val="00A108C1"/>
    <w:rsid w:val="00A10BA7"/>
    <w:rsid w:val="00A10BE4"/>
    <w:rsid w:val="00A112AC"/>
    <w:rsid w:val="00A11CC0"/>
    <w:rsid w:val="00A11E26"/>
    <w:rsid w:val="00A120F4"/>
    <w:rsid w:val="00A12624"/>
    <w:rsid w:val="00A12F15"/>
    <w:rsid w:val="00A134AC"/>
    <w:rsid w:val="00A134D7"/>
    <w:rsid w:val="00A138E4"/>
    <w:rsid w:val="00A13AF2"/>
    <w:rsid w:val="00A14695"/>
    <w:rsid w:val="00A149D6"/>
    <w:rsid w:val="00A14E1B"/>
    <w:rsid w:val="00A14FCC"/>
    <w:rsid w:val="00A1522D"/>
    <w:rsid w:val="00A15649"/>
    <w:rsid w:val="00A15DC5"/>
    <w:rsid w:val="00A15E36"/>
    <w:rsid w:val="00A1722D"/>
    <w:rsid w:val="00A201AD"/>
    <w:rsid w:val="00A20262"/>
    <w:rsid w:val="00A20A72"/>
    <w:rsid w:val="00A20AC9"/>
    <w:rsid w:val="00A21841"/>
    <w:rsid w:val="00A22287"/>
    <w:rsid w:val="00A23602"/>
    <w:rsid w:val="00A23CCD"/>
    <w:rsid w:val="00A24178"/>
    <w:rsid w:val="00A2440A"/>
    <w:rsid w:val="00A246C3"/>
    <w:rsid w:val="00A24E1A"/>
    <w:rsid w:val="00A24E91"/>
    <w:rsid w:val="00A24EA8"/>
    <w:rsid w:val="00A25864"/>
    <w:rsid w:val="00A258E6"/>
    <w:rsid w:val="00A26310"/>
    <w:rsid w:val="00A2642F"/>
    <w:rsid w:val="00A26A06"/>
    <w:rsid w:val="00A26BF0"/>
    <w:rsid w:val="00A30C6D"/>
    <w:rsid w:val="00A313A9"/>
    <w:rsid w:val="00A316BC"/>
    <w:rsid w:val="00A334AD"/>
    <w:rsid w:val="00A33E08"/>
    <w:rsid w:val="00A33FF0"/>
    <w:rsid w:val="00A34001"/>
    <w:rsid w:val="00A34016"/>
    <w:rsid w:val="00A34584"/>
    <w:rsid w:val="00A3547F"/>
    <w:rsid w:val="00A354D7"/>
    <w:rsid w:val="00A356CA"/>
    <w:rsid w:val="00A3638F"/>
    <w:rsid w:val="00A36D05"/>
    <w:rsid w:val="00A4029C"/>
    <w:rsid w:val="00A40C17"/>
    <w:rsid w:val="00A40FCC"/>
    <w:rsid w:val="00A415D8"/>
    <w:rsid w:val="00A418AB"/>
    <w:rsid w:val="00A427F0"/>
    <w:rsid w:val="00A43463"/>
    <w:rsid w:val="00A43EBA"/>
    <w:rsid w:val="00A44411"/>
    <w:rsid w:val="00A4450D"/>
    <w:rsid w:val="00A448A7"/>
    <w:rsid w:val="00A46151"/>
    <w:rsid w:val="00A466E9"/>
    <w:rsid w:val="00A51D32"/>
    <w:rsid w:val="00A528DC"/>
    <w:rsid w:val="00A529BE"/>
    <w:rsid w:val="00A53998"/>
    <w:rsid w:val="00A54BD1"/>
    <w:rsid w:val="00A54D3B"/>
    <w:rsid w:val="00A55D4A"/>
    <w:rsid w:val="00A567E4"/>
    <w:rsid w:val="00A56F90"/>
    <w:rsid w:val="00A57701"/>
    <w:rsid w:val="00A57F38"/>
    <w:rsid w:val="00A60248"/>
    <w:rsid w:val="00A60889"/>
    <w:rsid w:val="00A613B2"/>
    <w:rsid w:val="00A6169B"/>
    <w:rsid w:val="00A616F3"/>
    <w:rsid w:val="00A62453"/>
    <w:rsid w:val="00A62593"/>
    <w:rsid w:val="00A628BC"/>
    <w:rsid w:val="00A62D4B"/>
    <w:rsid w:val="00A6548D"/>
    <w:rsid w:val="00A65A10"/>
    <w:rsid w:val="00A66951"/>
    <w:rsid w:val="00A67620"/>
    <w:rsid w:val="00A7055B"/>
    <w:rsid w:val="00A7120F"/>
    <w:rsid w:val="00A7161E"/>
    <w:rsid w:val="00A71795"/>
    <w:rsid w:val="00A71EB7"/>
    <w:rsid w:val="00A72BD1"/>
    <w:rsid w:val="00A72ED4"/>
    <w:rsid w:val="00A76173"/>
    <w:rsid w:val="00A76868"/>
    <w:rsid w:val="00A800F5"/>
    <w:rsid w:val="00A80108"/>
    <w:rsid w:val="00A80CD8"/>
    <w:rsid w:val="00A80E44"/>
    <w:rsid w:val="00A82B6F"/>
    <w:rsid w:val="00A82C6C"/>
    <w:rsid w:val="00A84BCB"/>
    <w:rsid w:val="00A851D6"/>
    <w:rsid w:val="00A85279"/>
    <w:rsid w:val="00A85480"/>
    <w:rsid w:val="00A85AC6"/>
    <w:rsid w:val="00A85E86"/>
    <w:rsid w:val="00A85F48"/>
    <w:rsid w:val="00A86FBF"/>
    <w:rsid w:val="00A870C9"/>
    <w:rsid w:val="00A87809"/>
    <w:rsid w:val="00A87CCC"/>
    <w:rsid w:val="00A90BAF"/>
    <w:rsid w:val="00A90D73"/>
    <w:rsid w:val="00A913B6"/>
    <w:rsid w:val="00A91583"/>
    <w:rsid w:val="00A91683"/>
    <w:rsid w:val="00A92151"/>
    <w:rsid w:val="00A921D6"/>
    <w:rsid w:val="00A9286A"/>
    <w:rsid w:val="00A93899"/>
    <w:rsid w:val="00A93EA9"/>
    <w:rsid w:val="00A94D1A"/>
    <w:rsid w:val="00A9503E"/>
    <w:rsid w:val="00A950E3"/>
    <w:rsid w:val="00A95206"/>
    <w:rsid w:val="00A960F1"/>
    <w:rsid w:val="00A9662B"/>
    <w:rsid w:val="00A96722"/>
    <w:rsid w:val="00A96E80"/>
    <w:rsid w:val="00A97DE7"/>
    <w:rsid w:val="00AA01F9"/>
    <w:rsid w:val="00AA1B41"/>
    <w:rsid w:val="00AA1DCA"/>
    <w:rsid w:val="00AA286B"/>
    <w:rsid w:val="00AA3E02"/>
    <w:rsid w:val="00AA5489"/>
    <w:rsid w:val="00AA564C"/>
    <w:rsid w:val="00AA5A48"/>
    <w:rsid w:val="00AA686E"/>
    <w:rsid w:val="00AA6DEB"/>
    <w:rsid w:val="00AA733A"/>
    <w:rsid w:val="00AA743D"/>
    <w:rsid w:val="00AA7B59"/>
    <w:rsid w:val="00AB0E6D"/>
    <w:rsid w:val="00AB13C5"/>
    <w:rsid w:val="00AB16F0"/>
    <w:rsid w:val="00AB1897"/>
    <w:rsid w:val="00AB2101"/>
    <w:rsid w:val="00AB28FC"/>
    <w:rsid w:val="00AB359D"/>
    <w:rsid w:val="00AB38C3"/>
    <w:rsid w:val="00AB3C47"/>
    <w:rsid w:val="00AB6BD8"/>
    <w:rsid w:val="00AB6DBD"/>
    <w:rsid w:val="00AB6EAA"/>
    <w:rsid w:val="00AB74FD"/>
    <w:rsid w:val="00AB77D4"/>
    <w:rsid w:val="00AC1445"/>
    <w:rsid w:val="00AC173B"/>
    <w:rsid w:val="00AC184C"/>
    <w:rsid w:val="00AC30BF"/>
    <w:rsid w:val="00AC343C"/>
    <w:rsid w:val="00AC412F"/>
    <w:rsid w:val="00AC4305"/>
    <w:rsid w:val="00AC535A"/>
    <w:rsid w:val="00AC5560"/>
    <w:rsid w:val="00AC62B3"/>
    <w:rsid w:val="00AC66FA"/>
    <w:rsid w:val="00AC6E56"/>
    <w:rsid w:val="00AC744B"/>
    <w:rsid w:val="00AC7E96"/>
    <w:rsid w:val="00AD016C"/>
    <w:rsid w:val="00AD04EA"/>
    <w:rsid w:val="00AD0A3D"/>
    <w:rsid w:val="00AD1EA1"/>
    <w:rsid w:val="00AD2880"/>
    <w:rsid w:val="00AD2BDB"/>
    <w:rsid w:val="00AD2F15"/>
    <w:rsid w:val="00AD4D52"/>
    <w:rsid w:val="00AD4EA4"/>
    <w:rsid w:val="00AD5A04"/>
    <w:rsid w:val="00AD5B62"/>
    <w:rsid w:val="00AD5CF1"/>
    <w:rsid w:val="00AD65B0"/>
    <w:rsid w:val="00AD6DB6"/>
    <w:rsid w:val="00AE049C"/>
    <w:rsid w:val="00AE0F25"/>
    <w:rsid w:val="00AE10B3"/>
    <w:rsid w:val="00AE2840"/>
    <w:rsid w:val="00AE2A74"/>
    <w:rsid w:val="00AE2C59"/>
    <w:rsid w:val="00AE41D8"/>
    <w:rsid w:val="00AE5944"/>
    <w:rsid w:val="00AE5AFE"/>
    <w:rsid w:val="00AE6606"/>
    <w:rsid w:val="00AE68E8"/>
    <w:rsid w:val="00AE788C"/>
    <w:rsid w:val="00AF12CF"/>
    <w:rsid w:val="00AF14F8"/>
    <w:rsid w:val="00AF17C0"/>
    <w:rsid w:val="00AF1A00"/>
    <w:rsid w:val="00AF20EC"/>
    <w:rsid w:val="00AF3416"/>
    <w:rsid w:val="00AF46B4"/>
    <w:rsid w:val="00AF48E6"/>
    <w:rsid w:val="00AF578D"/>
    <w:rsid w:val="00AF5F6F"/>
    <w:rsid w:val="00AF5FBF"/>
    <w:rsid w:val="00AF62D9"/>
    <w:rsid w:val="00AF6BB4"/>
    <w:rsid w:val="00AF7ECE"/>
    <w:rsid w:val="00B00113"/>
    <w:rsid w:val="00B00D45"/>
    <w:rsid w:val="00B010E6"/>
    <w:rsid w:val="00B013FB"/>
    <w:rsid w:val="00B01BCC"/>
    <w:rsid w:val="00B01C89"/>
    <w:rsid w:val="00B02202"/>
    <w:rsid w:val="00B02346"/>
    <w:rsid w:val="00B0316F"/>
    <w:rsid w:val="00B04343"/>
    <w:rsid w:val="00B04DD8"/>
    <w:rsid w:val="00B056D6"/>
    <w:rsid w:val="00B059F2"/>
    <w:rsid w:val="00B059FC"/>
    <w:rsid w:val="00B05E55"/>
    <w:rsid w:val="00B06058"/>
    <w:rsid w:val="00B069D9"/>
    <w:rsid w:val="00B06CEF"/>
    <w:rsid w:val="00B071BB"/>
    <w:rsid w:val="00B07566"/>
    <w:rsid w:val="00B076D3"/>
    <w:rsid w:val="00B078B1"/>
    <w:rsid w:val="00B07A47"/>
    <w:rsid w:val="00B07C70"/>
    <w:rsid w:val="00B103F7"/>
    <w:rsid w:val="00B10652"/>
    <w:rsid w:val="00B11037"/>
    <w:rsid w:val="00B11307"/>
    <w:rsid w:val="00B118AA"/>
    <w:rsid w:val="00B11A6C"/>
    <w:rsid w:val="00B11FBC"/>
    <w:rsid w:val="00B11FFE"/>
    <w:rsid w:val="00B1249E"/>
    <w:rsid w:val="00B125A6"/>
    <w:rsid w:val="00B12AB2"/>
    <w:rsid w:val="00B12B38"/>
    <w:rsid w:val="00B131E4"/>
    <w:rsid w:val="00B137A6"/>
    <w:rsid w:val="00B1383E"/>
    <w:rsid w:val="00B1387E"/>
    <w:rsid w:val="00B13F93"/>
    <w:rsid w:val="00B140A5"/>
    <w:rsid w:val="00B14EB8"/>
    <w:rsid w:val="00B15454"/>
    <w:rsid w:val="00B155AE"/>
    <w:rsid w:val="00B15764"/>
    <w:rsid w:val="00B15A01"/>
    <w:rsid w:val="00B1639E"/>
    <w:rsid w:val="00B171AB"/>
    <w:rsid w:val="00B17521"/>
    <w:rsid w:val="00B17993"/>
    <w:rsid w:val="00B17BB4"/>
    <w:rsid w:val="00B2000C"/>
    <w:rsid w:val="00B20239"/>
    <w:rsid w:val="00B20F35"/>
    <w:rsid w:val="00B21D6A"/>
    <w:rsid w:val="00B236EB"/>
    <w:rsid w:val="00B23E9F"/>
    <w:rsid w:val="00B24072"/>
    <w:rsid w:val="00B240B3"/>
    <w:rsid w:val="00B245C2"/>
    <w:rsid w:val="00B25020"/>
    <w:rsid w:val="00B25F73"/>
    <w:rsid w:val="00B26677"/>
    <w:rsid w:val="00B26CD0"/>
    <w:rsid w:val="00B27287"/>
    <w:rsid w:val="00B2756A"/>
    <w:rsid w:val="00B30CBE"/>
    <w:rsid w:val="00B310FA"/>
    <w:rsid w:val="00B31235"/>
    <w:rsid w:val="00B3201F"/>
    <w:rsid w:val="00B32116"/>
    <w:rsid w:val="00B323D2"/>
    <w:rsid w:val="00B32B82"/>
    <w:rsid w:val="00B32FA2"/>
    <w:rsid w:val="00B332E6"/>
    <w:rsid w:val="00B33661"/>
    <w:rsid w:val="00B34138"/>
    <w:rsid w:val="00B343C2"/>
    <w:rsid w:val="00B34645"/>
    <w:rsid w:val="00B34814"/>
    <w:rsid w:val="00B3537A"/>
    <w:rsid w:val="00B356A0"/>
    <w:rsid w:val="00B35FA0"/>
    <w:rsid w:val="00B36234"/>
    <w:rsid w:val="00B3664B"/>
    <w:rsid w:val="00B369C0"/>
    <w:rsid w:val="00B36C58"/>
    <w:rsid w:val="00B36CA7"/>
    <w:rsid w:val="00B37393"/>
    <w:rsid w:val="00B4028D"/>
    <w:rsid w:val="00B42975"/>
    <w:rsid w:val="00B4320A"/>
    <w:rsid w:val="00B43AB4"/>
    <w:rsid w:val="00B44084"/>
    <w:rsid w:val="00B444E6"/>
    <w:rsid w:val="00B456B1"/>
    <w:rsid w:val="00B45E10"/>
    <w:rsid w:val="00B463A1"/>
    <w:rsid w:val="00B46EB8"/>
    <w:rsid w:val="00B470E1"/>
    <w:rsid w:val="00B47F30"/>
    <w:rsid w:val="00B5029F"/>
    <w:rsid w:val="00B50FE7"/>
    <w:rsid w:val="00B514AD"/>
    <w:rsid w:val="00B51D46"/>
    <w:rsid w:val="00B52189"/>
    <w:rsid w:val="00B535B1"/>
    <w:rsid w:val="00B53E1B"/>
    <w:rsid w:val="00B53F5A"/>
    <w:rsid w:val="00B541BB"/>
    <w:rsid w:val="00B575C0"/>
    <w:rsid w:val="00B57863"/>
    <w:rsid w:val="00B57FB1"/>
    <w:rsid w:val="00B605E3"/>
    <w:rsid w:val="00B608C6"/>
    <w:rsid w:val="00B6099E"/>
    <w:rsid w:val="00B60FDA"/>
    <w:rsid w:val="00B61501"/>
    <w:rsid w:val="00B61F27"/>
    <w:rsid w:val="00B620BF"/>
    <w:rsid w:val="00B62B20"/>
    <w:rsid w:val="00B62F88"/>
    <w:rsid w:val="00B63327"/>
    <w:rsid w:val="00B63410"/>
    <w:rsid w:val="00B636E3"/>
    <w:rsid w:val="00B63DEB"/>
    <w:rsid w:val="00B641A3"/>
    <w:rsid w:val="00B64C39"/>
    <w:rsid w:val="00B652F1"/>
    <w:rsid w:val="00B65ADB"/>
    <w:rsid w:val="00B66C4C"/>
    <w:rsid w:val="00B7044D"/>
    <w:rsid w:val="00B706C9"/>
    <w:rsid w:val="00B7077B"/>
    <w:rsid w:val="00B70838"/>
    <w:rsid w:val="00B70889"/>
    <w:rsid w:val="00B7186C"/>
    <w:rsid w:val="00B71A8C"/>
    <w:rsid w:val="00B7210E"/>
    <w:rsid w:val="00B72C27"/>
    <w:rsid w:val="00B73397"/>
    <w:rsid w:val="00B73A31"/>
    <w:rsid w:val="00B73FB7"/>
    <w:rsid w:val="00B74134"/>
    <w:rsid w:val="00B744F4"/>
    <w:rsid w:val="00B746AB"/>
    <w:rsid w:val="00B74721"/>
    <w:rsid w:val="00B75086"/>
    <w:rsid w:val="00B75328"/>
    <w:rsid w:val="00B7569D"/>
    <w:rsid w:val="00B761E7"/>
    <w:rsid w:val="00B764E7"/>
    <w:rsid w:val="00B76506"/>
    <w:rsid w:val="00B76A2E"/>
    <w:rsid w:val="00B805EE"/>
    <w:rsid w:val="00B806EB"/>
    <w:rsid w:val="00B808A2"/>
    <w:rsid w:val="00B80E09"/>
    <w:rsid w:val="00B81607"/>
    <w:rsid w:val="00B81A01"/>
    <w:rsid w:val="00B81A93"/>
    <w:rsid w:val="00B81C6E"/>
    <w:rsid w:val="00B81F8D"/>
    <w:rsid w:val="00B826D1"/>
    <w:rsid w:val="00B8284D"/>
    <w:rsid w:val="00B82F4A"/>
    <w:rsid w:val="00B83500"/>
    <w:rsid w:val="00B853CC"/>
    <w:rsid w:val="00B85591"/>
    <w:rsid w:val="00B8563E"/>
    <w:rsid w:val="00B86776"/>
    <w:rsid w:val="00B8689B"/>
    <w:rsid w:val="00B86AF3"/>
    <w:rsid w:val="00B86E32"/>
    <w:rsid w:val="00B8756A"/>
    <w:rsid w:val="00B8764C"/>
    <w:rsid w:val="00B87787"/>
    <w:rsid w:val="00B87B24"/>
    <w:rsid w:val="00B87CDF"/>
    <w:rsid w:val="00B87E3C"/>
    <w:rsid w:val="00B90497"/>
    <w:rsid w:val="00B91306"/>
    <w:rsid w:val="00B9140D"/>
    <w:rsid w:val="00B91861"/>
    <w:rsid w:val="00B91EE0"/>
    <w:rsid w:val="00B9236E"/>
    <w:rsid w:val="00B92BC1"/>
    <w:rsid w:val="00B92F55"/>
    <w:rsid w:val="00B93726"/>
    <w:rsid w:val="00B9398B"/>
    <w:rsid w:val="00B93BD5"/>
    <w:rsid w:val="00B93C26"/>
    <w:rsid w:val="00B94057"/>
    <w:rsid w:val="00B958BB"/>
    <w:rsid w:val="00B95924"/>
    <w:rsid w:val="00B95B11"/>
    <w:rsid w:val="00B97581"/>
    <w:rsid w:val="00B97721"/>
    <w:rsid w:val="00BA0651"/>
    <w:rsid w:val="00BA0DDE"/>
    <w:rsid w:val="00BA30F6"/>
    <w:rsid w:val="00BA372B"/>
    <w:rsid w:val="00BA37FF"/>
    <w:rsid w:val="00BA38E5"/>
    <w:rsid w:val="00BA7041"/>
    <w:rsid w:val="00BA7A0B"/>
    <w:rsid w:val="00BA7F6A"/>
    <w:rsid w:val="00BB0CC2"/>
    <w:rsid w:val="00BB0D54"/>
    <w:rsid w:val="00BB149F"/>
    <w:rsid w:val="00BB2794"/>
    <w:rsid w:val="00BB30BE"/>
    <w:rsid w:val="00BB3798"/>
    <w:rsid w:val="00BB3A1D"/>
    <w:rsid w:val="00BB3F35"/>
    <w:rsid w:val="00BB3F9A"/>
    <w:rsid w:val="00BB47C6"/>
    <w:rsid w:val="00BB4F09"/>
    <w:rsid w:val="00BB55FB"/>
    <w:rsid w:val="00BB58CA"/>
    <w:rsid w:val="00BB6249"/>
    <w:rsid w:val="00BB65F5"/>
    <w:rsid w:val="00BB7BE8"/>
    <w:rsid w:val="00BB7C8F"/>
    <w:rsid w:val="00BC03B5"/>
    <w:rsid w:val="00BC04B5"/>
    <w:rsid w:val="00BC07CE"/>
    <w:rsid w:val="00BC0A07"/>
    <w:rsid w:val="00BC0C65"/>
    <w:rsid w:val="00BC10B9"/>
    <w:rsid w:val="00BC141C"/>
    <w:rsid w:val="00BC160C"/>
    <w:rsid w:val="00BC1FCC"/>
    <w:rsid w:val="00BC2736"/>
    <w:rsid w:val="00BC336D"/>
    <w:rsid w:val="00BC3911"/>
    <w:rsid w:val="00BC48A1"/>
    <w:rsid w:val="00BC5B32"/>
    <w:rsid w:val="00BC60FC"/>
    <w:rsid w:val="00BC6326"/>
    <w:rsid w:val="00BC6EE1"/>
    <w:rsid w:val="00BD1366"/>
    <w:rsid w:val="00BD1438"/>
    <w:rsid w:val="00BD1715"/>
    <w:rsid w:val="00BD2FF3"/>
    <w:rsid w:val="00BD37A2"/>
    <w:rsid w:val="00BD3D0E"/>
    <w:rsid w:val="00BD3F97"/>
    <w:rsid w:val="00BD413A"/>
    <w:rsid w:val="00BD4360"/>
    <w:rsid w:val="00BD47F3"/>
    <w:rsid w:val="00BD558E"/>
    <w:rsid w:val="00BD5816"/>
    <w:rsid w:val="00BD62DA"/>
    <w:rsid w:val="00BD64CA"/>
    <w:rsid w:val="00BD6F7E"/>
    <w:rsid w:val="00BD712F"/>
    <w:rsid w:val="00BD7EF1"/>
    <w:rsid w:val="00BE13F2"/>
    <w:rsid w:val="00BE2CCB"/>
    <w:rsid w:val="00BE2F4C"/>
    <w:rsid w:val="00BE3025"/>
    <w:rsid w:val="00BE30C8"/>
    <w:rsid w:val="00BE3AA7"/>
    <w:rsid w:val="00BE53E2"/>
    <w:rsid w:val="00BE5E51"/>
    <w:rsid w:val="00BE5EA3"/>
    <w:rsid w:val="00BE6577"/>
    <w:rsid w:val="00BE6910"/>
    <w:rsid w:val="00BE6A6C"/>
    <w:rsid w:val="00BE6DF9"/>
    <w:rsid w:val="00BE793F"/>
    <w:rsid w:val="00BE7953"/>
    <w:rsid w:val="00BE7A13"/>
    <w:rsid w:val="00BE7A1E"/>
    <w:rsid w:val="00BE7DB9"/>
    <w:rsid w:val="00BF0926"/>
    <w:rsid w:val="00BF0F4B"/>
    <w:rsid w:val="00BF10DF"/>
    <w:rsid w:val="00BF1280"/>
    <w:rsid w:val="00BF149D"/>
    <w:rsid w:val="00BF165B"/>
    <w:rsid w:val="00BF252D"/>
    <w:rsid w:val="00BF2566"/>
    <w:rsid w:val="00BF25DF"/>
    <w:rsid w:val="00BF26D5"/>
    <w:rsid w:val="00BF2A8E"/>
    <w:rsid w:val="00BF305F"/>
    <w:rsid w:val="00BF31A8"/>
    <w:rsid w:val="00BF32D1"/>
    <w:rsid w:val="00BF42B4"/>
    <w:rsid w:val="00BF5247"/>
    <w:rsid w:val="00BF5647"/>
    <w:rsid w:val="00BF5744"/>
    <w:rsid w:val="00BF60FF"/>
    <w:rsid w:val="00BF64E1"/>
    <w:rsid w:val="00BF7C32"/>
    <w:rsid w:val="00C00200"/>
    <w:rsid w:val="00C00A03"/>
    <w:rsid w:val="00C00DAF"/>
    <w:rsid w:val="00C01557"/>
    <w:rsid w:val="00C01F5A"/>
    <w:rsid w:val="00C02186"/>
    <w:rsid w:val="00C022B2"/>
    <w:rsid w:val="00C02E9C"/>
    <w:rsid w:val="00C03342"/>
    <w:rsid w:val="00C0358B"/>
    <w:rsid w:val="00C0398D"/>
    <w:rsid w:val="00C04136"/>
    <w:rsid w:val="00C04937"/>
    <w:rsid w:val="00C04AEE"/>
    <w:rsid w:val="00C04BBE"/>
    <w:rsid w:val="00C04DAB"/>
    <w:rsid w:val="00C05080"/>
    <w:rsid w:val="00C05223"/>
    <w:rsid w:val="00C0547D"/>
    <w:rsid w:val="00C05D89"/>
    <w:rsid w:val="00C0637A"/>
    <w:rsid w:val="00C06414"/>
    <w:rsid w:val="00C0699A"/>
    <w:rsid w:val="00C06BF9"/>
    <w:rsid w:val="00C06F9B"/>
    <w:rsid w:val="00C070F4"/>
    <w:rsid w:val="00C0719B"/>
    <w:rsid w:val="00C10C87"/>
    <w:rsid w:val="00C11275"/>
    <w:rsid w:val="00C11E22"/>
    <w:rsid w:val="00C1229C"/>
    <w:rsid w:val="00C126FC"/>
    <w:rsid w:val="00C127E0"/>
    <w:rsid w:val="00C1500C"/>
    <w:rsid w:val="00C150B5"/>
    <w:rsid w:val="00C1568C"/>
    <w:rsid w:val="00C1585B"/>
    <w:rsid w:val="00C15F04"/>
    <w:rsid w:val="00C16299"/>
    <w:rsid w:val="00C16748"/>
    <w:rsid w:val="00C16ADB"/>
    <w:rsid w:val="00C16BC6"/>
    <w:rsid w:val="00C16C28"/>
    <w:rsid w:val="00C16F37"/>
    <w:rsid w:val="00C17082"/>
    <w:rsid w:val="00C17468"/>
    <w:rsid w:val="00C17A2B"/>
    <w:rsid w:val="00C17D04"/>
    <w:rsid w:val="00C204B1"/>
    <w:rsid w:val="00C20F22"/>
    <w:rsid w:val="00C216DB"/>
    <w:rsid w:val="00C219FA"/>
    <w:rsid w:val="00C21CD3"/>
    <w:rsid w:val="00C23036"/>
    <w:rsid w:val="00C23453"/>
    <w:rsid w:val="00C23AD7"/>
    <w:rsid w:val="00C2557B"/>
    <w:rsid w:val="00C256FA"/>
    <w:rsid w:val="00C2654B"/>
    <w:rsid w:val="00C27655"/>
    <w:rsid w:val="00C303AD"/>
    <w:rsid w:val="00C304D8"/>
    <w:rsid w:val="00C30F8B"/>
    <w:rsid w:val="00C313CC"/>
    <w:rsid w:val="00C32AFA"/>
    <w:rsid w:val="00C3319F"/>
    <w:rsid w:val="00C344B2"/>
    <w:rsid w:val="00C34FDA"/>
    <w:rsid w:val="00C360F1"/>
    <w:rsid w:val="00C368F7"/>
    <w:rsid w:val="00C37087"/>
    <w:rsid w:val="00C37C72"/>
    <w:rsid w:val="00C37CE2"/>
    <w:rsid w:val="00C40002"/>
    <w:rsid w:val="00C4018F"/>
    <w:rsid w:val="00C412A6"/>
    <w:rsid w:val="00C414C2"/>
    <w:rsid w:val="00C41627"/>
    <w:rsid w:val="00C41724"/>
    <w:rsid w:val="00C420B7"/>
    <w:rsid w:val="00C4221A"/>
    <w:rsid w:val="00C42D94"/>
    <w:rsid w:val="00C431D8"/>
    <w:rsid w:val="00C43C5F"/>
    <w:rsid w:val="00C43D72"/>
    <w:rsid w:val="00C43E50"/>
    <w:rsid w:val="00C444EE"/>
    <w:rsid w:val="00C445DD"/>
    <w:rsid w:val="00C447D8"/>
    <w:rsid w:val="00C452B5"/>
    <w:rsid w:val="00C4647C"/>
    <w:rsid w:val="00C46769"/>
    <w:rsid w:val="00C46BC2"/>
    <w:rsid w:val="00C47093"/>
    <w:rsid w:val="00C47691"/>
    <w:rsid w:val="00C47EC6"/>
    <w:rsid w:val="00C501C6"/>
    <w:rsid w:val="00C516CC"/>
    <w:rsid w:val="00C516DA"/>
    <w:rsid w:val="00C51782"/>
    <w:rsid w:val="00C51786"/>
    <w:rsid w:val="00C52185"/>
    <w:rsid w:val="00C5245A"/>
    <w:rsid w:val="00C52F89"/>
    <w:rsid w:val="00C53789"/>
    <w:rsid w:val="00C54284"/>
    <w:rsid w:val="00C549B5"/>
    <w:rsid w:val="00C54CE9"/>
    <w:rsid w:val="00C552C8"/>
    <w:rsid w:val="00C555F5"/>
    <w:rsid w:val="00C57870"/>
    <w:rsid w:val="00C57B27"/>
    <w:rsid w:val="00C57B36"/>
    <w:rsid w:val="00C57BA9"/>
    <w:rsid w:val="00C57D43"/>
    <w:rsid w:val="00C57FC0"/>
    <w:rsid w:val="00C602C4"/>
    <w:rsid w:val="00C61243"/>
    <w:rsid w:val="00C614F9"/>
    <w:rsid w:val="00C62338"/>
    <w:rsid w:val="00C626B3"/>
    <w:rsid w:val="00C62743"/>
    <w:rsid w:val="00C62B7D"/>
    <w:rsid w:val="00C62DE6"/>
    <w:rsid w:val="00C62EDF"/>
    <w:rsid w:val="00C63776"/>
    <w:rsid w:val="00C63A11"/>
    <w:rsid w:val="00C63C2E"/>
    <w:rsid w:val="00C63EA1"/>
    <w:rsid w:val="00C6448F"/>
    <w:rsid w:val="00C65416"/>
    <w:rsid w:val="00C66460"/>
    <w:rsid w:val="00C6647B"/>
    <w:rsid w:val="00C66DAB"/>
    <w:rsid w:val="00C67744"/>
    <w:rsid w:val="00C67CAE"/>
    <w:rsid w:val="00C702EF"/>
    <w:rsid w:val="00C70FCB"/>
    <w:rsid w:val="00C711C2"/>
    <w:rsid w:val="00C7140C"/>
    <w:rsid w:val="00C71DAF"/>
    <w:rsid w:val="00C726FE"/>
    <w:rsid w:val="00C728C7"/>
    <w:rsid w:val="00C72FD8"/>
    <w:rsid w:val="00C7359D"/>
    <w:rsid w:val="00C76205"/>
    <w:rsid w:val="00C7629E"/>
    <w:rsid w:val="00C76587"/>
    <w:rsid w:val="00C776CC"/>
    <w:rsid w:val="00C80324"/>
    <w:rsid w:val="00C80CA0"/>
    <w:rsid w:val="00C826A4"/>
    <w:rsid w:val="00C82ED9"/>
    <w:rsid w:val="00C82F1C"/>
    <w:rsid w:val="00C83475"/>
    <w:rsid w:val="00C838C6"/>
    <w:rsid w:val="00C84E52"/>
    <w:rsid w:val="00C853A3"/>
    <w:rsid w:val="00C867C9"/>
    <w:rsid w:val="00C8684D"/>
    <w:rsid w:val="00C868D5"/>
    <w:rsid w:val="00C86910"/>
    <w:rsid w:val="00C86E32"/>
    <w:rsid w:val="00C86E58"/>
    <w:rsid w:val="00C8700C"/>
    <w:rsid w:val="00C87E46"/>
    <w:rsid w:val="00C87FE3"/>
    <w:rsid w:val="00C9016D"/>
    <w:rsid w:val="00C9058F"/>
    <w:rsid w:val="00C907A8"/>
    <w:rsid w:val="00C91003"/>
    <w:rsid w:val="00C911E2"/>
    <w:rsid w:val="00C91365"/>
    <w:rsid w:val="00C9176C"/>
    <w:rsid w:val="00C92047"/>
    <w:rsid w:val="00C939DE"/>
    <w:rsid w:val="00C95745"/>
    <w:rsid w:val="00C95756"/>
    <w:rsid w:val="00C957E3"/>
    <w:rsid w:val="00C95DBE"/>
    <w:rsid w:val="00C95DC3"/>
    <w:rsid w:val="00C95E28"/>
    <w:rsid w:val="00C96DF6"/>
    <w:rsid w:val="00C96E4A"/>
    <w:rsid w:val="00C96FB8"/>
    <w:rsid w:val="00C97551"/>
    <w:rsid w:val="00C979A0"/>
    <w:rsid w:val="00C979EF"/>
    <w:rsid w:val="00C97B7D"/>
    <w:rsid w:val="00C97D57"/>
    <w:rsid w:val="00CA10AC"/>
    <w:rsid w:val="00CA163B"/>
    <w:rsid w:val="00CA1CCB"/>
    <w:rsid w:val="00CA347E"/>
    <w:rsid w:val="00CA3E32"/>
    <w:rsid w:val="00CA40DD"/>
    <w:rsid w:val="00CA42AE"/>
    <w:rsid w:val="00CA42C8"/>
    <w:rsid w:val="00CA44D7"/>
    <w:rsid w:val="00CA515A"/>
    <w:rsid w:val="00CA572E"/>
    <w:rsid w:val="00CA62B1"/>
    <w:rsid w:val="00CA6606"/>
    <w:rsid w:val="00CA673B"/>
    <w:rsid w:val="00CA69BA"/>
    <w:rsid w:val="00CA71CF"/>
    <w:rsid w:val="00CA7A0F"/>
    <w:rsid w:val="00CB152D"/>
    <w:rsid w:val="00CB2034"/>
    <w:rsid w:val="00CB20D9"/>
    <w:rsid w:val="00CB4F33"/>
    <w:rsid w:val="00CB674C"/>
    <w:rsid w:val="00CB6793"/>
    <w:rsid w:val="00CB690E"/>
    <w:rsid w:val="00CB741F"/>
    <w:rsid w:val="00CB7709"/>
    <w:rsid w:val="00CB7B42"/>
    <w:rsid w:val="00CB7C0A"/>
    <w:rsid w:val="00CC07B1"/>
    <w:rsid w:val="00CC1104"/>
    <w:rsid w:val="00CC13B9"/>
    <w:rsid w:val="00CC19D2"/>
    <w:rsid w:val="00CC2447"/>
    <w:rsid w:val="00CC2508"/>
    <w:rsid w:val="00CC25A4"/>
    <w:rsid w:val="00CC2DE7"/>
    <w:rsid w:val="00CC3198"/>
    <w:rsid w:val="00CC35B7"/>
    <w:rsid w:val="00CC3DCC"/>
    <w:rsid w:val="00CC3ECE"/>
    <w:rsid w:val="00CC4E24"/>
    <w:rsid w:val="00CC5D94"/>
    <w:rsid w:val="00CC67CC"/>
    <w:rsid w:val="00CC7037"/>
    <w:rsid w:val="00CC713E"/>
    <w:rsid w:val="00CC71B2"/>
    <w:rsid w:val="00CC722C"/>
    <w:rsid w:val="00CC7B41"/>
    <w:rsid w:val="00CC7BE6"/>
    <w:rsid w:val="00CC7E59"/>
    <w:rsid w:val="00CD0B02"/>
    <w:rsid w:val="00CD0CBB"/>
    <w:rsid w:val="00CD15AE"/>
    <w:rsid w:val="00CD1952"/>
    <w:rsid w:val="00CD1AF7"/>
    <w:rsid w:val="00CD1B65"/>
    <w:rsid w:val="00CD2466"/>
    <w:rsid w:val="00CD2AC7"/>
    <w:rsid w:val="00CD3052"/>
    <w:rsid w:val="00CD3383"/>
    <w:rsid w:val="00CD38FD"/>
    <w:rsid w:val="00CD396B"/>
    <w:rsid w:val="00CD3B69"/>
    <w:rsid w:val="00CD699B"/>
    <w:rsid w:val="00CD6A9B"/>
    <w:rsid w:val="00CD720D"/>
    <w:rsid w:val="00CD73D0"/>
    <w:rsid w:val="00CD7507"/>
    <w:rsid w:val="00CE0472"/>
    <w:rsid w:val="00CE04E4"/>
    <w:rsid w:val="00CE0786"/>
    <w:rsid w:val="00CE07B8"/>
    <w:rsid w:val="00CE1B2D"/>
    <w:rsid w:val="00CE1E36"/>
    <w:rsid w:val="00CE2515"/>
    <w:rsid w:val="00CE2A90"/>
    <w:rsid w:val="00CE2BBD"/>
    <w:rsid w:val="00CE2D73"/>
    <w:rsid w:val="00CE2E29"/>
    <w:rsid w:val="00CE43D4"/>
    <w:rsid w:val="00CE4459"/>
    <w:rsid w:val="00CE447B"/>
    <w:rsid w:val="00CE4508"/>
    <w:rsid w:val="00CE470B"/>
    <w:rsid w:val="00CE55F5"/>
    <w:rsid w:val="00CE5EEE"/>
    <w:rsid w:val="00CE6050"/>
    <w:rsid w:val="00CE64AA"/>
    <w:rsid w:val="00CE6549"/>
    <w:rsid w:val="00CE69C6"/>
    <w:rsid w:val="00CE6FB3"/>
    <w:rsid w:val="00CE7735"/>
    <w:rsid w:val="00CF0441"/>
    <w:rsid w:val="00CF0507"/>
    <w:rsid w:val="00CF07DA"/>
    <w:rsid w:val="00CF0846"/>
    <w:rsid w:val="00CF0F76"/>
    <w:rsid w:val="00CF10B7"/>
    <w:rsid w:val="00CF1F02"/>
    <w:rsid w:val="00CF20BA"/>
    <w:rsid w:val="00CF21A0"/>
    <w:rsid w:val="00CF2567"/>
    <w:rsid w:val="00CF27AB"/>
    <w:rsid w:val="00CF2E02"/>
    <w:rsid w:val="00CF32D3"/>
    <w:rsid w:val="00CF362C"/>
    <w:rsid w:val="00CF39EF"/>
    <w:rsid w:val="00CF3A28"/>
    <w:rsid w:val="00CF44E6"/>
    <w:rsid w:val="00CF480C"/>
    <w:rsid w:val="00CF6061"/>
    <w:rsid w:val="00CF616C"/>
    <w:rsid w:val="00CF6C8A"/>
    <w:rsid w:val="00D00709"/>
    <w:rsid w:val="00D00768"/>
    <w:rsid w:val="00D00B85"/>
    <w:rsid w:val="00D010BF"/>
    <w:rsid w:val="00D011B8"/>
    <w:rsid w:val="00D01526"/>
    <w:rsid w:val="00D0160C"/>
    <w:rsid w:val="00D0228A"/>
    <w:rsid w:val="00D022B3"/>
    <w:rsid w:val="00D02625"/>
    <w:rsid w:val="00D02EEE"/>
    <w:rsid w:val="00D0557D"/>
    <w:rsid w:val="00D05AF2"/>
    <w:rsid w:val="00D05E73"/>
    <w:rsid w:val="00D07662"/>
    <w:rsid w:val="00D07C58"/>
    <w:rsid w:val="00D10120"/>
    <w:rsid w:val="00D10779"/>
    <w:rsid w:val="00D11695"/>
    <w:rsid w:val="00D11F94"/>
    <w:rsid w:val="00D12507"/>
    <w:rsid w:val="00D128B7"/>
    <w:rsid w:val="00D12EC1"/>
    <w:rsid w:val="00D132E0"/>
    <w:rsid w:val="00D134AA"/>
    <w:rsid w:val="00D13C43"/>
    <w:rsid w:val="00D14FA6"/>
    <w:rsid w:val="00D1536B"/>
    <w:rsid w:val="00D163D1"/>
    <w:rsid w:val="00D17489"/>
    <w:rsid w:val="00D175E0"/>
    <w:rsid w:val="00D177F0"/>
    <w:rsid w:val="00D17972"/>
    <w:rsid w:val="00D17C1F"/>
    <w:rsid w:val="00D20863"/>
    <w:rsid w:val="00D209DE"/>
    <w:rsid w:val="00D21221"/>
    <w:rsid w:val="00D212C9"/>
    <w:rsid w:val="00D21CB2"/>
    <w:rsid w:val="00D23091"/>
    <w:rsid w:val="00D23228"/>
    <w:rsid w:val="00D24143"/>
    <w:rsid w:val="00D24252"/>
    <w:rsid w:val="00D2447D"/>
    <w:rsid w:val="00D249EC"/>
    <w:rsid w:val="00D251BC"/>
    <w:rsid w:val="00D25BFB"/>
    <w:rsid w:val="00D26060"/>
    <w:rsid w:val="00D261CC"/>
    <w:rsid w:val="00D2622D"/>
    <w:rsid w:val="00D26B46"/>
    <w:rsid w:val="00D26C95"/>
    <w:rsid w:val="00D27281"/>
    <w:rsid w:val="00D3027F"/>
    <w:rsid w:val="00D3094A"/>
    <w:rsid w:val="00D30C8B"/>
    <w:rsid w:val="00D31EE6"/>
    <w:rsid w:val="00D3215D"/>
    <w:rsid w:val="00D3232D"/>
    <w:rsid w:val="00D3248B"/>
    <w:rsid w:val="00D324F3"/>
    <w:rsid w:val="00D32E21"/>
    <w:rsid w:val="00D32E7C"/>
    <w:rsid w:val="00D32FC5"/>
    <w:rsid w:val="00D339DB"/>
    <w:rsid w:val="00D33BB6"/>
    <w:rsid w:val="00D35768"/>
    <w:rsid w:val="00D3599A"/>
    <w:rsid w:val="00D36A05"/>
    <w:rsid w:val="00D36DFC"/>
    <w:rsid w:val="00D36EB6"/>
    <w:rsid w:val="00D37182"/>
    <w:rsid w:val="00D37BA1"/>
    <w:rsid w:val="00D37C64"/>
    <w:rsid w:val="00D37F91"/>
    <w:rsid w:val="00D4185A"/>
    <w:rsid w:val="00D4248E"/>
    <w:rsid w:val="00D42513"/>
    <w:rsid w:val="00D4288A"/>
    <w:rsid w:val="00D42946"/>
    <w:rsid w:val="00D4313F"/>
    <w:rsid w:val="00D4331F"/>
    <w:rsid w:val="00D43353"/>
    <w:rsid w:val="00D44374"/>
    <w:rsid w:val="00D44589"/>
    <w:rsid w:val="00D4459C"/>
    <w:rsid w:val="00D44EF0"/>
    <w:rsid w:val="00D4553C"/>
    <w:rsid w:val="00D45C83"/>
    <w:rsid w:val="00D46D4D"/>
    <w:rsid w:val="00D46D82"/>
    <w:rsid w:val="00D46ED2"/>
    <w:rsid w:val="00D4734E"/>
    <w:rsid w:val="00D50508"/>
    <w:rsid w:val="00D50ABE"/>
    <w:rsid w:val="00D51763"/>
    <w:rsid w:val="00D51A9C"/>
    <w:rsid w:val="00D5208C"/>
    <w:rsid w:val="00D520B2"/>
    <w:rsid w:val="00D52D50"/>
    <w:rsid w:val="00D53AD5"/>
    <w:rsid w:val="00D53CF5"/>
    <w:rsid w:val="00D546CE"/>
    <w:rsid w:val="00D550AC"/>
    <w:rsid w:val="00D5589A"/>
    <w:rsid w:val="00D55A08"/>
    <w:rsid w:val="00D5663F"/>
    <w:rsid w:val="00D56DAF"/>
    <w:rsid w:val="00D57090"/>
    <w:rsid w:val="00D57345"/>
    <w:rsid w:val="00D57644"/>
    <w:rsid w:val="00D577B5"/>
    <w:rsid w:val="00D57931"/>
    <w:rsid w:val="00D60319"/>
    <w:rsid w:val="00D61416"/>
    <w:rsid w:val="00D62526"/>
    <w:rsid w:val="00D62A2A"/>
    <w:rsid w:val="00D62E76"/>
    <w:rsid w:val="00D63396"/>
    <w:rsid w:val="00D6382B"/>
    <w:rsid w:val="00D641A0"/>
    <w:rsid w:val="00D64DFC"/>
    <w:rsid w:val="00D65132"/>
    <w:rsid w:val="00D65806"/>
    <w:rsid w:val="00D660A8"/>
    <w:rsid w:val="00D6624A"/>
    <w:rsid w:val="00D66AFC"/>
    <w:rsid w:val="00D67B67"/>
    <w:rsid w:val="00D67FF1"/>
    <w:rsid w:val="00D713FC"/>
    <w:rsid w:val="00D714E0"/>
    <w:rsid w:val="00D71A08"/>
    <w:rsid w:val="00D720FF"/>
    <w:rsid w:val="00D72280"/>
    <w:rsid w:val="00D73509"/>
    <w:rsid w:val="00D74018"/>
    <w:rsid w:val="00D74403"/>
    <w:rsid w:val="00D74D6B"/>
    <w:rsid w:val="00D752EC"/>
    <w:rsid w:val="00D75692"/>
    <w:rsid w:val="00D756B1"/>
    <w:rsid w:val="00D7607C"/>
    <w:rsid w:val="00D76EC5"/>
    <w:rsid w:val="00D76F61"/>
    <w:rsid w:val="00D77059"/>
    <w:rsid w:val="00D80B45"/>
    <w:rsid w:val="00D81132"/>
    <w:rsid w:val="00D81715"/>
    <w:rsid w:val="00D81B8D"/>
    <w:rsid w:val="00D81BBE"/>
    <w:rsid w:val="00D829C5"/>
    <w:rsid w:val="00D829FB"/>
    <w:rsid w:val="00D83458"/>
    <w:rsid w:val="00D83849"/>
    <w:rsid w:val="00D83AB1"/>
    <w:rsid w:val="00D84A04"/>
    <w:rsid w:val="00D85E9C"/>
    <w:rsid w:val="00D864FC"/>
    <w:rsid w:val="00D8682C"/>
    <w:rsid w:val="00D86930"/>
    <w:rsid w:val="00D878AC"/>
    <w:rsid w:val="00D87DD4"/>
    <w:rsid w:val="00D87E14"/>
    <w:rsid w:val="00D9130C"/>
    <w:rsid w:val="00D9151F"/>
    <w:rsid w:val="00D917E9"/>
    <w:rsid w:val="00D926DB"/>
    <w:rsid w:val="00D92A96"/>
    <w:rsid w:val="00D92A97"/>
    <w:rsid w:val="00D92F3B"/>
    <w:rsid w:val="00D9412C"/>
    <w:rsid w:val="00D949DA"/>
    <w:rsid w:val="00D9548D"/>
    <w:rsid w:val="00D96401"/>
    <w:rsid w:val="00D9722E"/>
    <w:rsid w:val="00D977BF"/>
    <w:rsid w:val="00DA0659"/>
    <w:rsid w:val="00DA0F4A"/>
    <w:rsid w:val="00DA1CF9"/>
    <w:rsid w:val="00DA2C52"/>
    <w:rsid w:val="00DA4A81"/>
    <w:rsid w:val="00DA4F2B"/>
    <w:rsid w:val="00DA5CEE"/>
    <w:rsid w:val="00DB007F"/>
    <w:rsid w:val="00DB0648"/>
    <w:rsid w:val="00DB114B"/>
    <w:rsid w:val="00DB1420"/>
    <w:rsid w:val="00DB2E18"/>
    <w:rsid w:val="00DB3120"/>
    <w:rsid w:val="00DB32DC"/>
    <w:rsid w:val="00DB366C"/>
    <w:rsid w:val="00DB40B9"/>
    <w:rsid w:val="00DB46B6"/>
    <w:rsid w:val="00DB4C4A"/>
    <w:rsid w:val="00DB52A4"/>
    <w:rsid w:val="00DB58BA"/>
    <w:rsid w:val="00DB68E2"/>
    <w:rsid w:val="00DC0958"/>
    <w:rsid w:val="00DC1377"/>
    <w:rsid w:val="00DC17DA"/>
    <w:rsid w:val="00DC2B91"/>
    <w:rsid w:val="00DC3E75"/>
    <w:rsid w:val="00DC44A7"/>
    <w:rsid w:val="00DC507D"/>
    <w:rsid w:val="00DC5789"/>
    <w:rsid w:val="00DC63EA"/>
    <w:rsid w:val="00DC6428"/>
    <w:rsid w:val="00DC66A0"/>
    <w:rsid w:val="00DC66CE"/>
    <w:rsid w:val="00DC6D39"/>
    <w:rsid w:val="00DC6D82"/>
    <w:rsid w:val="00DC74CB"/>
    <w:rsid w:val="00DC74D2"/>
    <w:rsid w:val="00DC7660"/>
    <w:rsid w:val="00DD0118"/>
    <w:rsid w:val="00DD0F91"/>
    <w:rsid w:val="00DD1A69"/>
    <w:rsid w:val="00DD288F"/>
    <w:rsid w:val="00DD2AA4"/>
    <w:rsid w:val="00DD2F4A"/>
    <w:rsid w:val="00DD36A3"/>
    <w:rsid w:val="00DD3C73"/>
    <w:rsid w:val="00DD4BCB"/>
    <w:rsid w:val="00DD4BCC"/>
    <w:rsid w:val="00DD5118"/>
    <w:rsid w:val="00DD548B"/>
    <w:rsid w:val="00DD5DA3"/>
    <w:rsid w:val="00DD622A"/>
    <w:rsid w:val="00DD6890"/>
    <w:rsid w:val="00DD6EC2"/>
    <w:rsid w:val="00DD7066"/>
    <w:rsid w:val="00DD7486"/>
    <w:rsid w:val="00DD78A8"/>
    <w:rsid w:val="00DE1BD1"/>
    <w:rsid w:val="00DE2EC1"/>
    <w:rsid w:val="00DE3B76"/>
    <w:rsid w:val="00DE3CAA"/>
    <w:rsid w:val="00DE451B"/>
    <w:rsid w:val="00DE48CF"/>
    <w:rsid w:val="00DE49F8"/>
    <w:rsid w:val="00DE546F"/>
    <w:rsid w:val="00DE5762"/>
    <w:rsid w:val="00DE5B58"/>
    <w:rsid w:val="00DE667D"/>
    <w:rsid w:val="00DE6A2F"/>
    <w:rsid w:val="00DE739A"/>
    <w:rsid w:val="00DF0280"/>
    <w:rsid w:val="00DF0666"/>
    <w:rsid w:val="00DF1093"/>
    <w:rsid w:val="00DF128A"/>
    <w:rsid w:val="00DF1503"/>
    <w:rsid w:val="00DF1F59"/>
    <w:rsid w:val="00DF266A"/>
    <w:rsid w:val="00DF2E8E"/>
    <w:rsid w:val="00DF31F2"/>
    <w:rsid w:val="00DF4EEB"/>
    <w:rsid w:val="00DF545B"/>
    <w:rsid w:val="00DF5968"/>
    <w:rsid w:val="00DF5EF1"/>
    <w:rsid w:val="00DF607D"/>
    <w:rsid w:val="00DF643E"/>
    <w:rsid w:val="00DF650D"/>
    <w:rsid w:val="00DF6ED8"/>
    <w:rsid w:val="00DF6F71"/>
    <w:rsid w:val="00DF72D9"/>
    <w:rsid w:val="00DF7616"/>
    <w:rsid w:val="00DF7878"/>
    <w:rsid w:val="00DF7B12"/>
    <w:rsid w:val="00DF7B94"/>
    <w:rsid w:val="00E00BE6"/>
    <w:rsid w:val="00E01E47"/>
    <w:rsid w:val="00E02348"/>
    <w:rsid w:val="00E02F5E"/>
    <w:rsid w:val="00E03B39"/>
    <w:rsid w:val="00E05066"/>
    <w:rsid w:val="00E05299"/>
    <w:rsid w:val="00E05CB8"/>
    <w:rsid w:val="00E066E5"/>
    <w:rsid w:val="00E06779"/>
    <w:rsid w:val="00E07070"/>
    <w:rsid w:val="00E071BC"/>
    <w:rsid w:val="00E0799E"/>
    <w:rsid w:val="00E10A84"/>
    <w:rsid w:val="00E10ACB"/>
    <w:rsid w:val="00E10DCC"/>
    <w:rsid w:val="00E112C8"/>
    <w:rsid w:val="00E11886"/>
    <w:rsid w:val="00E11C78"/>
    <w:rsid w:val="00E11D1A"/>
    <w:rsid w:val="00E11E27"/>
    <w:rsid w:val="00E129CE"/>
    <w:rsid w:val="00E12D84"/>
    <w:rsid w:val="00E12E80"/>
    <w:rsid w:val="00E135E6"/>
    <w:rsid w:val="00E13760"/>
    <w:rsid w:val="00E14049"/>
    <w:rsid w:val="00E14240"/>
    <w:rsid w:val="00E14389"/>
    <w:rsid w:val="00E14AC0"/>
    <w:rsid w:val="00E14E70"/>
    <w:rsid w:val="00E15076"/>
    <w:rsid w:val="00E17940"/>
    <w:rsid w:val="00E20046"/>
    <w:rsid w:val="00E20B34"/>
    <w:rsid w:val="00E21555"/>
    <w:rsid w:val="00E215A9"/>
    <w:rsid w:val="00E2188A"/>
    <w:rsid w:val="00E219CB"/>
    <w:rsid w:val="00E220A4"/>
    <w:rsid w:val="00E2234A"/>
    <w:rsid w:val="00E2262A"/>
    <w:rsid w:val="00E2275C"/>
    <w:rsid w:val="00E2279D"/>
    <w:rsid w:val="00E227B0"/>
    <w:rsid w:val="00E22943"/>
    <w:rsid w:val="00E22F03"/>
    <w:rsid w:val="00E23E96"/>
    <w:rsid w:val="00E24769"/>
    <w:rsid w:val="00E247AF"/>
    <w:rsid w:val="00E24B81"/>
    <w:rsid w:val="00E24B97"/>
    <w:rsid w:val="00E26790"/>
    <w:rsid w:val="00E267AD"/>
    <w:rsid w:val="00E26C44"/>
    <w:rsid w:val="00E3023C"/>
    <w:rsid w:val="00E30DC6"/>
    <w:rsid w:val="00E31142"/>
    <w:rsid w:val="00E31A35"/>
    <w:rsid w:val="00E31B7B"/>
    <w:rsid w:val="00E32079"/>
    <w:rsid w:val="00E326BE"/>
    <w:rsid w:val="00E32BD0"/>
    <w:rsid w:val="00E33A82"/>
    <w:rsid w:val="00E345A6"/>
    <w:rsid w:val="00E35263"/>
    <w:rsid w:val="00E3598C"/>
    <w:rsid w:val="00E36246"/>
    <w:rsid w:val="00E36618"/>
    <w:rsid w:val="00E36F78"/>
    <w:rsid w:val="00E37498"/>
    <w:rsid w:val="00E4059B"/>
    <w:rsid w:val="00E413F5"/>
    <w:rsid w:val="00E416D6"/>
    <w:rsid w:val="00E41C57"/>
    <w:rsid w:val="00E41EA6"/>
    <w:rsid w:val="00E4237C"/>
    <w:rsid w:val="00E424CB"/>
    <w:rsid w:val="00E42655"/>
    <w:rsid w:val="00E42BC2"/>
    <w:rsid w:val="00E43388"/>
    <w:rsid w:val="00E43424"/>
    <w:rsid w:val="00E43A41"/>
    <w:rsid w:val="00E43FBE"/>
    <w:rsid w:val="00E4412F"/>
    <w:rsid w:val="00E44183"/>
    <w:rsid w:val="00E442B2"/>
    <w:rsid w:val="00E444E5"/>
    <w:rsid w:val="00E44D78"/>
    <w:rsid w:val="00E45176"/>
    <w:rsid w:val="00E454B2"/>
    <w:rsid w:val="00E463E2"/>
    <w:rsid w:val="00E50462"/>
    <w:rsid w:val="00E50D81"/>
    <w:rsid w:val="00E511A5"/>
    <w:rsid w:val="00E52910"/>
    <w:rsid w:val="00E52E55"/>
    <w:rsid w:val="00E52E7C"/>
    <w:rsid w:val="00E530DB"/>
    <w:rsid w:val="00E53196"/>
    <w:rsid w:val="00E53EAB"/>
    <w:rsid w:val="00E549ED"/>
    <w:rsid w:val="00E54B65"/>
    <w:rsid w:val="00E55A93"/>
    <w:rsid w:val="00E56510"/>
    <w:rsid w:val="00E5688C"/>
    <w:rsid w:val="00E56DA3"/>
    <w:rsid w:val="00E575D2"/>
    <w:rsid w:val="00E60AD7"/>
    <w:rsid w:val="00E6148F"/>
    <w:rsid w:val="00E61C01"/>
    <w:rsid w:val="00E62A74"/>
    <w:rsid w:val="00E62C45"/>
    <w:rsid w:val="00E6345C"/>
    <w:rsid w:val="00E642ED"/>
    <w:rsid w:val="00E6464E"/>
    <w:rsid w:val="00E64F1F"/>
    <w:rsid w:val="00E65343"/>
    <w:rsid w:val="00E6661C"/>
    <w:rsid w:val="00E71255"/>
    <w:rsid w:val="00E712B8"/>
    <w:rsid w:val="00E71B66"/>
    <w:rsid w:val="00E71CAA"/>
    <w:rsid w:val="00E71D15"/>
    <w:rsid w:val="00E72A71"/>
    <w:rsid w:val="00E737F6"/>
    <w:rsid w:val="00E738FD"/>
    <w:rsid w:val="00E73D83"/>
    <w:rsid w:val="00E7425F"/>
    <w:rsid w:val="00E74C57"/>
    <w:rsid w:val="00E753C5"/>
    <w:rsid w:val="00E756AF"/>
    <w:rsid w:val="00E7584F"/>
    <w:rsid w:val="00E76B60"/>
    <w:rsid w:val="00E77B25"/>
    <w:rsid w:val="00E8035D"/>
    <w:rsid w:val="00E80643"/>
    <w:rsid w:val="00E810B5"/>
    <w:rsid w:val="00E81480"/>
    <w:rsid w:val="00E81C25"/>
    <w:rsid w:val="00E81CE4"/>
    <w:rsid w:val="00E82928"/>
    <w:rsid w:val="00E83354"/>
    <w:rsid w:val="00E83480"/>
    <w:rsid w:val="00E83624"/>
    <w:rsid w:val="00E85728"/>
    <w:rsid w:val="00E85A3B"/>
    <w:rsid w:val="00E86756"/>
    <w:rsid w:val="00E86A65"/>
    <w:rsid w:val="00E8787D"/>
    <w:rsid w:val="00E878A9"/>
    <w:rsid w:val="00E87D80"/>
    <w:rsid w:val="00E90070"/>
    <w:rsid w:val="00E90072"/>
    <w:rsid w:val="00E90190"/>
    <w:rsid w:val="00E904C3"/>
    <w:rsid w:val="00E90E20"/>
    <w:rsid w:val="00E915C5"/>
    <w:rsid w:val="00E91D55"/>
    <w:rsid w:val="00E91D6C"/>
    <w:rsid w:val="00E91DCE"/>
    <w:rsid w:val="00E91E1E"/>
    <w:rsid w:val="00E921A0"/>
    <w:rsid w:val="00E9351D"/>
    <w:rsid w:val="00E93D99"/>
    <w:rsid w:val="00E942C7"/>
    <w:rsid w:val="00E94318"/>
    <w:rsid w:val="00E95778"/>
    <w:rsid w:val="00E95BDC"/>
    <w:rsid w:val="00E9637B"/>
    <w:rsid w:val="00E963B5"/>
    <w:rsid w:val="00E96514"/>
    <w:rsid w:val="00E97F58"/>
    <w:rsid w:val="00EA0057"/>
    <w:rsid w:val="00EA0CD0"/>
    <w:rsid w:val="00EA0ED1"/>
    <w:rsid w:val="00EA0F39"/>
    <w:rsid w:val="00EA1BE4"/>
    <w:rsid w:val="00EA1DE0"/>
    <w:rsid w:val="00EA21E4"/>
    <w:rsid w:val="00EA2B1D"/>
    <w:rsid w:val="00EA2E14"/>
    <w:rsid w:val="00EA2F34"/>
    <w:rsid w:val="00EA30DD"/>
    <w:rsid w:val="00EA32C8"/>
    <w:rsid w:val="00EA351F"/>
    <w:rsid w:val="00EA3BBF"/>
    <w:rsid w:val="00EA40B9"/>
    <w:rsid w:val="00EA4E10"/>
    <w:rsid w:val="00EA539B"/>
    <w:rsid w:val="00EA6732"/>
    <w:rsid w:val="00EA7036"/>
    <w:rsid w:val="00EA7880"/>
    <w:rsid w:val="00EB22D1"/>
    <w:rsid w:val="00EB2683"/>
    <w:rsid w:val="00EB2D2C"/>
    <w:rsid w:val="00EB58CA"/>
    <w:rsid w:val="00EB58D0"/>
    <w:rsid w:val="00EB629D"/>
    <w:rsid w:val="00EB7380"/>
    <w:rsid w:val="00EB7510"/>
    <w:rsid w:val="00EC14BE"/>
    <w:rsid w:val="00EC1C14"/>
    <w:rsid w:val="00EC1D5C"/>
    <w:rsid w:val="00EC1F95"/>
    <w:rsid w:val="00EC1FBF"/>
    <w:rsid w:val="00EC2215"/>
    <w:rsid w:val="00EC22DC"/>
    <w:rsid w:val="00EC2C6B"/>
    <w:rsid w:val="00EC2EFE"/>
    <w:rsid w:val="00EC331C"/>
    <w:rsid w:val="00EC3929"/>
    <w:rsid w:val="00EC39A6"/>
    <w:rsid w:val="00EC540A"/>
    <w:rsid w:val="00EC5416"/>
    <w:rsid w:val="00EC5422"/>
    <w:rsid w:val="00EC5875"/>
    <w:rsid w:val="00EC7EF5"/>
    <w:rsid w:val="00ED03D6"/>
    <w:rsid w:val="00ED0D78"/>
    <w:rsid w:val="00ED1303"/>
    <w:rsid w:val="00ED19F2"/>
    <w:rsid w:val="00ED1E1A"/>
    <w:rsid w:val="00ED1E37"/>
    <w:rsid w:val="00ED2513"/>
    <w:rsid w:val="00ED339A"/>
    <w:rsid w:val="00ED3934"/>
    <w:rsid w:val="00ED3E81"/>
    <w:rsid w:val="00ED4AFE"/>
    <w:rsid w:val="00ED4EAA"/>
    <w:rsid w:val="00ED55B3"/>
    <w:rsid w:val="00ED64FC"/>
    <w:rsid w:val="00ED678F"/>
    <w:rsid w:val="00ED68B4"/>
    <w:rsid w:val="00ED7739"/>
    <w:rsid w:val="00ED78BA"/>
    <w:rsid w:val="00EE0ABC"/>
    <w:rsid w:val="00EE170A"/>
    <w:rsid w:val="00EE194E"/>
    <w:rsid w:val="00EE1D40"/>
    <w:rsid w:val="00EE2075"/>
    <w:rsid w:val="00EE20F5"/>
    <w:rsid w:val="00EE287A"/>
    <w:rsid w:val="00EE2A9D"/>
    <w:rsid w:val="00EE3B56"/>
    <w:rsid w:val="00EE461B"/>
    <w:rsid w:val="00EE49A8"/>
    <w:rsid w:val="00EE52F8"/>
    <w:rsid w:val="00EE5330"/>
    <w:rsid w:val="00EE60BF"/>
    <w:rsid w:val="00EE67B2"/>
    <w:rsid w:val="00EE6EFF"/>
    <w:rsid w:val="00EE7394"/>
    <w:rsid w:val="00EE7585"/>
    <w:rsid w:val="00EE7998"/>
    <w:rsid w:val="00EE7DAC"/>
    <w:rsid w:val="00EF07E2"/>
    <w:rsid w:val="00EF0ABA"/>
    <w:rsid w:val="00EF15D3"/>
    <w:rsid w:val="00EF164D"/>
    <w:rsid w:val="00EF2C5C"/>
    <w:rsid w:val="00EF3966"/>
    <w:rsid w:val="00EF45FB"/>
    <w:rsid w:val="00EF48A4"/>
    <w:rsid w:val="00EF57E6"/>
    <w:rsid w:val="00EF5C95"/>
    <w:rsid w:val="00EF6658"/>
    <w:rsid w:val="00EF703C"/>
    <w:rsid w:val="00EF7916"/>
    <w:rsid w:val="00F00CA0"/>
    <w:rsid w:val="00F0107D"/>
    <w:rsid w:val="00F011B8"/>
    <w:rsid w:val="00F028D9"/>
    <w:rsid w:val="00F02C38"/>
    <w:rsid w:val="00F03237"/>
    <w:rsid w:val="00F036E2"/>
    <w:rsid w:val="00F03C12"/>
    <w:rsid w:val="00F03DA6"/>
    <w:rsid w:val="00F0633D"/>
    <w:rsid w:val="00F077DD"/>
    <w:rsid w:val="00F07FDD"/>
    <w:rsid w:val="00F10318"/>
    <w:rsid w:val="00F1060D"/>
    <w:rsid w:val="00F10D8A"/>
    <w:rsid w:val="00F11351"/>
    <w:rsid w:val="00F11357"/>
    <w:rsid w:val="00F113E6"/>
    <w:rsid w:val="00F1149D"/>
    <w:rsid w:val="00F121E3"/>
    <w:rsid w:val="00F12454"/>
    <w:rsid w:val="00F12888"/>
    <w:rsid w:val="00F12C79"/>
    <w:rsid w:val="00F130CA"/>
    <w:rsid w:val="00F132C0"/>
    <w:rsid w:val="00F13AFC"/>
    <w:rsid w:val="00F14629"/>
    <w:rsid w:val="00F15653"/>
    <w:rsid w:val="00F15B3B"/>
    <w:rsid w:val="00F15C66"/>
    <w:rsid w:val="00F16829"/>
    <w:rsid w:val="00F16A7A"/>
    <w:rsid w:val="00F173B9"/>
    <w:rsid w:val="00F17BE6"/>
    <w:rsid w:val="00F20307"/>
    <w:rsid w:val="00F2062E"/>
    <w:rsid w:val="00F211CD"/>
    <w:rsid w:val="00F21D11"/>
    <w:rsid w:val="00F222B9"/>
    <w:rsid w:val="00F22D00"/>
    <w:rsid w:val="00F22F53"/>
    <w:rsid w:val="00F2313A"/>
    <w:rsid w:val="00F234DD"/>
    <w:rsid w:val="00F2405C"/>
    <w:rsid w:val="00F24C5C"/>
    <w:rsid w:val="00F24D8D"/>
    <w:rsid w:val="00F25985"/>
    <w:rsid w:val="00F263B9"/>
    <w:rsid w:val="00F267F3"/>
    <w:rsid w:val="00F26867"/>
    <w:rsid w:val="00F269B0"/>
    <w:rsid w:val="00F26C27"/>
    <w:rsid w:val="00F2794E"/>
    <w:rsid w:val="00F3089C"/>
    <w:rsid w:val="00F308D5"/>
    <w:rsid w:val="00F30A25"/>
    <w:rsid w:val="00F3182C"/>
    <w:rsid w:val="00F31EDC"/>
    <w:rsid w:val="00F32883"/>
    <w:rsid w:val="00F33372"/>
    <w:rsid w:val="00F33BD6"/>
    <w:rsid w:val="00F33E3B"/>
    <w:rsid w:val="00F34037"/>
    <w:rsid w:val="00F35B25"/>
    <w:rsid w:val="00F3609F"/>
    <w:rsid w:val="00F36740"/>
    <w:rsid w:val="00F36C07"/>
    <w:rsid w:val="00F37360"/>
    <w:rsid w:val="00F4016E"/>
    <w:rsid w:val="00F40D18"/>
    <w:rsid w:val="00F413EE"/>
    <w:rsid w:val="00F41811"/>
    <w:rsid w:val="00F42234"/>
    <w:rsid w:val="00F42957"/>
    <w:rsid w:val="00F42ACB"/>
    <w:rsid w:val="00F42CDA"/>
    <w:rsid w:val="00F4300A"/>
    <w:rsid w:val="00F4308E"/>
    <w:rsid w:val="00F432D4"/>
    <w:rsid w:val="00F432DD"/>
    <w:rsid w:val="00F43ACE"/>
    <w:rsid w:val="00F44405"/>
    <w:rsid w:val="00F4478C"/>
    <w:rsid w:val="00F44F43"/>
    <w:rsid w:val="00F46017"/>
    <w:rsid w:val="00F46A8A"/>
    <w:rsid w:val="00F470B0"/>
    <w:rsid w:val="00F47722"/>
    <w:rsid w:val="00F47B07"/>
    <w:rsid w:val="00F52EAE"/>
    <w:rsid w:val="00F5305B"/>
    <w:rsid w:val="00F53183"/>
    <w:rsid w:val="00F54758"/>
    <w:rsid w:val="00F5476C"/>
    <w:rsid w:val="00F54C56"/>
    <w:rsid w:val="00F5594B"/>
    <w:rsid w:val="00F55961"/>
    <w:rsid w:val="00F56576"/>
    <w:rsid w:val="00F56A04"/>
    <w:rsid w:val="00F56DB6"/>
    <w:rsid w:val="00F56FFE"/>
    <w:rsid w:val="00F57B83"/>
    <w:rsid w:val="00F57FF5"/>
    <w:rsid w:val="00F60957"/>
    <w:rsid w:val="00F60992"/>
    <w:rsid w:val="00F6106E"/>
    <w:rsid w:val="00F610B1"/>
    <w:rsid w:val="00F6193C"/>
    <w:rsid w:val="00F62E8E"/>
    <w:rsid w:val="00F62FAF"/>
    <w:rsid w:val="00F63857"/>
    <w:rsid w:val="00F6445A"/>
    <w:rsid w:val="00F6454A"/>
    <w:rsid w:val="00F645E1"/>
    <w:rsid w:val="00F65035"/>
    <w:rsid w:val="00F65196"/>
    <w:rsid w:val="00F654B5"/>
    <w:rsid w:val="00F65BBE"/>
    <w:rsid w:val="00F66267"/>
    <w:rsid w:val="00F66624"/>
    <w:rsid w:val="00F67243"/>
    <w:rsid w:val="00F677E9"/>
    <w:rsid w:val="00F6793C"/>
    <w:rsid w:val="00F70312"/>
    <w:rsid w:val="00F71655"/>
    <w:rsid w:val="00F71CFF"/>
    <w:rsid w:val="00F72408"/>
    <w:rsid w:val="00F725F9"/>
    <w:rsid w:val="00F726B0"/>
    <w:rsid w:val="00F728E4"/>
    <w:rsid w:val="00F73877"/>
    <w:rsid w:val="00F7401B"/>
    <w:rsid w:val="00F74239"/>
    <w:rsid w:val="00F74695"/>
    <w:rsid w:val="00F7470B"/>
    <w:rsid w:val="00F74B84"/>
    <w:rsid w:val="00F74E19"/>
    <w:rsid w:val="00F75CB7"/>
    <w:rsid w:val="00F763B1"/>
    <w:rsid w:val="00F76A7F"/>
    <w:rsid w:val="00F76D3E"/>
    <w:rsid w:val="00F77F16"/>
    <w:rsid w:val="00F81718"/>
    <w:rsid w:val="00F81A72"/>
    <w:rsid w:val="00F81DDC"/>
    <w:rsid w:val="00F825AD"/>
    <w:rsid w:val="00F82DB3"/>
    <w:rsid w:val="00F83015"/>
    <w:rsid w:val="00F83533"/>
    <w:rsid w:val="00F83DFA"/>
    <w:rsid w:val="00F84ADC"/>
    <w:rsid w:val="00F84BEA"/>
    <w:rsid w:val="00F85572"/>
    <w:rsid w:val="00F8630A"/>
    <w:rsid w:val="00F8666D"/>
    <w:rsid w:val="00F870F0"/>
    <w:rsid w:val="00F900F9"/>
    <w:rsid w:val="00F9035E"/>
    <w:rsid w:val="00F91A64"/>
    <w:rsid w:val="00F91FB3"/>
    <w:rsid w:val="00F92860"/>
    <w:rsid w:val="00F92E18"/>
    <w:rsid w:val="00F95415"/>
    <w:rsid w:val="00F95B6F"/>
    <w:rsid w:val="00F961BB"/>
    <w:rsid w:val="00F96528"/>
    <w:rsid w:val="00F970F4"/>
    <w:rsid w:val="00F971EF"/>
    <w:rsid w:val="00F97352"/>
    <w:rsid w:val="00F979CB"/>
    <w:rsid w:val="00F97D1B"/>
    <w:rsid w:val="00FA0AAE"/>
    <w:rsid w:val="00FA128C"/>
    <w:rsid w:val="00FA1D55"/>
    <w:rsid w:val="00FA3D97"/>
    <w:rsid w:val="00FA3F9B"/>
    <w:rsid w:val="00FA5A09"/>
    <w:rsid w:val="00FA6154"/>
    <w:rsid w:val="00FA61E2"/>
    <w:rsid w:val="00FA6422"/>
    <w:rsid w:val="00FA6481"/>
    <w:rsid w:val="00FA6922"/>
    <w:rsid w:val="00FA7C55"/>
    <w:rsid w:val="00FB018F"/>
    <w:rsid w:val="00FB06F6"/>
    <w:rsid w:val="00FB07C6"/>
    <w:rsid w:val="00FB0F47"/>
    <w:rsid w:val="00FB1059"/>
    <w:rsid w:val="00FB18C9"/>
    <w:rsid w:val="00FB2A17"/>
    <w:rsid w:val="00FB2A52"/>
    <w:rsid w:val="00FB2CA3"/>
    <w:rsid w:val="00FB2CEF"/>
    <w:rsid w:val="00FB2E5E"/>
    <w:rsid w:val="00FB3237"/>
    <w:rsid w:val="00FB352E"/>
    <w:rsid w:val="00FB3D16"/>
    <w:rsid w:val="00FB4907"/>
    <w:rsid w:val="00FB5702"/>
    <w:rsid w:val="00FB57F4"/>
    <w:rsid w:val="00FB591B"/>
    <w:rsid w:val="00FB5DAF"/>
    <w:rsid w:val="00FB5E60"/>
    <w:rsid w:val="00FB646D"/>
    <w:rsid w:val="00FB6A15"/>
    <w:rsid w:val="00FB6C22"/>
    <w:rsid w:val="00FB6EB2"/>
    <w:rsid w:val="00FB78D0"/>
    <w:rsid w:val="00FC0094"/>
    <w:rsid w:val="00FC0256"/>
    <w:rsid w:val="00FC1C9F"/>
    <w:rsid w:val="00FC1CAF"/>
    <w:rsid w:val="00FC4140"/>
    <w:rsid w:val="00FC44D7"/>
    <w:rsid w:val="00FC46D0"/>
    <w:rsid w:val="00FC5698"/>
    <w:rsid w:val="00FC5CCA"/>
    <w:rsid w:val="00FC6150"/>
    <w:rsid w:val="00FC6955"/>
    <w:rsid w:val="00FC6987"/>
    <w:rsid w:val="00FC6FDC"/>
    <w:rsid w:val="00FC7378"/>
    <w:rsid w:val="00FC7497"/>
    <w:rsid w:val="00FC763B"/>
    <w:rsid w:val="00FC7DC4"/>
    <w:rsid w:val="00FD0685"/>
    <w:rsid w:val="00FD06E7"/>
    <w:rsid w:val="00FD0B35"/>
    <w:rsid w:val="00FD1292"/>
    <w:rsid w:val="00FD12CC"/>
    <w:rsid w:val="00FD1892"/>
    <w:rsid w:val="00FD1C45"/>
    <w:rsid w:val="00FD3294"/>
    <w:rsid w:val="00FD39C1"/>
    <w:rsid w:val="00FD4639"/>
    <w:rsid w:val="00FD49E7"/>
    <w:rsid w:val="00FD5DC2"/>
    <w:rsid w:val="00FD6BA8"/>
    <w:rsid w:val="00FD6D73"/>
    <w:rsid w:val="00FD77CD"/>
    <w:rsid w:val="00FD786B"/>
    <w:rsid w:val="00FD7A10"/>
    <w:rsid w:val="00FE0295"/>
    <w:rsid w:val="00FE082D"/>
    <w:rsid w:val="00FE115D"/>
    <w:rsid w:val="00FE14EF"/>
    <w:rsid w:val="00FE1866"/>
    <w:rsid w:val="00FE1AE5"/>
    <w:rsid w:val="00FE24D2"/>
    <w:rsid w:val="00FE3086"/>
    <w:rsid w:val="00FE374B"/>
    <w:rsid w:val="00FE3AFC"/>
    <w:rsid w:val="00FE4638"/>
    <w:rsid w:val="00FE4810"/>
    <w:rsid w:val="00FE6895"/>
    <w:rsid w:val="00FE7125"/>
    <w:rsid w:val="00FE72BF"/>
    <w:rsid w:val="00FE7940"/>
    <w:rsid w:val="00FE79CB"/>
    <w:rsid w:val="00FE7EBC"/>
    <w:rsid w:val="00FF0182"/>
    <w:rsid w:val="00FF2214"/>
    <w:rsid w:val="00FF29A5"/>
    <w:rsid w:val="00FF4089"/>
    <w:rsid w:val="00FF43D0"/>
    <w:rsid w:val="00FF5B0F"/>
    <w:rsid w:val="00FF6123"/>
    <w:rsid w:val="00FF6B5F"/>
    <w:rsid w:val="00FF72A3"/>
    <w:rsid w:val="00FF7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F1E017"/>
  <w15:docId w15:val="{F5C2379F-4FF2-4A5E-A437-888F33E10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0E6"/>
    <w:pPr>
      <w:spacing w:line="360" w:lineRule="auto"/>
      <w:ind w:firstLine="567"/>
    </w:pPr>
  </w:style>
  <w:style w:type="paragraph" w:styleId="Heading1">
    <w:name w:val="heading 1"/>
    <w:basedOn w:val="Normal"/>
    <w:next w:val="Normal"/>
    <w:link w:val="Heading1Char1"/>
    <w:uiPriority w:val="99"/>
    <w:qFormat/>
    <w:locked/>
    <w:rsid w:val="006C4E35"/>
    <w:pPr>
      <w:keepNext/>
      <w:keepLines/>
      <w:numPr>
        <w:numId w:val="29"/>
      </w:numPr>
      <w:spacing w:before="480"/>
      <w:jc w:val="center"/>
      <w:outlineLvl w:val="0"/>
    </w:pPr>
    <w:rPr>
      <w:rFonts w:eastAsiaTheme="majorEastAsia"/>
      <w:b/>
      <w:bCs/>
      <w:caps/>
      <w:sz w:val="24"/>
      <w:szCs w:val="24"/>
    </w:rPr>
  </w:style>
  <w:style w:type="paragraph" w:styleId="Heading2">
    <w:name w:val="heading 2"/>
    <w:basedOn w:val="Normal"/>
    <w:next w:val="Normal"/>
    <w:link w:val="Heading2Char1"/>
    <w:uiPriority w:val="99"/>
    <w:qFormat/>
    <w:locked/>
    <w:rsid w:val="001B78E9"/>
    <w:pPr>
      <w:keepNext/>
      <w:keepLines/>
      <w:numPr>
        <w:ilvl w:val="1"/>
        <w:numId w:val="29"/>
      </w:numPr>
      <w:spacing w:before="200"/>
      <w:outlineLvl w:val="1"/>
    </w:pPr>
    <w:rPr>
      <w:rFonts w:asciiTheme="majorBidi" w:eastAsiaTheme="majorEastAsia" w:hAnsiTheme="majorBidi" w:cstheme="majorBidi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1"/>
    <w:uiPriority w:val="99"/>
    <w:qFormat/>
    <w:locked/>
    <w:rsid w:val="00E01E47"/>
    <w:pPr>
      <w:keepNext/>
      <w:keepLines/>
      <w:numPr>
        <w:ilvl w:val="2"/>
        <w:numId w:val="29"/>
      </w:numPr>
      <w:spacing w:before="200"/>
      <w:outlineLvl w:val="2"/>
    </w:pPr>
    <w:rPr>
      <w:rFonts w:asciiTheme="majorBidi" w:eastAsiaTheme="majorEastAsia" w:hAnsiTheme="majorBidi" w:cstheme="majorBidi"/>
      <w:i/>
      <w:i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D85E9C"/>
    <w:pPr>
      <w:keepNext/>
      <w:keepLines/>
      <w:numPr>
        <w:ilvl w:val="3"/>
        <w:numId w:val="29"/>
      </w:numPr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C6857"/>
    <w:pPr>
      <w:keepNext/>
      <w:keepLines/>
      <w:numPr>
        <w:ilvl w:val="4"/>
        <w:numId w:val="29"/>
      </w:numPr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8C6857"/>
    <w:pPr>
      <w:keepNext/>
      <w:keepLines/>
      <w:numPr>
        <w:ilvl w:val="5"/>
        <w:numId w:val="29"/>
      </w:numPr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8C6857"/>
    <w:pPr>
      <w:keepNext/>
      <w:keepLines/>
      <w:numPr>
        <w:ilvl w:val="6"/>
        <w:numId w:val="29"/>
      </w:numPr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8C6857"/>
    <w:pPr>
      <w:keepNext/>
      <w:keepLines/>
      <w:numPr>
        <w:ilvl w:val="7"/>
        <w:numId w:val="29"/>
      </w:numPr>
      <w:spacing w:before="200"/>
      <w:outlineLvl w:val="7"/>
    </w:pPr>
    <w:rPr>
      <w:rFonts w:ascii="Cambria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8C6857"/>
    <w:pPr>
      <w:keepNext/>
      <w:keepLines/>
      <w:numPr>
        <w:ilvl w:val="8"/>
        <w:numId w:val="29"/>
      </w:numPr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- Chapter Char"/>
    <w:basedOn w:val="DefaultParagraphFont"/>
    <w:uiPriority w:val="99"/>
    <w:rsid w:val="00E01E47"/>
    <w:rPr>
      <w:b/>
      <w:bCs/>
      <w:caps/>
      <w:color w:val="000000"/>
    </w:rPr>
  </w:style>
  <w:style w:type="character" w:customStyle="1" w:styleId="Heading2Char">
    <w:name w:val="Heading 2 Char"/>
    <w:basedOn w:val="DefaultParagraphFont"/>
    <w:uiPriority w:val="99"/>
    <w:locked/>
    <w:rsid w:val="00DA0659"/>
    <w:rPr>
      <w:b/>
      <w:i/>
    </w:rPr>
  </w:style>
  <w:style w:type="character" w:customStyle="1" w:styleId="Heading3Char">
    <w:name w:val="Heading 3 Char"/>
    <w:basedOn w:val="DefaultParagraphFont"/>
    <w:uiPriority w:val="99"/>
    <w:locked/>
    <w:rsid w:val="00DA0659"/>
    <w:rPr>
      <w:bCs/>
      <w:i/>
      <w:iCs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D85E9C"/>
    <w:rPr>
      <w:rFonts w:ascii="Cambria" w:hAnsi="Cambria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8C6857"/>
    <w:rPr>
      <w:rFonts w:ascii="Cambria" w:hAnsi="Cambria"/>
      <w:color w:val="243F60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8C6857"/>
    <w:rPr>
      <w:rFonts w:ascii="Cambria" w:hAnsi="Cambria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8C6857"/>
    <w:rPr>
      <w:rFonts w:ascii="Cambria" w:hAnsi="Cambria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8C6857"/>
    <w:rPr>
      <w:rFonts w:ascii="Cambria" w:hAnsi="Cambria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8C6857"/>
    <w:rPr>
      <w:rFonts w:ascii="Cambria" w:hAnsi="Cambria"/>
      <w:i/>
      <w:iCs/>
      <w:color w:val="40404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rsid w:val="009840E7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9840E7"/>
    <w:pPr>
      <w:overflowPunct w:val="0"/>
      <w:autoSpaceDE w:val="0"/>
      <w:autoSpaceDN w:val="0"/>
      <w:adjustRightInd w:val="0"/>
      <w:spacing w:line="260" w:lineRule="exact"/>
      <w:ind w:firstLine="284"/>
      <w:textAlignment w:val="baseline"/>
    </w:pPr>
    <w:rPr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C7EF5"/>
  </w:style>
  <w:style w:type="paragraph" w:styleId="BalloonText">
    <w:name w:val="Balloon Text"/>
    <w:basedOn w:val="Normal"/>
    <w:link w:val="BalloonTextChar"/>
    <w:uiPriority w:val="99"/>
    <w:semiHidden/>
    <w:rsid w:val="009840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16A"/>
    <w:rPr>
      <w:sz w:val="0"/>
      <w:szCs w:val="0"/>
    </w:rPr>
  </w:style>
  <w:style w:type="paragraph" w:customStyle="1" w:styleId="Refernces">
    <w:name w:val="Refernces"/>
    <w:basedOn w:val="Normal"/>
    <w:uiPriority w:val="99"/>
    <w:rsid w:val="00B332E6"/>
    <w:pPr>
      <w:spacing w:line="240" w:lineRule="auto"/>
      <w:ind w:left="720" w:hanging="720"/>
    </w:pPr>
  </w:style>
  <w:style w:type="paragraph" w:customStyle="1" w:styleId="FigCap">
    <w:name w:val="Fig_Cap"/>
    <w:basedOn w:val="Normal"/>
    <w:qFormat/>
    <w:rsid w:val="0028302F"/>
    <w:pPr>
      <w:numPr>
        <w:numId w:val="4"/>
      </w:numPr>
      <w:tabs>
        <w:tab w:val="left" w:pos="284"/>
      </w:tabs>
    </w:pPr>
  </w:style>
  <w:style w:type="paragraph" w:customStyle="1" w:styleId="figures">
    <w:name w:val="figures"/>
    <w:basedOn w:val="Normal"/>
    <w:autoRedefine/>
    <w:uiPriority w:val="99"/>
    <w:qFormat/>
    <w:rsid w:val="000D5C13"/>
    <w:pPr>
      <w:numPr>
        <w:numId w:val="1"/>
      </w:numPr>
    </w:pPr>
  </w:style>
  <w:style w:type="paragraph" w:customStyle="1" w:styleId="Title1">
    <w:name w:val="Title1"/>
    <w:basedOn w:val="Normal"/>
    <w:uiPriority w:val="99"/>
    <w:rsid w:val="00F73877"/>
    <w:pPr>
      <w:spacing w:line="240" w:lineRule="auto"/>
      <w:jc w:val="center"/>
    </w:pPr>
    <w:rPr>
      <w:sz w:val="48"/>
      <w:szCs w:val="48"/>
    </w:rPr>
  </w:style>
  <w:style w:type="paragraph" w:customStyle="1" w:styleId="writers">
    <w:name w:val="writers"/>
    <w:basedOn w:val="Normal"/>
    <w:autoRedefine/>
    <w:uiPriority w:val="99"/>
    <w:rsid w:val="007C654A"/>
    <w:pPr>
      <w:ind w:firstLine="0"/>
      <w:jc w:val="center"/>
    </w:pPr>
    <w:rPr>
      <w:i/>
      <w:szCs w:val="18"/>
      <w:lang w:val="de-DE"/>
    </w:rPr>
  </w:style>
  <w:style w:type="paragraph" w:customStyle="1" w:styleId="contactdetails">
    <w:name w:val="contact details"/>
    <w:basedOn w:val="Normal"/>
    <w:uiPriority w:val="99"/>
    <w:rsid w:val="00F73877"/>
    <w:pPr>
      <w:jc w:val="center"/>
    </w:pPr>
  </w:style>
  <w:style w:type="paragraph" w:customStyle="1" w:styleId="Abstract-title">
    <w:name w:val="Abstract-title"/>
    <w:basedOn w:val="Normal"/>
    <w:next w:val="Normal"/>
    <w:uiPriority w:val="99"/>
    <w:rsid w:val="00B11307"/>
    <w:pPr>
      <w:ind w:firstLine="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EC7EF5"/>
    <w:pPr>
      <w:overflowPunct/>
      <w:autoSpaceDE/>
      <w:autoSpaceDN/>
      <w:adjustRightInd/>
      <w:spacing w:line="480" w:lineRule="auto"/>
      <w:ind w:firstLine="170"/>
      <w:textAlignment w:val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EC7EF5"/>
    <w:rPr>
      <w:b/>
    </w:rPr>
  </w:style>
  <w:style w:type="character" w:customStyle="1" w:styleId="artcopy">
    <w:name w:val="artcopy"/>
    <w:basedOn w:val="DefaultParagraphFont"/>
    <w:uiPriority w:val="99"/>
    <w:rsid w:val="00E65343"/>
    <w:rPr>
      <w:rFonts w:cs="Times New Roman"/>
    </w:rPr>
  </w:style>
  <w:style w:type="paragraph" w:customStyle="1" w:styleId="Afterequation">
    <w:name w:val="After equation"/>
    <w:basedOn w:val="Normal"/>
    <w:autoRedefine/>
    <w:uiPriority w:val="99"/>
    <w:rsid w:val="005824D8"/>
    <w:pPr>
      <w:ind w:firstLine="0"/>
    </w:pPr>
  </w:style>
  <w:style w:type="paragraph" w:customStyle="1" w:styleId="Firstparagraph">
    <w:name w:val="First paragraph"/>
    <w:basedOn w:val="Normal"/>
    <w:next w:val="Normal"/>
    <w:rsid w:val="004421D3"/>
    <w:pPr>
      <w:overflowPunct w:val="0"/>
      <w:autoSpaceDE w:val="0"/>
      <w:autoSpaceDN w:val="0"/>
      <w:adjustRightInd w:val="0"/>
      <w:spacing w:line="260" w:lineRule="exact"/>
      <w:ind w:firstLine="0"/>
      <w:textAlignment w:val="baseline"/>
    </w:pPr>
    <w:rPr>
      <w:szCs w:val="20"/>
      <w:lang w:bidi="ar-SA"/>
    </w:rPr>
  </w:style>
  <w:style w:type="paragraph" w:customStyle="1" w:styleId="Tablecaption">
    <w:name w:val="Table caption"/>
    <w:basedOn w:val="Normal"/>
    <w:next w:val="Tablerule"/>
    <w:rsid w:val="00FF6123"/>
    <w:pPr>
      <w:overflowPunct w:val="0"/>
      <w:autoSpaceDE w:val="0"/>
      <w:autoSpaceDN w:val="0"/>
      <w:adjustRightInd w:val="0"/>
      <w:spacing w:line="220" w:lineRule="exact"/>
      <w:ind w:firstLine="0"/>
      <w:textAlignment w:val="baseline"/>
    </w:pPr>
    <w:rPr>
      <w:sz w:val="20"/>
      <w:szCs w:val="20"/>
      <w:lang w:bidi="ar-SA"/>
    </w:rPr>
  </w:style>
  <w:style w:type="paragraph" w:customStyle="1" w:styleId="Tablerule">
    <w:name w:val="Table rule"/>
    <w:basedOn w:val="Normal"/>
    <w:next w:val="Tabletext"/>
    <w:rsid w:val="00FF6123"/>
    <w:pPr>
      <w:overflowPunct w:val="0"/>
      <w:autoSpaceDE w:val="0"/>
      <w:autoSpaceDN w:val="0"/>
      <w:adjustRightInd w:val="0"/>
      <w:spacing w:after="40" w:line="40" w:lineRule="exact"/>
      <w:ind w:firstLine="0"/>
      <w:textAlignment w:val="baseline"/>
    </w:pPr>
    <w:rPr>
      <w:sz w:val="20"/>
      <w:szCs w:val="20"/>
      <w:lang w:bidi="ar-SA"/>
    </w:rPr>
  </w:style>
  <w:style w:type="paragraph" w:customStyle="1" w:styleId="Tabletext">
    <w:name w:val="Table text"/>
    <w:basedOn w:val="Normal"/>
    <w:rsid w:val="00FF6123"/>
    <w:pPr>
      <w:overflowPunct w:val="0"/>
      <w:autoSpaceDE w:val="0"/>
      <w:autoSpaceDN w:val="0"/>
      <w:adjustRightInd w:val="0"/>
      <w:spacing w:line="220" w:lineRule="exact"/>
      <w:ind w:firstLine="0"/>
      <w:textAlignment w:val="baseline"/>
    </w:pPr>
    <w:rPr>
      <w:sz w:val="20"/>
      <w:szCs w:val="20"/>
      <w:lang w:bidi="ar-SA"/>
    </w:rPr>
  </w:style>
  <w:style w:type="paragraph" w:styleId="Revision">
    <w:name w:val="Revision"/>
    <w:hidden/>
    <w:uiPriority w:val="99"/>
    <w:semiHidden/>
    <w:rsid w:val="004C4085"/>
    <w:rPr>
      <w:sz w:val="24"/>
      <w:szCs w:val="24"/>
    </w:rPr>
  </w:style>
  <w:style w:type="paragraph" w:customStyle="1" w:styleId="afterequation0">
    <w:name w:val="after equation"/>
    <w:basedOn w:val="Normal"/>
    <w:next w:val="Normal"/>
    <w:link w:val="afterequationChar"/>
    <w:uiPriority w:val="99"/>
    <w:qFormat/>
    <w:rsid w:val="003B5103"/>
    <w:pPr>
      <w:snapToGrid w:val="0"/>
      <w:ind w:firstLine="0"/>
    </w:pPr>
    <w:rPr>
      <w:szCs w:val="20"/>
    </w:rPr>
  </w:style>
  <w:style w:type="paragraph" w:customStyle="1" w:styleId="equation">
    <w:name w:val="equation"/>
    <w:basedOn w:val="Normal"/>
    <w:next w:val="Normal"/>
    <w:qFormat/>
    <w:rsid w:val="00EE7DAC"/>
    <w:pPr>
      <w:numPr>
        <w:numId w:val="2"/>
      </w:numPr>
      <w:tabs>
        <w:tab w:val="left" w:pos="679"/>
        <w:tab w:val="center" w:pos="4223"/>
      </w:tabs>
      <w:spacing w:before="240" w:after="240"/>
    </w:pPr>
    <w:rPr>
      <w:rFonts w:cs="Miriam"/>
      <w:snapToGrid w:val="0"/>
    </w:rPr>
  </w:style>
  <w:style w:type="character" w:customStyle="1" w:styleId="afterequationChar">
    <w:name w:val="after equation Char"/>
    <w:basedOn w:val="DefaultParagraphFont"/>
    <w:link w:val="afterequation0"/>
    <w:uiPriority w:val="99"/>
    <w:rsid w:val="00EE7DAC"/>
    <w:rPr>
      <w:sz w:val="24"/>
      <w:szCs w:val="20"/>
    </w:rPr>
  </w:style>
  <w:style w:type="paragraph" w:customStyle="1" w:styleId="equations">
    <w:name w:val="equations"/>
    <w:basedOn w:val="Normal"/>
    <w:next w:val="Normal"/>
    <w:autoRedefine/>
    <w:uiPriority w:val="99"/>
    <w:rsid w:val="0092399F"/>
    <w:pPr>
      <w:tabs>
        <w:tab w:val="num" w:pos="567"/>
      </w:tabs>
      <w:spacing w:line="480" w:lineRule="auto"/>
      <w:ind w:left="1692" w:hanging="1692"/>
    </w:pPr>
    <w:rPr>
      <w:sz w:val="24"/>
      <w:szCs w:val="24"/>
    </w:rPr>
  </w:style>
  <w:style w:type="character" w:customStyle="1" w:styleId="Heading2Char1">
    <w:name w:val="Heading 2 Char1"/>
    <w:basedOn w:val="DefaultParagraphFont"/>
    <w:link w:val="Heading2"/>
    <w:uiPriority w:val="99"/>
    <w:rsid w:val="001B78E9"/>
    <w:rPr>
      <w:rFonts w:asciiTheme="majorBidi" w:eastAsiaTheme="majorEastAsia" w:hAnsiTheme="majorBidi" w:cstheme="majorBidi"/>
      <w:b/>
      <w:bCs/>
      <w:i/>
      <w:iCs/>
      <w:sz w:val="24"/>
      <w:szCs w:val="24"/>
    </w:rPr>
  </w:style>
  <w:style w:type="character" w:customStyle="1" w:styleId="Heading3Char1">
    <w:name w:val="Heading 3 Char1"/>
    <w:basedOn w:val="DefaultParagraphFont"/>
    <w:link w:val="Heading3"/>
    <w:uiPriority w:val="99"/>
    <w:rsid w:val="00E01E47"/>
    <w:rPr>
      <w:rFonts w:asciiTheme="majorBidi" w:eastAsiaTheme="majorEastAsia" w:hAnsiTheme="majorBidi" w:cstheme="majorBidi"/>
      <w:i/>
      <w:iCs/>
    </w:rPr>
  </w:style>
  <w:style w:type="character" w:customStyle="1" w:styleId="Heading1Char1">
    <w:name w:val="Heading 1 Char1"/>
    <w:basedOn w:val="DefaultParagraphFont"/>
    <w:link w:val="Heading1"/>
    <w:uiPriority w:val="99"/>
    <w:rsid w:val="006C4E35"/>
    <w:rPr>
      <w:rFonts w:eastAsiaTheme="majorEastAsia"/>
      <w:b/>
      <w:bCs/>
      <w:caps/>
      <w:sz w:val="24"/>
      <w:szCs w:val="24"/>
    </w:rPr>
  </w:style>
  <w:style w:type="paragraph" w:styleId="ListParagraph">
    <w:name w:val="List Paragraph"/>
    <w:basedOn w:val="Normal"/>
    <w:uiPriority w:val="34"/>
    <w:qFormat/>
    <w:rsid w:val="00E36618"/>
    <w:pPr>
      <w:ind w:left="720"/>
      <w:contextualSpacing/>
    </w:pPr>
  </w:style>
  <w:style w:type="paragraph" w:customStyle="1" w:styleId="TabCap">
    <w:name w:val="Tab. Cap."/>
    <w:basedOn w:val="FigCap"/>
    <w:next w:val="Normal"/>
    <w:autoRedefine/>
    <w:qFormat/>
    <w:rsid w:val="003F5E3C"/>
  </w:style>
  <w:style w:type="character" w:styleId="LineNumber">
    <w:name w:val="line number"/>
    <w:basedOn w:val="DefaultParagraphFont"/>
    <w:uiPriority w:val="99"/>
    <w:semiHidden/>
    <w:unhideWhenUsed/>
    <w:rsid w:val="00EC5875"/>
  </w:style>
  <w:style w:type="paragraph" w:styleId="Header">
    <w:name w:val="header"/>
    <w:basedOn w:val="Normal"/>
    <w:link w:val="HeaderChar"/>
    <w:uiPriority w:val="99"/>
    <w:unhideWhenUsed/>
    <w:rsid w:val="0073110E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10E"/>
  </w:style>
  <w:style w:type="paragraph" w:styleId="Footer">
    <w:name w:val="footer"/>
    <w:basedOn w:val="Normal"/>
    <w:link w:val="FooterChar"/>
    <w:uiPriority w:val="99"/>
    <w:unhideWhenUsed/>
    <w:rsid w:val="0073110E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10E"/>
  </w:style>
  <w:style w:type="character" w:styleId="Hyperlink">
    <w:name w:val="Hyperlink"/>
    <w:basedOn w:val="DefaultParagraphFont"/>
    <w:uiPriority w:val="99"/>
    <w:unhideWhenUsed/>
    <w:rsid w:val="00B171AB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16377"/>
    <w:rPr>
      <w:color w:val="808080"/>
    </w:rPr>
  </w:style>
  <w:style w:type="character" w:styleId="Emphasis">
    <w:name w:val="Emphasis"/>
    <w:basedOn w:val="DefaultParagraphFont"/>
    <w:uiPriority w:val="20"/>
    <w:qFormat/>
    <w:locked/>
    <w:rsid w:val="005C2865"/>
    <w:rPr>
      <w:i/>
      <w:iCs/>
    </w:rPr>
  </w:style>
  <w:style w:type="table" w:styleId="LightShading">
    <w:name w:val="Light Shading"/>
    <w:basedOn w:val="TableNormal"/>
    <w:uiPriority w:val="60"/>
    <w:rsid w:val="008262B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743C3B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43C3B"/>
    <w:pPr>
      <w:ind w:firstLine="567"/>
    </w:pPr>
  </w:style>
  <w:style w:type="character" w:customStyle="1" w:styleId="longtext">
    <w:name w:val="long_text"/>
    <w:rsid w:val="00B761E7"/>
  </w:style>
  <w:style w:type="paragraph" w:customStyle="1" w:styleId="a">
    <w:name w:val="ציטוט שלי"/>
    <w:basedOn w:val="Normal"/>
    <w:link w:val="a0"/>
    <w:qFormat/>
    <w:rsid w:val="00EA6732"/>
    <w:pPr>
      <w:autoSpaceDE w:val="0"/>
      <w:autoSpaceDN w:val="0"/>
      <w:adjustRightInd w:val="0"/>
      <w:spacing w:line="240" w:lineRule="auto"/>
      <w:ind w:firstLine="0"/>
      <w:jc w:val="both"/>
    </w:pPr>
    <w:rPr>
      <w:rFonts w:asciiTheme="majorBidi" w:eastAsiaTheme="minorHAnsi" w:hAnsiTheme="majorBidi" w:cstheme="majorBidi"/>
    </w:rPr>
  </w:style>
  <w:style w:type="character" w:customStyle="1" w:styleId="a0">
    <w:name w:val="ציטוט שלי תו"/>
    <w:basedOn w:val="DefaultParagraphFont"/>
    <w:link w:val="a"/>
    <w:rsid w:val="00EA6732"/>
    <w:rPr>
      <w:rFonts w:asciiTheme="majorBidi" w:eastAsiaTheme="minorHAnsi" w:hAnsiTheme="majorBidi" w:cstheme="majorBidi"/>
    </w:rPr>
  </w:style>
  <w:style w:type="paragraph" w:customStyle="1" w:styleId="Default">
    <w:name w:val="Default"/>
    <w:rsid w:val="0081765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Els-Abstract-text">
    <w:name w:val="Els-Abstract-text"/>
    <w:next w:val="Normal"/>
    <w:uiPriority w:val="99"/>
    <w:rsid w:val="00FE3AFC"/>
    <w:pPr>
      <w:spacing w:line="220" w:lineRule="exact"/>
      <w:jc w:val="both"/>
    </w:pPr>
    <w:rPr>
      <w:rFonts w:eastAsia="SimSun"/>
      <w:sz w:val="18"/>
      <w:szCs w:val="20"/>
      <w:lang w:bidi="ar-SA"/>
    </w:rPr>
  </w:style>
  <w:style w:type="paragraph" w:styleId="Caption">
    <w:name w:val="caption"/>
    <w:basedOn w:val="Normal"/>
    <w:next w:val="Normal"/>
    <w:uiPriority w:val="99"/>
    <w:qFormat/>
    <w:locked/>
    <w:rsid w:val="00FD6D73"/>
    <w:pPr>
      <w:keepLines/>
      <w:spacing w:before="200" w:after="240" w:line="200" w:lineRule="exact"/>
      <w:ind w:firstLine="0"/>
    </w:pPr>
    <w:rPr>
      <w:rFonts w:eastAsia="SimSun"/>
      <w:sz w:val="16"/>
      <w:szCs w:val="20"/>
      <w:lang w:val="en-GB" w:bidi="ar-SA"/>
    </w:rPr>
  </w:style>
  <w:style w:type="paragraph" w:customStyle="1" w:styleId="Els-1storder-head">
    <w:name w:val="Els-1storder-head"/>
    <w:next w:val="Normal"/>
    <w:autoRedefine/>
    <w:uiPriority w:val="99"/>
    <w:rsid w:val="00D3027F"/>
    <w:pPr>
      <w:keepLines/>
      <w:numPr>
        <w:numId w:val="5"/>
      </w:numPr>
      <w:suppressAutoHyphens/>
      <w:spacing w:before="240" w:after="240" w:line="276" w:lineRule="auto"/>
      <w:jc w:val="both"/>
    </w:pPr>
    <w:rPr>
      <w:rFonts w:eastAsia="SimSun"/>
      <w:b/>
      <w:sz w:val="20"/>
      <w:szCs w:val="20"/>
      <w:lang w:bidi="ar-SA"/>
    </w:rPr>
  </w:style>
  <w:style w:type="character" w:customStyle="1" w:styleId="spelle">
    <w:name w:val="spelle"/>
    <w:basedOn w:val="DefaultParagraphFont"/>
    <w:rsid w:val="002305AB"/>
  </w:style>
  <w:style w:type="table" w:customStyle="1" w:styleId="LightGrid1">
    <w:name w:val="Light Grid1"/>
    <w:basedOn w:val="TableNormal"/>
    <w:next w:val="LightGrid"/>
    <w:uiPriority w:val="62"/>
    <w:rsid w:val="00F63857"/>
    <w:rPr>
      <w:rFonts w:ascii="Calibri" w:eastAsia="Calibri" w:hAnsi="Calibri" w:cs="Arial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">
    <w:name w:val="Light Grid"/>
    <w:basedOn w:val="TableNormal"/>
    <w:uiPriority w:val="62"/>
    <w:rsid w:val="00F6385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locked/>
    <w:rsid w:val="00B7650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7650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67649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E5EA3"/>
    <w:pPr>
      <w:spacing w:before="100" w:beforeAutospacing="1" w:after="100" w:afterAutospacing="1" w:line="240" w:lineRule="auto"/>
      <w:ind w:firstLine="0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A2440A"/>
    <w:rPr>
      <w:b/>
      <w:bCs/>
    </w:rPr>
  </w:style>
  <w:style w:type="paragraph" w:customStyle="1" w:styleId="1text">
    <w:name w:val="1text"/>
    <w:basedOn w:val="Normal"/>
    <w:link w:val="1textChar"/>
    <w:qFormat/>
    <w:rsid w:val="00F6454A"/>
    <w:pPr>
      <w:spacing w:line="480" w:lineRule="auto"/>
      <w:ind w:firstLine="360"/>
      <w:jc w:val="both"/>
    </w:pPr>
  </w:style>
  <w:style w:type="character" w:customStyle="1" w:styleId="1textChar">
    <w:name w:val="1text Char"/>
    <w:basedOn w:val="DefaultParagraphFont"/>
    <w:link w:val="1text"/>
    <w:rsid w:val="00F6454A"/>
  </w:style>
  <w:style w:type="character" w:customStyle="1" w:styleId="m-7551244818587414487ft">
    <w:name w:val="m_-7551244818587414487ft"/>
    <w:basedOn w:val="DefaultParagraphFont"/>
    <w:rsid w:val="00484F7E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2086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20863"/>
  </w:style>
  <w:style w:type="paragraph" w:customStyle="1" w:styleId="1Normal">
    <w:name w:val="1Normal"/>
    <w:basedOn w:val="Normal"/>
    <w:link w:val="1NormalChar"/>
    <w:qFormat/>
    <w:rsid w:val="00F83DFA"/>
    <w:pPr>
      <w:spacing w:line="480" w:lineRule="auto"/>
      <w:jc w:val="both"/>
    </w:pPr>
  </w:style>
  <w:style w:type="character" w:customStyle="1" w:styleId="1NormalChar">
    <w:name w:val="1Normal Char"/>
    <w:basedOn w:val="DefaultParagraphFont"/>
    <w:link w:val="1Normal"/>
    <w:rsid w:val="00F83DFA"/>
  </w:style>
  <w:style w:type="paragraph" w:customStyle="1" w:styleId="MDPI12title">
    <w:name w:val="MDPI_1.2_title"/>
    <w:next w:val="Normal"/>
    <w:qFormat/>
    <w:rsid w:val="00C728C7"/>
    <w:pPr>
      <w:adjustRightInd w:val="0"/>
      <w:snapToGrid w:val="0"/>
      <w:spacing w:after="240" w:line="240" w:lineRule="atLeast"/>
    </w:pPr>
    <w:rPr>
      <w:rFonts w:ascii="Palatino Linotype" w:hAnsi="Palatino Linotype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next w:val="Normal"/>
    <w:qFormat/>
    <w:rsid w:val="00C728C7"/>
    <w:pPr>
      <w:adjustRightInd w:val="0"/>
      <w:snapToGrid w:val="0"/>
      <w:spacing w:after="360" w:line="260" w:lineRule="atLeast"/>
    </w:pPr>
    <w:rPr>
      <w:rFonts w:ascii="Palatino Linotype" w:hAnsi="Palatino Linotype"/>
      <w:b/>
      <w:color w:val="000000"/>
      <w:sz w:val="20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C728C7"/>
    <w:pPr>
      <w:adjustRightInd w:val="0"/>
      <w:snapToGrid w:val="0"/>
      <w:spacing w:line="240" w:lineRule="atLeast"/>
      <w:ind w:right="113" w:firstLine="0"/>
    </w:pPr>
    <w:rPr>
      <w:rFonts w:ascii="Palatino Linotype" w:hAnsi="Palatino Linotype"/>
      <w:color w:val="000000"/>
      <w:sz w:val="14"/>
      <w:szCs w:val="20"/>
      <w:lang w:eastAsia="de-DE" w:bidi="en-US"/>
    </w:rPr>
  </w:style>
  <w:style w:type="paragraph" w:customStyle="1" w:styleId="MDPI16affiliation">
    <w:name w:val="MDPI_1.6_affiliation"/>
    <w:qFormat/>
    <w:rsid w:val="00C728C7"/>
    <w:pPr>
      <w:adjustRightInd w:val="0"/>
      <w:snapToGrid w:val="0"/>
      <w:spacing w:line="200" w:lineRule="atLeast"/>
      <w:ind w:left="2806" w:hanging="198"/>
    </w:pPr>
    <w:rPr>
      <w:rFonts w:ascii="Palatino Linotype" w:hAnsi="Palatino Linotype"/>
      <w:color w:val="000000"/>
      <w:sz w:val="16"/>
      <w:szCs w:val="18"/>
      <w:lang w:eastAsia="de-DE" w:bidi="en-US"/>
    </w:rPr>
  </w:style>
  <w:style w:type="paragraph" w:customStyle="1" w:styleId="MDPI61Citation">
    <w:name w:val="MDPI_6.1_Citation"/>
    <w:qFormat/>
    <w:rsid w:val="00C728C7"/>
    <w:pPr>
      <w:adjustRightInd w:val="0"/>
      <w:snapToGrid w:val="0"/>
      <w:spacing w:line="240" w:lineRule="atLeast"/>
      <w:ind w:right="113"/>
    </w:pPr>
    <w:rPr>
      <w:rFonts w:ascii="Palatino Linotype" w:eastAsia="SimSun" w:hAnsi="Palatino Linotype" w:cs="Cordia New"/>
      <w:sz w:val="14"/>
      <w:lang w:eastAsia="zh-CN" w:bidi="ar-SA"/>
    </w:rPr>
  </w:style>
  <w:style w:type="paragraph" w:customStyle="1" w:styleId="MDPI72Copyright">
    <w:name w:val="MDPI_7.2_Copyright"/>
    <w:qFormat/>
    <w:rsid w:val="00C728C7"/>
    <w:pPr>
      <w:adjustRightInd w:val="0"/>
      <w:snapToGrid w:val="0"/>
      <w:spacing w:before="60" w:line="240" w:lineRule="atLeast"/>
      <w:ind w:right="113"/>
      <w:jc w:val="both"/>
    </w:pPr>
    <w:rPr>
      <w:rFonts w:ascii="Palatino Linotype" w:hAnsi="Palatino Linotype"/>
      <w:noProof/>
      <w:snapToGrid w:val="0"/>
      <w:color w:val="000000"/>
      <w:sz w:val="14"/>
      <w:szCs w:val="20"/>
      <w:lang w:val="en-GB"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44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7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4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7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1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4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4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0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12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5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1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1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92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1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6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0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0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5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4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6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2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7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3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833226-4662-4573-A104-B5D4DD603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17</Words>
  <Characters>108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bgu</Company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eo</dc:creator>
  <cp:lastModifiedBy>גיורא ריטבו</cp:lastModifiedBy>
  <cp:revision>3</cp:revision>
  <cp:lastPrinted>2022-03-03T11:25:00Z</cp:lastPrinted>
  <dcterms:created xsi:type="dcterms:W3CDTF">2023-09-16T10:06:00Z</dcterms:created>
  <dcterms:modified xsi:type="dcterms:W3CDTF">2023-09-16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gronomy-for-sustainable-development</vt:lpwstr>
  </property>
  <property fmtid="{D5CDD505-2E9C-101B-9397-08002B2CF9AE}" pid="4" name="Mendeley Recent Style Name 0_1">
    <vt:lpwstr>Agronomy for Sustainable Development</vt:lpwstr>
  </property>
  <property fmtid="{D5CDD505-2E9C-101B-9397-08002B2CF9AE}" pid="5" name="Mendeley Recent Style Id 1_1">
    <vt:lpwstr>http://www.zotero.org/styles/applied-clay-science</vt:lpwstr>
  </property>
  <property fmtid="{D5CDD505-2E9C-101B-9397-08002B2CF9AE}" pid="6" name="Mendeley Recent Style Name 1_1">
    <vt:lpwstr>Applied Clay Science</vt:lpwstr>
  </property>
  <property fmtid="{D5CDD505-2E9C-101B-9397-08002B2CF9AE}" pid="7" name="Mendeley Recent Style Id 2_1">
    <vt:lpwstr>http://www.zotero.org/styles/harvard-cite-them-right</vt:lpwstr>
  </property>
  <property fmtid="{D5CDD505-2E9C-101B-9397-08002B2CF9AE}" pid="8" name="Mendeley Recent Style Name 2_1">
    <vt:lpwstr>Cite Them Right 10th edition - Harvard</vt:lpwstr>
  </property>
  <property fmtid="{D5CDD505-2E9C-101B-9397-08002B2CF9AE}" pid="9" name="Mendeley Recent Style Id 3_1">
    <vt:lpwstr>http://www.zotero.org/styles/clays-and-clay-minerals</vt:lpwstr>
  </property>
  <property fmtid="{D5CDD505-2E9C-101B-9397-08002B2CF9AE}" pid="10" name="Mendeley Recent Style Name 3_1">
    <vt:lpwstr>Clays and Clay Minerals</vt:lpwstr>
  </property>
  <property fmtid="{D5CDD505-2E9C-101B-9397-08002B2CF9AE}" pid="11" name="Mendeley Recent Style Id 4_1">
    <vt:lpwstr>http://www.zotero.org/styles/national-library-of-medicine</vt:lpwstr>
  </property>
  <property fmtid="{D5CDD505-2E9C-101B-9397-08002B2CF9AE}" pid="12" name="Mendeley Recent Style Name 4_1">
    <vt:lpwstr>National Library of Medicine</vt:lpwstr>
  </property>
  <property fmtid="{D5CDD505-2E9C-101B-9397-08002B2CF9AE}" pid="13" name="Mendeley Recent Style Id 5_1">
    <vt:lpwstr>http://www.zotero.org/styles/reaction-kinetics-mechanisms-and-catalysis</vt:lpwstr>
  </property>
  <property fmtid="{D5CDD505-2E9C-101B-9397-08002B2CF9AE}" pid="14" name="Mendeley Recent Style Name 5_1">
    <vt:lpwstr>Reaction Kinetics, Mechanisms and Catalysis</vt:lpwstr>
  </property>
  <property fmtid="{D5CDD505-2E9C-101B-9397-08002B2CF9AE}" pid="15" name="Mendeley Recent Style Id 6_1">
    <vt:lpwstr>http://www.zotero.org/styles/science-without-titles</vt:lpwstr>
  </property>
  <property fmtid="{D5CDD505-2E9C-101B-9397-08002B2CF9AE}" pid="16" name="Mendeley Recent Style Name 6_1">
    <vt:lpwstr>Science (without titles)</vt:lpwstr>
  </property>
  <property fmtid="{D5CDD505-2E9C-101B-9397-08002B2CF9AE}" pid="17" name="Mendeley Recent Style Id 7_1">
    <vt:lpwstr>http://www.zotero.org/styles/vancouver</vt:lpwstr>
  </property>
  <property fmtid="{D5CDD505-2E9C-101B-9397-08002B2CF9AE}" pid="18" name="Mendeley Recent Style Name 7_1">
    <vt:lpwstr>Vancouver</vt:lpwstr>
  </property>
  <property fmtid="{D5CDD505-2E9C-101B-9397-08002B2CF9AE}" pid="19" name="Mendeley Recent Style Id 8_1">
    <vt:lpwstr>http://www.zotero.org/styles/water</vt:lpwstr>
  </property>
  <property fmtid="{D5CDD505-2E9C-101B-9397-08002B2CF9AE}" pid="20" name="Mendeley Recent Style Name 8_1">
    <vt:lpwstr>Water</vt:lpwstr>
  </property>
  <property fmtid="{D5CDD505-2E9C-101B-9397-08002B2CF9AE}" pid="21" name="Mendeley Recent Style Id 9_1">
    <vt:lpwstr>http://www.zotero.org/styles/water-research</vt:lpwstr>
  </property>
  <property fmtid="{D5CDD505-2E9C-101B-9397-08002B2CF9AE}" pid="22" name="Mendeley Recent Style Name 9_1">
    <vt:lpwstr>Water Research</vt:lpwstr>
  </property>
  <property fmtid="{D5CDD505-2E9C-101B-9397-08002B2CF9AE}" pid="23" name="Mendeley Unique User Id_1">
    <vt:lpwstr>d9ba8a3c-1478-37eb-bd79-d1ab861d05c3</vt:lpwstr>
  </property>
  <property fmtid="{D5CDD505-2E9C-101B-9397-08002B2CF9AE}" pid="24" name="Mendeley Citation Style_1">
    <vt:lpwstr>http://www.zotero.org/styles/applied-clay-science</vt:lpwstr>
  </property>
</Properties>
</file>